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mc:Ignorable="w14 w15 w16se w16cid w16 w16cex w16sdtdh wp14">
  <w:body>
    <w:p w:rsidRPr="0012419C" w:rsidR="004048B0" w:rsidP="008F1ABD" w:rsidRDefault="009C1C87" w14:paraId="40429396" w14:textId="6F8D2AA2">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77695" behindDoc="1" locked="1" layoutInCell="1" allowOverlap="1" wp14:anchorId="016CCD5B" wp14:editId="34A4DD21">
                <wp:simplePos x="0" y="0"/>
                <wp:positionH relativeFrom="page">
                  <wp:align>left</wp:align>
                </wp:positionH>
                <wp:positionV relativeFrom="paragraph">
                  <wp:posOffset>-457200</wp:posOffset>
                </wp:positionV>
                <wp:extent cx="7772400" cy="10699115"/>
                <wp:effectExtent l="0" t="0" r="0" b="6985"/>
                <wp:wrapNone/>
                <wp:docPr id="4" name="Group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099776" y="4161250"/>
                            <a:ext cx="5354188" cy="511810"/>
                          </a:xfrm>
                          <a:prstGeom prst="rect">
                            <a:avLst/>
                          </a:prstGeom>
                          <a:noFill/>
                        </pic:spPr>
                      </pic:pic>
                    </wpg:wgp>
                  </a:graphicData>
                </a:graphic>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dec="http://schemas.microsoft.com/office/drawing/2017/decorative" xmlns:a="http://schemas.openxmlformats.org/drawingml/2006/main" xmlns:w16du="http://schemas.microsoft.com/office/word/2023/wordml/word16du">
            <w:pict>
              <v:group id="Groupe 4" style="position:absolute;margin-left:0;margin-top:-36pt;width:612pt;height:842.45pt;z-index:-251638785;mso-position-horizontal:left;mso-position-horizontal-relative:page;mso-height-relative:margin" alt="&quot;&quot;" coordsize="77724,100584" o:spid="_x0000_s1026" w14:anchorId="5A16F5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q0mfJ3wAAAAoBAAAPAAAAZHJzL2Rvd25yZXYu&#10;eG1sTI/BTsMwEETvSPyDtUjcWicGCoQ4VVUBpwqJFglxc+NtEjVeR7GbpH/P9gS3t5rR7Ey+nFwr&#10;BuxD40lDOk9AIJXeNlRp+Nq9zZ5AhGjImtYTajhjgGVxfZWbzPqRPnHYxkpwCIXMaKhj7DIpQ1mj&#10;M2HuOyTWDr53JvLZV9L2ZuRw10qVJAvpTEP8oTYdrmssj9uT0/A+mnF1l74Om+Nhff7ZPXx8b1LU&#10;+vZmWr2AiDjFPzNc6nN1KLjT3p/IBtFq4CFRw+xRMVxkpe6Z9kyLVD2DLHL5f0LxC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3" style="position:absolute;width:77724;height:10058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o:title="" r:id="rId13"/>
                </v:shape>
                <v:shape id="Image 8" style="position:absolute;left:10997;top:41612;width:53542;height:511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o:title="" r:id="rId14"/>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Pr="0012419C" w:rsidR="004048B0" w:rsidTr="0012419C" w14:paraId="7B08B682" w14:textId="77777777">
        <w:trPr>
          <w:trHeight w:val="4320"/>
        </w:trPr>
        <w:tc>
          <w:tcPr>
            <w:tcW w:w="10483" w:type="dxa"/>
          </w:tcPr>
          <w:p w:rsidRPr="0012419C" w:rsidR="004048B0" w:rsidP="004048B0" w:rsidRDefault="004048B0" w14:paraId="5524ACDE" w14:textId="77777777">
            <w:pPr>
              <w:jc w:val="center"/>
              <w:outlineLvl w:val="0"/>
              <w:rPr>
                <w:rFonts w:asciiTheme="majorHAnsi" w:hAnsiTheme="majorHAnsi" w:cstheme="majorHAnsi"/>
                <w:caps/>
                <w:noProof/>
                <w:color w:val="FFFFFF" w:themeColor="background1"/>
                <w:sz w:val="96"/>
                <w:szCs w:val="96"/>
              </w:rPr>
            </w:pPr>
          </w:p>
        </w:tc>
      </w:tr>
      <w:tr w:rsidRPr="0012419C" w:rsidR="004048B0" w:rsidTr="0012419C" w14:paraId="18C5D521" w14:textId="77777777">
        <w:trPr>
          <w:trHeight w:val="944"/>
        </w:trPr>
        <w:tc>
          <w:tcPr>
            <w:tcW w:w="10483" w:type="dxa"/>
            <w:vAlign w:val="center"/>
          </w:tcPr>
          <w:p w:rsidRPr="00900BDB" w:rsidR="004048B0" w:rsidP="004048B0" w:rsidRDefault="00C7533F" w14:paraId="184E8EB8" w14:textId="3C5D1CBE">
            <w:pPr>
              <w:pStyle w:val="Titre"/>
            </w:pPr>
            <w:r>
              <w:rPr>
                <w:noProof/>
              </w:rPr>
              <w:t>Cahier de recettes</w:t>
            </w:r>
          </w:p>
        </w:tc>
      </w:tr>
      <w:tr w:rsidRPr="0012419C" w:rsidR="004048B0" w:rsidTr="0012419C" w14:paraId="7D9D5DC0" w14:textId="77777777">
        <w:trPr>
          <w:trHeight w:val="1528"/>
        </w:trPr>
        <w:tc>
          <w:tcPr>
            <w:tcW w:w="10483" w:type="dxa"/>
            <w:vAlign w:val="center"/>
          </w:tcPr>
          <w:p w:rsidRPr="0012419C" w:rsidR="004048B0" w:rsidP="00900BDB" w:rsidRDefault="00900BDB" w14:paraId="788E13E0" w14:textId="2E8B21F5">
            <w:pPr>
              <w:pStyle w:val="Sous-titre"/>
              <w:framePr w:wrap="auto" w:hAnchor="text" w:vAnchor="margin" w:yAlign="inline"/>
            </w:pPr>
            <w:r>
              <w:t>Projet algorithmique seme</w:t>
            </w:r>
            <w:r w:rsidR="002F2F01">
              <w:t>s</w:t>
            </w:r>
            <w:r>
              <w:t>tre 4</w:t>
            </w:r>
          </w:p>
        </w:tc>
      </w:tr>
      <w:tr w:rsidRPr="00900BDB" w:rsidR="004048B0" w:rsidTr="0012419C" w14:paraId="5C74482A" w14:textId="77777777">
        <w:trPr>
          <w:trHeight w:val="6491"/>
        </w:trPr>
        <w:tc>
          <w:tcPr>
            <w:tcW w:w="10483" w:type="dxa"/>
            <w:vAlign w:val="bottom"/>
          </w:tcPr>
          <w:p w:rsidRPr="00900BDB" w:rsidR="004048B0" w:rsidP="004048B0" w:rsidRDefault="00900BDB" w14:paraId="192285D0" w14:textId="60C43EF1">
            <w:pPr>
              <w:pStyle w:val="Informationsdecouverture"/>
              <w:rPr>
                <w:noProof/>
                <w:lang w:val="pt-PT"/>
              </w:rPr>
            </w:pPr>
            <w:r w:rsidRPr="00900BDB">
              <w:rPr>
                <w:noProof/>
                <w:lang w:val="pt-PT"/>
              </w:rPr>
              <w:t>GEIGUER Pierre</w:t>
            </w:r>
            <w:r w:rsidRPr="00900BDB" w:rsidR="004048B0">
              <w:rPr>
                <w:noProof/>
                <w:lang w:val="pt-PT" w:bidi="fr-FR"/>
              </w:rPr>
              <w:t xml:space="preserve"> </w:t>
            </w:r>
            <w:sdt>
              <w:sdtPr>
                <w:rPr>
                  <w:noProof/>
                </w:rPr>
                <w:id w:val="-1690362417"/>
                <w:placeholder>
                  <w:docPart w:val="5F5F9D065EDF4BD984C375346FF61EBD"/>
                </w:placeholder>
                <w:temporary/>
                <w:showingPlcHdr/>
                <w15:appearance w15:val="hidden"/>
              </w:sdtPr>
              <w:sdtEndPr/>
              <w:sdtContent>
                <w:r w:rsidRPr="00900BDB" w:rsidR="004048B0">
                  <w:rPr>
                    <w:noProof/>
                    <w:lang w:val="pt-PT" w:bidi="fr-FR"/>
                  </w:rPr>
                  <w:t>|</w:t>
                </w:r>
              </w:sdtContent>
            </w:sdt>
            <w:r w:rsidRPr="00900BDB" w:rsidR="004048B0">
              <w:rPr>
                <w:noProof/>
                <w:lang w:val="pt-PT" w:bidi="fr-FR"/>
              </w:rPr>
              <w:t xml:space="preserve"> </w:t>
            </w:r>
            <w:r w:rsidRPr="00900BDB">
              <w:rPr>
                <w:noProof/>
                <w:lang w:val="pt-PT"/>
              </w:rPr>
              <w:t>FERNA</w:t>
            </w:r>
            <w:r w:rsidR="00DF1DA2">
              <w:rPr>
                <w:noProof/>
                <w:lang w:val="pt-PT"/>
              </w:rPr>
              <w:t>N</w:t>
            </w:r>
            <w:r w:rsidRPr="00900BDB">
              <w:rPr>
                <w:noProof/>
                <w:lang w:val="pt-PT"/>
              </w:rPr>
              <w:t>DO Théo |LAMBALLAIS</w:t>
            </w:r>
            <w:r>
              <w:rPr>
                <w:noProof/>
                <w:lang w:val="pt-PT"/>
              </w:rPr>
              <w:t xml:space="preserve"> Hugo</w:t>
            </w:r>
          </w:p>
        </w:tc>
      </w:tr>
    </w:tbl>
    <w:p w:rsidRPr="00900BDB" w:rsidR="00E92204" w:rsidP="00900BDB" w:rsidRDefault="00E92204" w14:paraId="740157A9" w14:textId="77777777">
      <w:pPr>
        <w:pStyle w:val="Informationsdecouverture"/>
        <w:jc w:val="left"/>
        <w:rPr>
          <w:noProof/>
          <w:lang w:val="pt-PT"/>
        </w:rPr>
        <w:sectPr w:rsidRPr="00900BDB" w:rsidR="00E92204" w:rsidSect="00263CD4">
          <w:footerReference w:type="default" r:id="rId15"/>
          <w:footerReference w:type="first" r:id="rId16"/>
          <w:pgSz w:w="11906" w:h="16838" w:orient="portrait" w:code="9"/>
          <w:pgMar w:top="720" w:right="720" w:bottom="720" w:left="720" w:header="288" w:footer="288" w:gutter="0"/>
          <w:cols w:space="720"/>
          <w:titlePg/>
          <w:docGrid w:linePitch="360"/>
        </w:sectPr>
      </w:pPr>
    </w:p>
    <w:p w:rsidRPr="00900BDB" w:rsidR="00114118" w:rsidRDefault="00114118" w14:paraId="728CD784" w14:textId="77777777">
      <w:pPr>
        <w:rPr>
          <w:noProof/>
          <w:lang w:val="it-IT"/>
        </w:rPr>
      </w:pPr>
    </w:p>
    <w:tbl>
      <w:tblPr>
        <w:tblW w:w="10490" w:type="dxa"/>
        <w:tblLayout w:type="fixed"/>
        <w:tblLook w:val="0600" w:firstRow="0" w:lastRow="0" w:firstColumn="0" w:lastColumn="0" w:noHBand="1" w:noVBand="1"/>
      </w:tblPr>
      <w:tblGrid>
        <w:gridCol w:w="284"/>
        <w:gridCol w:w="10206"/>
      </w:tblGrid>
      <w:tr w:rsidRPr="0012419C" w:rsidR="0015336E" w:rsidTr="000C2896" w14:paraId="77E937E5" w14:textId="77777777">
        <w:trPr>
          <w:trHeight w:val="432"/>
        </w:trPr>
        <w:tc>
          <w:tcPr>
            <w:tcW w:w="284" w:type="dxa"/>
            <w:vMerge w:val="restart"/>
          </w:tcPr>
          <w:p w:rsidRPr="00900BDB" w:rsidR="0015336E" w:rsidP="000C2896" w:rsidRDefault="0015336E" w14:paraId="2034DD2A" w14:textId="77777777">
            <w:pPr>
              <w:ind w:right="2250"/>
              <w:rPr>
                <w:noProof/>
                <w:lang w:val="it-IT"/>
              </w:rPr>
            </w:pPr>
          </w:p>
        </w:tc>
        <w:tc>
          <w:tcPr>
            <w:tcW w:w="10206" w:type="dxa"/>
          </w:tcPr>
          <w:p w:rsidRPr="0012419C" w:rsidR="0015336E" w:rsidP="005947BE" w:rsidRDefault="0015336E" w14:paraId="271551A0" w14:textId="77777777">
            <w:pPr>
              <w:rPr>
                <w:b/>
                <w:bCs/>
                <w:noProof/>
              </w:rPr>
            </w:pPr>
            <w:r w:rsidRPr="0012419C">
              <w:rPr>
                <w:noProof/>
                <w:lang w:bidi="fr-FR"/>
              </w:rPr>
              <w:drawing>
                <wp:inline distT="0" distB="0" distL="0" distR="0" wp14:anchorId="408D3455" wp14:editId="041D7494">
                  <wp:extent cx="2286000" cy="222740"/>
                  <wp:effectExtent l="0" t="0" r="0" b="6350"/>
                  <wp:docPr id="1"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Pr="0012419C" w:rsidR="0015336E" w:rsidTr="000C2896" w14:paraId="79026FC2" w14:textId="77777777">
        <w:trPr>
          <w:trHeight w:val="1440"/>
        </w:trPr>
        <w:tc>
          <w:tcPr>
            <w:tcW w:w="284" w:type="dxa"/>
            <w:vMerge/>
          </w:tcPr>
          <w:p w:rsidRPr="0012419C" w:rsidR="0015336E" w:rsidP="005947BE" w:rsidRDefault="0015336E" w14:paraId="4912450D" w14:textId="77777777">
            <w:pPr>
              <w:rPr>
                <w:noProof/>
              </w:rPr>
            </w:pPr>
          </w:p>
        </w:tc>
        <w:tc>
          <w:tcPr>
            <w:tcW w:w="10206" w:type="dxa"/>
          </w:tcPr>
          <w:p w:rsidRPr="0012419C" w:rsidR="0015336E" w:rsidP="00D35655" w:rsidRDefault="00D35655" w14:paraId="5CEFDD1C" w14:textId="77777777">
            <w:pPr>
              <w:pStyle w:val="Titre2"/>
              <w:jc w:val="both"/>
              <w:rPr>
                <w:noProof/>
              </w:rPr>
            </w:pPr>
            <w:sdt>
              <w:sdtPr>
                <w:rPr>
                  <w:noProof/>
                </w:rPr>
                <w:id w:val="-585149648"/>
                <w:placeholder>
                  <w:docPart w:val="BCA29A8872244C99BA50F3C80631A4B7"/>
                </w:placeholder>
                <w:temporary/>
                <w:showingPlcHdr/>
                <w15:appearance w15:val="hidden"/>
              </w:sdtPr>
              <w:sdtEndPr/>
              <w:sdtContent>
                <w:r w:rsidRPr="0012419C" w:rsidR="007366D6">
                  <w:rPr>
                    <w:noProof/>
                    <w:lang w:bidi="fr-FR"/>
                  </w:rPr>
                  <w:t>Introduction</w:t>
                </w:r>
              </w:sdtContent>
            </w:sdt>
          </w:p>
        </w:tc>
      </w:tr>
      <w:tr w:rsidRPr="0012419C" w:rsidR="0015336E" w:rsidTr="000C2896" w14:paraId="77C33358" w14:textId="77777777">
        <w:trPr>
          <w:trHeight w:val="5680"/>
        </w:trPr>
        <w:tc>
          <w:tcPr>
            <w:tcW w:w="284" w:type="dxa"/>
            <w:vMerge/>
          </w:tcPr>
          <w:p w:rsidRPr="0012419C" w:rsidR="0015336E" w:rsidP="005947BE" w:rsidRDefault="0015336E" w14:paraId="6D865797" w14:textId="77777777">
            <w:pPr>
              <w:rPr>
                <w:noProof/>
              </w:rPr>
            </w:pPr>
          </w:p>
        </w:tc>
        <w:tc>
          <w:tcPr>
            <w:tcW w:w="10206" w:type="dxa"/>
          </w:tcPr>
          <w:p w:rsidRPr="00186848" w:rsidR="00186848" w:rsidP="00D35655" w:rsidRDefault="00186848" w14:paraId="6317AED9" w14:textId="3EF4F167">
            <w:pPr>
              <w:jc w:val="both"/>
              <w:rPr>
                <w:noProof/>
                <w:sz w:val="32"/>
                <w:szCs w:val="32"/>
              </w:rPr>
            </w:pPr>
            <w:r w:rsidRPr="00186848">
              <w:rPr>
                <w:noProof/>
                <w:sz w:val="32"/>
                <w:szCs w:val="32"/>
              </w:rPr>
              <w:t>Ce document vise à fournir une liste complète de tests pour valider les exigences du projet final. Les tests ont été élaborés pour garantir que toutes les exigences du projet sont satisfaites</w:t>
            </w:r>
            <w:r>
              <w:rPr>
                <w:noProof/>
                <w:sz w:val="32"/>
                <w:szCs w:val="32"/>
              </w:rPr>
              <w:t>.</w:t>
            </w:r>
          </w:p>
          <w:p w:rsidRPr="00186848" w:rsidR="00186848" w:rsidP="00D35655" w:rsidRDefault="00186848" w14:paraId="1E9BA05D" w14:textId="77777777">
            <w:pPr>
              <w:jc w:val="both"/>
              <w:rPr>
                <w:noProof/>
                <w:sz w:val="32"/>
                <w:szCs w:val="32"/>
              </w:rPr>
            </w:pPr>
          </w:p>
          <w:p w:rsidRPr="00186848" w:rsidR="00186848" w:rsidP="00D35655" w:rsidRDefault="00186848" w14:paraId="5363C7FB" w14:textId="3B6B8866">
            <w:pPr>
              <w:jc w:val="both"/>
              <w:rPr>
                <w:noProof/>
                <w:sz w:val="32"/>
                <w:szCs w:val="32"/>
              </w:rPr>
            </w:pPr>
            <w:r w:rsidRPr="00186848">
              <w:rPr>
                <w:noProof/>
                <w:sz w:val="32"/>
                <w:szCs w:val="32"/>
              </w:rPr>
              <w:t>Chaque test est décrit avec précision et est accompagné d'instructions détaillées pour permettre une reproduction facile. Les tests sont organisés de manière à refléter la structure et les exigences du projet final</w:t>
            </w:r>
            <w:r>
              <w:rPr>
                <w:noProof/>
                <w:sz w:val="32"/>
                <w:szCs w:val="32"/>
              </w:rPr>
              <w:t>.</w:t>
            </w:r>
          </w:p>
          <w:p w:rsidRPr="00186848" w:rsidR="00186848" w:rsidP="00D35655" w:rsidRDefault="00186848" w14:paraId="35FBCADD" w14:textId="77777777">
            <w:pPr>
              <w:jc w:val="both"/>
              <w:rPr>
                <w:noProof/>
                <w:sz w:val="32"/>
                <w:szCs w:val="32"/>
              </w:rPr>
            </w:pPr>
          </w:p>
          <w:p w:rsidRPr="008D16E2" w:rsidR="00A871EA" w:rsidP="00D35655" w:rsidRDefault="00186848" w14:paraId="1E8BE454" w14:textId="08E9E222">
            <w:pPr>
              <w:jc w:val="both"/>
              <w:rPr>
                <w:noProof/>
                <w:sz w:val="32"/>
                <w:szCs w:val="32"/>
              </w:rPr>
            </w:pPr>
            <w:r w:rsidRPr="00186848">
              <w:rPr>
                <w:noProof/>
                <w:sz w:val="32"/>
                <w:szCs w:val="32"/>
              </w:rPr>
              <w:t>Ce cahier de recettes de projet est un outil indispensable pour l'équipe de développement et les testeurs, car il garantit que le produit final est entièrement testé et validé avant d'être livr</w:t>
            </w:r>
            <w:r>
              <w:rPr>
                <w:noProof/>
                <w:sz w:val="32"/>
                <w:szCs w:val="32"/>
              </w:rPr>
              <w:t>é.</w:t>
            </w:r>
          </w:p>
        </w:tc>
      </w:tr>
      <w:tr w:rsidRPr="0012419C" w:rsidR="0015336E" w:rsidTr="000C2896" w14:paraId="68BD6B38" w14:textId="77777777">
        <w:trPr>
          <w:trHeight w:val="4892"/>
        </w:trPr>
        <w:tc>
          <w:tcPr>
            <w:tcW w:w="284" w:type="dxa"/>
            <w:vMerge/>
          </w:tcPr>
          <w:p w:rsidRPr="0012419C" w:rsidR="0015336E" w:rsidP="005947BE" w:rsidRDefault="0015336E" w14:paraId="1695A617" w14:textId="77777777">
            <w:pPr>
              <w:rPr>
                <w:noProof/>
              </w:rPr>
            </w:pPr>
          </w:p>
        </w:tc>
        <w:tc>
          <w:tcPr>
            <w:tcW w:w="10206" w:type="dxa"/>
          </w:tcPr>
          <w:p w:rsidRPr="0012419C" w:rsidR="0015336E" w:rsidP="00120EDB" w:rsidRDefault="0015336E" w14:paraId="06118239" w14:textId="77777777">
            <w:pPr>
              <w:rPr>
                <w:noProof/>
              </w:rPr>
            </w:pPr>
          </w:p>
        </w:tc>
      </w:tr>
      <w:tr w:rsidRPr="0012419C" w:rsidR="0015336E" w:rsidTr="000C2896" w14:paraId="6FF01970" w14:textId="77777777">
        <w:trPr>
          <w:trHeight w:val="576"/>
        </w:trPr>
        <w:tc>
          <w:tcPr>
            <w:tcW w:w="284" w:type="dxa"/>
            <w:vMerge/>
          </w:tcPr>
          <w:p w:rsidRPr="0012419C" w:rsidR="0015336E" w:rsidP="005947BE" w:rsidRDefault="0015336E" w14:paraId="45C72B1F" w14:textId="77777777">
            <w:pPr>
              <w:rPr>
                <w:noProof/>
              </w:rPr>
            </w:pPr>
          </w:p>
        </w:tc>
        <w:tc>
          <w:tcPr>
            <w:tcW w:w="10206" w:type="dxa"/>
          </w:tcPr>
          <w:p w:rsidRPr="0012419C" w:rsidR="0015336E" w:rsidP="004048B0" w:rsidRDefault="0015336E" w14:paraId="04CE0DB2" w14:textId="77777777">
            <w:pPr>
              <w:pStyle w:val="Lgende"/>
              <w:rPr>
                <w:noProof/>
              </w:rPr>
            </w:pPr>
          </w:p>
        </w:tc>
      </w:tr>
    </w:tbl>
    <w:p w:rsidRPr="0012419C" w:rsidR="007762BF" w:rsidRDefault="007762BF" w14:paraId="690CCB3B" w14:textId="77777777">
      <w:pPr>
        <w:rPr>
          <w:noProof/>
        </w:rPr>
      </w:pPr>
    </w:p>
    <w:p w:rsidRPr="0012419C" w:rsidR="00C17936" w:rsidRDefault="00C17936" w14:paraId="2ADD85DB" w14:textId="77777777">
      <w:pPr>
        <w:rPr>
          <w:noProof/>
        </w:rPr>
        <w:sectPr w:rsidRPr="0012419C" w:rsidR="00C17936" w:rsidSect="00263CD4">
          <w:pgSz w:w="11906" w:h="16838" w:orient="portrait" w:code="9"/>
          <w:pgMar w:top="720" w:right="720" w:bottom="720" w:left="720" w:header="288" w:footer="288" w:gutter="0"/>
          <w:cols w:space="720"/>
          <w:titlePg/>
          <w:docGrid w:linePitch="360"/>
        </w:sectPr>
      </w:pPr>
    </w:p>
    <w:p w:rsidRPr="0012419C" w:rsidR="005F350F" w:rsidRDefault="005F350F" w14:paraId="0F64D9DC" w14:textId="77777777">
      <w:pPr>
        <w:rPr>
          <w:noProof/>
        </w:rPr>
      </w:pPr>
    </w:p>
    <w:tbl>
      <w:tblPr>
        <w:tblW w:w="10575" w:type="dxa"/>
        <w:tblLayout w:type="fixed"/>
        <w:tblLook w:val="0600" w:firstRow="0" w:lastRow="0" w:firstColumn="0" w:lastColumn="0" w:noHBand="1" w:noVBand="1"/>
      </w:tblPr>
      <w:tblGrid>
        <w:gridCol w:w="345"/>
        <w:gridCol w:w="10230"/>
      </w:tblGrid>
      <w:tr w:rsidRPr="0012419C" w:rsidR="00A871EA" w:rsidTr="72DCBA53" w14:paraId="67FB6C1D" w14:textId="77777777">
        <w:trPr>
          <w:trHeight w:val="432"/>
        </w:trPr>
        <w:tc>
          <w:tcPr>
            <w:tcW w:w="345" w:type="dxa"/>
            <w:vMerge w:val="restart"/>
            <w:tcMar/>
          </w:tcPr>
          <w:p w:rsidRPr="00A43F51" w:rsidR="00A871EA" w:rsidP="008F7CEC" w:rsidRDefault="00A871EA" w14:paraId="2B068259" w14:textId="77777777">
            <w:pPr>
              <w:ind w:right="2250"/>
              <w:rPr>
                <w:noProof/>
              </w:rPr>
            </w:pPr>
            <w:bookmarkStart w:name="_Hlk127958193" w:id="0"/>
          </w:p>
        </w:tc>
        <w:tc>
          <w:tcPr>
            <w:tcW w:w="10230" w:type="dxa"/>
            <w:tcMar/>
          </w:tcPr>
          <w:p w:rsidRPr="0012419C" w:rsidR="00A871EA" w:rsidP="008F7CEC" w:rsidRDefault="00A871EA" w14:paraId="33C3575D" w14:textId="77777777">
            <w:pPr>
              <w:rPr>
                <w:b/>
                <w:bCs/>
                <w:noProof/>
              </w:rPr>
            </w:pPr>
            <w:r w:rsidRPr="0012419C">
              <w:rPr>
                <w:noProof/>
                <w:lang w:bidi="fr-FR"/>
              </w:rPr>
              <w:drawing>
                <wp:inline distT="0" distB="0" distL="0" distR="0" wp14:anchorId="790E011E" wp14:editId="294DD44F">
                  <wp:extent cx="2286000" cy="222740"/>
                  <wp:effectExtent l="0" t="0" r="0" b="6350"/>
                  <wp:docPr id="2"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Pr="0012419C" w:rsidR="00A871EA" w:rsidTr="72DCBA53" w14:paraId="4A969059" w14:textId="77777777">
        <w:trPr>
          <w:trHeight w:val="1440"/>
        </w:trPr>
        <w:tc>
          <w:tcPr>
            <w:tcW w:w="345" w:type="dxa"/>
            <w:vMerge/>
            <w:tcMar/>
          </w:tcPr>
          <w:p w:rsidRPr="0012419C" w:rsidR="00A871EA" w:rsidP="00D35655" w:rsidRDefault="00A871EA" w14:paraId="336F92DE" w14:textId="77777777">
            <w:pPr>
              <w:jc w:val="both"/>
              <w:rPr>
                <w:noProof/>
              </w:rPr>
            </w:pPr>
          </w:p>
        </w:tc>
        <w:tc>
          <w:tcPr>
            <w:tcW w:w="10230" w:type="dxa"/>
            <w:tcMar/>
          </w:tcPr>
          <w:p w:rsidR="00A871EA" w:rsidP="00D35655" w:rsidRDefault="00E17945" w14:paraId="5A620B90" w14:textId="2288ECD9">
            <w:pPr>
              <w:pStyle w:val="Titre2"/>
              <w:ind w:hanging="101"/>
              <w:jc w:val="both"/>
              <w:rPr>
                <w:noProof/>
              </w:rPr>
            </w:pPr>
            <w:r>
              <w:rPr>
                <w:noProof/>
              </w:rPr>
              <w:t>Fonctionalité</w:t>
            </w:r>
            <w:r w:rsidR="00AF7174">
              <w:rPr>
                <w:noProof/>
              </w:rPr>
              <w:t>es</w:t>
            </w:r>
            <w:r>
              <w:rPr>
                <w:noProof/>
              </w:rPr>
              <w:t xml:space="preserve"> et test</w:t>
            </w:r>
            <w:r w:rsidR="00AF7174">
              <w:rPr>
                <w:noProof/>
              </w:rPr>
              <w:t>s</w:t>
            </w:r>
          </w:p>
          <w:p w:rsidRPr="00E03A83" w:rsidR="00A871EA" w:rsidP="00D35655" w:rsidRDefault="00A871EA" w14:paraId="7E628700" w14:textId="77777777">
            <w:pPr>
              <w:ind w:left="426"/>
              <w:jc w:val="both"/>
              <w:rPr>
                <w:sz w:val="32"/>
                <w:szCs w:val="32"/>
              </w:rPr>
            </w:pPr>
          </w:p>
          <w:p w:rsidRPr="00E03A83" w:rsidR="00D73A54" w:rsidP="00D35655" w:rsidRDefault="7E0A6800" w14:paraId="7D0A8620" w14:textId="6210BA5E">
            <w:pPr>
              <w:pStyle w:val="Titre3"/>
              <w:jc w:val="both"/>
              <w:rPr>
                <w:sz w:val="44"/>
                <w:szCs w:val="44"/>
                <w:u w:val="single"/>
              </w:rPr>
            </w:pPr>
            <w:r w:rsidRPr="00E03A83">
              <w:rPr>
                <w:sz w:val="44"/>
                <w:szCs w:val="44"/>
                <w:u w:val="single"/>
              </w:rPr>
              <w:t xml:space="preserve">Exigences d’initialisation : </w:t>
            </w:r>
          </w:p>
          <w:p w:rsidRPr="00E03A83" w:rsidR="00D73A54" w:rsidP="00D35655" w:rsidRDefault="00D73A54" w14:paraId="2EF2A9BD" w14:textId="3FC5C198">
            <w:pPr>
              <w:ind w:left="426"/>
              <w:jc w:val="both"/>
              <w:rPr>
                <w:rFonts w:ascii="Calibri" w:hAnsi="Calibri" w:eastAsia="Calibri" w:cs="Calibri"/>
                <w:color w:val="000000" w:themeColor="text1"/>
                <w:sz w:val="32"/>
                <w:szCs w:val="32"/>
              </w:rPr>
            </w:pPr>
          </w:p>
          <w:p w:rsidRPr="00E03A83" w:rsidR="00D73A54" w:rsidP="00D35655" w:rsidRDefault="7E0A6800" w14:paraId="11B346B5" w14:textId="4A5C155F">
            <w:pPr>
              <w:pStyle w:val="Paragraphedeliste"/>
              <w:numPr>
                <w:ilvl w:val="0"/>
                <w:numId w:val="1"/>
              </w:numPr>
              <w:jc w:val="both"/>
              <w:rPr>
                <w:rFonts w:ascii="Calibri" w:hAnsi="Calibri" w:eastAsia="Calibri" w:cs="Calibri"/>
                <w:color w:val="000000" w:themeColor="text1"/>
                <w:sz w:val="44"/>
                <w:szCs w:val="44"/>
              </w:rPr>
            </w:pPr>
            <w:r w:rsidRPr="00E03A83">
              <w:rPr>
                <w:rFonts w:ascii="Calibri" w:hAnsi="Calibri" w:eastAsia="Calibri" w:cs="Calibri"/>
                <w:color w:val="000000" w:themeColor="text1"/>
                <w:sz w:val="44"/>
                <w:szCs w:val="44"/>
              </w:rPr>
              <w:t>Le programme initialisera la fenêtre</w:t>
            </w:r>
          </w:p>
          <w:p w:rsidRPr="00E03A83" w:rsidR="00D73A54" w:rsidP="00D35655" w:rsidRDefault="01E1DBBD" w14:paraId="32F11290" w14:textId="78856A0E">
            <w:pPr>
              <w:ind w:left="426"/>
              <w:jc w:val="both"/>
              <w:rPr>
                <w:sz w:val="32"/>
                <w:szCs w:val="32"/>
              </w:rPr>
            </w:pPr>
            <w:r w:rsidRPr="72DCBA53" w:rsidR="01E1DBBD">
              <w:rPr>
                <w:sz w:val="32"/>
                <w:szCs w:val="32"/>
              </w:rPr>
              <w:t>La fenêtre est initialisée grâce à une fonction intégrée dans SDL2.</w:t>
            </w:r>
          </w:p>
          <w:p w:rsidR="72DCBA53" w:rsidP="72DCBA53" w:rsidRDefault="72DCBA53" w14:paraId="5F03CBF0" w14:textId="2610483D">
            <w:pPr>
              <w:pStyle w:val="Normal"/>
              <w:ind w:left="426"/>
              <w:jc w:val="both"/>
              <w:rPr>
                <w:sz w:val="32"/>
                <w:szCs w:val="32"/>
              </w:rPr>
            </w:pPr>
          </w:p>
          <w:p w:rsidRPr="00D73A54" w:rsidR="00D73A54" w:rsidP="00D35655" w:rsidRDefault="7E0A6800" w14:paraId="3010B29E" w14:textId="2002995E">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En cas d’erreur d’initialisation un message sera affiché</w:t>
            </w:r>
          </w:p>
          <w:p w:rsidRPr="00E03A83" w:rsidR="00D73A54" w:rsidP="00D35655" w:rsidRDefault="1E12079A" w14:paraId="3CEBC363" w14:textId="4A8EF18D">
            <w:pPr>
              <w:ind w:left="426"/>
              <w:jc w:val="both"/>
              <w:rPr>
                <w:rFonts w:ascii="Calibri" w:hAnsi="Calibri" w:eastAsia="Calibri" w:cs="Calibri"/>
                <w:color w:val="000000" w:themeColor="text1"/>
                <w:sz w:val="32"/>
                <w:szCs w:val="32"/>
              </w:rPr>
            </w:pPr>
            <w:r w:rsidRPr="72DCBA53" w:rsidR="1E12079A">
              <w:rPr>
                <w:rFonts w:ascii="Calibri" w:hAnsi="Calibri" w:eastAsia="Calibri" w:cs="Calibri"/>
                <w:color w:val="000000" w:themeColor="text1" w:themeTint="FF" w:themeShade="FF"/>
                <w:sz w:val="32"/>
                <w:szCs w:val="32"/>
              </w:rPr>
              <w:t>Les erreurs sont renvoyée grâce à “</w:t>
            </w:r>
            <w:proofErr w:type="spellStart"/>
            <w:r w:rsidRPr="72DCBA53" w:rsidR="1E12079A">
              <w:rPr>
                <w:rFonts w:ascii="Calibri" w:hAnsi="Calibri" w:eastAsia="Calibri" w:cs="Calibri"/>
                <w:color w:val="000000" w:themeColor="text1" w:themeTint="FF" w:themeShade="FF"/>
                <w:sz w:val="32"/>
                <w:szCs w:val="32"/>
              </w:rPr>
              <w:t>SDL_</w:t>
            </w:r>
            <w:r w:rsidRPr="72DCBA53" w:rsidR="1E12079A">
              <w:rPr>
                <w:rFonts w:ascii="Calibri" w:hAnsi="Calibri" w:eastAsia="Calibri" w:cs="Calibri"/>
                <w:color w:val="000000" w:themeColor="text1" w:themeTint="FF" w:themeShade="FF"/>
                <w:sz w:val="32"/>
                <w:szCs w:val="32"/>
              </w:rPr>
              <w:t>GetError</w:t>
            </w:r>
            <w:proofErr w:type="spellEnd"/>
            <w:r w:rsidRPr="72DCBA53" w:rsidR="1E12079A">
              <w:rPr>
                <w:rFonts w:ascii="Calibri" w:hAnsi="Calibri" w:eastAsia="Calibri" w:cs="Calibri"/>
                <w:color w:val="000000" w:themeColor="text1" w:themeTint="FF" w:themeShade="FF"/>
                <w:sz w:val="32"/>
                <w:szCs w:val="32"/>
              </w:rPr>
              <w:t>(</w:t>
            </w:r>
            <w:r w:rsidRPr="72DCBA53" w:rsidR="1E12079A">
              <w:rPr>
                <w:rFonts w:ascii="Calibri" w:hAnsi="Calibri" w:eastAsia="Calibri" w:cs="Calibri"/>
                <w:color w:val="000000" w:themeColor="text1" w:themeTint="FF" w:themeShade="FF"/>
                <w:sz w:val="32"/>
                <w:szCs w:val="32"/>
              </w:rPr>
              <w:t>)”</w:t>
            </w:r>
            <w:r w:rsidRPr="72DCBA53" w:rsidR="6D8B4678">
              <w:rPr>
                <w:rFonts w:ascii="Calibri" w:hAnsi="Calibri" w:eastAsia="Calibri" w:cs="Calibri"/>
                <w:color w:val="000000" w:themeColor="text1" w:themeTint="FF" w:themeShade="FF"/>
                <w:sz w:val="32"/>
                <w:szCs w:val="32"/>
              </w:rPr>
              <w:t>.</w:t>
            </w:r>
          </w:p>
          <w:p w:rsidR="72DCBA53" w:rsidP="72DCBA53" w:rsidRDefault="72DCBA53" w14:paraId="501DC8B7" w14:textId="7B87FF87">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34708696" w14:textId="07546486">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programme créera un pointeur de rendu graphique</w:t>
            </w:r>
          </w:p>
          <w:p w:rsidR="407AFCC5" w:rsidP="72DCBA53" w:rsidRDefault="407AFCC5" w14:paraId="37F1712E" w14:textId="182BC915">
            <w:pPr>
              <w:ind w:left="426"/>
              <w:jc w:val="both"/>
              <w:rPr>
                <w:rFonts w:ascii="Calibri" w:hAnsi="Calibri" w:eastAsia="Calibri" w:cs="Calibri"/>
                <w:color w:val="000000" w:themeColor="text1" w:themeTint="FF" w:themeShade="FF"/>
                <w:sz w:val="32"/>
                <w:szCs w:val="32"/>
              </w:rPr>
            </w:pPr>
            <w:r w:rsidRPr="72DCBA53" w:rsidR="407AFCC5">
              <w:rPr>
                <w:rFonts w:ascii="Calibri" w:hAnsi="Calibri" w:eastAsia="Calibri" w:cs="Calibri"/>
                <w:color w:val="000000" w:themeColor="text1" w:themeTint="FF" w:themeShade="FF"/>
                <w:sz w:val="32"/>
                <w:szCs w:val="32"/>
              </w:rPr>
              <w:t xml:space="preserve">Le </w:t>
            </w:r>
            <w:proofErr w:type="spellStart"/>
            <w:r w:rsidRPr="72DCBA53" w:rsidR="407AFCC5">
              <w:rPr>
                <w:rFonts w:ascii="Calibri" w:hAnsi="Calibri" w:eastAsia="Calibri" w:cs="Calibri"/>
                <w:color w:val="000000" w:themeColor="text1" w:themeTint="FF" w:themeShade="FF"/>
                <w:sz w:val="32"/>
                <w:szCs w:val="32"/>
              </w:rPr>
              <w:t>renderer</w:t>
            </w:r>
            <w:proofErr w:type="spellEnd"/>
            <w:r w:rsidRPr="72DCBA53" w:rsidR="407AFCC5">
              <w:rPr>
                <w:rFonts w:ascii="Calibri" w:hAnsi="Calibri" w:eastAsia="Calibri" w:cs="Calibri"/>
                <w:color w:val="000000" w:themeColor="text1" w:themeTint="FF" w:themeShade="FF"/>
                <w:sz w:val="32"/>
                <w:szCs w:val="32"/>
              </w:rPr>
              <w:t xml:space="preserve"> est créé dans la même fonction de création de la fenêtre</w:t>
            </w:r>
            <w:r w:rsidRPr="72DCBA53" w:rsidR="0BB6704C">
              <w:rPr>
                <w:rFonts w:ascii="Calibri" w:hAnsi="Calibri" w:eastAsia="Calibri" w:cs="Calibri"/>
                <w:color w:val="000000" w:themeColor="text1" w:themeTint="FF" w:themeShade="FF"/>
                <w:sz w:val="32"/>
                <w:szCs w:val="32"/>
              </w:rPr>
              <w:t>.</w:t>
            </w:r>
          </w:p>
          <w:p w:rsidR="72DCBA53" w:rsidP="72DCBA53" w:rsidRDefault="72DCBA53" w14:paraId="6A958C97" w14:textId="52DB39C6">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5296BEA7" w14:textId="437C13D5">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En cas d’erreur de création un message sera affiché</w:t>
            </w:r>
          </w:p>
          <w:p w:rsidR="01B03BAE" w:rsidP="72DCBA53" w:rsidRDefault="01B03BAE" w14:paraId="7DEA9759" w14:textId="49BBE740">
            <w:pPr>
              <w:ind w:left="426"/>
              <w:jc w:val="both"/>
              <w:rPr>
                <w:rFonts w:ascii="Calibri" w:hAnsi="Calibri" w:eastAsia="Calibri" w:cs="Calibri"/>
                <w:color w:val="000000" w:themeColor="text1" w:themeTint="FF" w:themeShade="FF"/>
                <w:sz w:val="32"/>
                <w:szCs w:val="32"/>
              </w:rPr>
            </w:pPr>
            <w:r w:rsidRPr="72DCBA53" w:rsidR="01B03BAE">
              <w:rPr>
                <w:rFonts w:ascii="Calibri" w:hAnsi="Calibri" w:eastAsia="Calibri" w:cs="Calibri"/>
                <w:color w:val="000000" w:themeColor="text1" w:themeTint="FF" w:themeShade="FF"/>
                <w:sz w:val="32"/>
                <w:szCs w:val="32"/>
              </w:rPr>
              <w:t>Le programme vérifie si le pointeur est NULL.</w:t>
            </w:r>
          </w:p>
          <w:p w:rsidR="5445967B" w:rsidP="72DCBA53" w:rsidRDefault="5445967B" w14:paraId="1F61A4CF" w14:textId="6C94812F">
            <w:pPr>
              <w:pStyle w:val="Normal"/>
              <w:ind w:left="426"/>
              <w:jc w:val="both"/>
              <w:rPr>
                <w:rFonts w:ascii="Calibri" w:hAnsi="Calibri" w:eastAsia="Calibri" w:cs="Calibri"/>
                <w:color w:val="000000" w:themeColor="text1" w:themeTint="FF" w:themeShade="FF"/>
                <w:sz w:val="32"/>
                <w:szCs w:val="32"/>
              </w:rPr>
            </w:pPr>
            <w:r w:rsidRPr="72DCBA53" w:rsidR="5445967B">
              <w:rPr>
                <w:rFonts w:ascii="Calibri" w:hAnsi="Calibri" w:eastAsia="Calibri" w:cs="Calibri"/>
                <w:color w:val="000000" w:themeColor="text1" w:themeTint="FF" w:themeShade="FF"/>
                <w:sz w:val="32"/>
                <w:szCs w:val="32"/>
              </w:rPr>
              <w:t>Test : Vérifié grâce à une condition.</w:t>
            </w:r>
          </w:p>
          <w:p w:rsidR="72DCBA53" w:rsidP="72DCBA53" w:rsidRDefault="72DCBA53" w14:paraId="2CB47BD4" w14:textId="5BC4ED49">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6ABFF6EE" w14:textId="5DB36039">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programme créera des textures lors d’un niveau</w:t>
            </w:r>
          </w:p>
          <w:p w:rsidRPr="00E03A83" w:rsidR="00D73A54" w:rsidP="00D35655" w:rsidRDefault="10A132D7" w14:paraId="0D5AFAF9" w14:textId="3ACA4FE9">
            <w:pPr>
              <w:ind w:left="426"/>
              <w:jc w:val="both"/>
              <w:rPr>
                <w:rFonts w:ascii="Calibri" w:hAnsi="Calibri" w:eastAsia="Calibri" w:cs="Calibri"/>
                <w:color w:val="000000" w:themeColor="text1"/>
                <w:sz w:val="32"/>
                <w:szCs w:val="32"/>
              </w:rPr>
            </w:pPr>
            <w:r w:rsidRPr="72DCBA53" w:rsidR="10A132D7">
              <w:rPr>
                <w:rFonts w:ascii="Calibri" w:hAnsi="Calibri" w:eastAsia="Calibri" w:cs="Calibri"/>
                <w:color w:val="000000" w:themeColor="text1" w:themeTint="FF" w:themeShade="FF"/>
                <w:sz w:val="32"/>
                <w:szCs w:val="32"/>
              </w:rPr>
              <w:t>La création des textures se fait grâce à une fonction “</w:t>
            </w:r>
            <w:proofErr w:type="spellStart"/>
            <w:r w:rsidRPr="72DCBA53" w:rsidR="10A132D7">
              <w:rPr>
                <w:rFonts w:ascii="Calibri" w:hAnsi="Calibri" w:eastAsia="Calibri" w:cs="Calibri"/>
                <w:color w:val="000000" w:themeColor="text1" w:themeTint="FF" w:themeShade="FF"/>
                <w:sz w:val="32"/>
                <w:szCs w:val="32"/>
              </w:rPr>
              <w:t>loadTexturePNG</w:t>
            </w:r>
            <w:proofErr w:type="spellEnd"/>
            <w:r w:rsidRPr="72DCBA53" w:rsidR="10A132D7">
              <w:rPr>
                <w:rFonts w:ascii="Calibri" w:hAnsi="Calibri" w:eastAsia="Calibri" w:cs="Calibri"/>
                <w:color w:val="000000" w:themeColor="text1" w:themeTint="FF" w:themeShade="FF"/>
                <w:sz w:val="32"/>
                <w:szCs w:val="32"/>
              </w:rPr>
              <w:t>(</w:t>
            </w:r>
            <w:r w:rsidRPr="72DCBA53" w:rsidR="10A132D7">
              <w:rPr>
                <w:rFonts w:ascii="Calibri" w:hAnsi="Calibri" w:eastAsia="Calibri" w:cs="Calibri"/>
                <w:color w:val="000000" w:themeColor="text1" w:themeTint="FF" w:themeShade="FF"/>
                <w:sz w:val="32"/>
                <w:szCs w:val="32"/>
              </w:rPr>
              <w:t xml:space="preserve">)” </w:t>
            </w:r>
            <w:r w:rsidRPr="72DCBA53" w:rsidR="04DC6A53">
              <w:rPr>
                <w:rFonts w:ascii="Calibri" w:hAnsi="Calibri" w:eastAsia="Calibri" w:cs="Calibri"/>
                <w:color w:val="000000" w:themeColor="text1" w:themeTint="FF" w:themeShade="FF"/>
                <w:sz w:val="32"/>
                <w:szCs w:val="32"/>
              </w:rPr>
              <w:t xml:space="preserve">qui prend en paramètre le </w:t>
            </w:r>
            <w:proofErr w:type="spellStart"/>
            <w:r w:rsidRPr="72DCBA53" w:rsidR="04DC6A53">
              <w:rPr>
                <w:rFonts w:ascii="Calibri" w:hAnsi="Calibri" w:eastAsia="Calibri" w:cs="Calibri"/>
                <w:color w:val="000000" w:themeColor="text1" w:themeTint="FF" w:themeShade="FF"/>
                <w:sz w:val="32"/>
                <w:szCs w:val="32"/>
              </w:rPr>
              <w:t>renderer</w:t>
            </w:r>
            <w:proofErr w:type="spellEnd"/>
            <w:r w:rsidRPr="72DCBA53" w:rsidR="04DC6A53">
              <w:rPr>
                <w:rFonts w:ascii="Calibri" w:hAnsi="Calibri" w:eastAsia="Calibri" w:cs="Calibri"/>
                <w:color w:val="000000" w:themeColor="text1" w:themeTint="FF" w:themeShade="FF"/>
                <w:sz w:val="32"/>
                <w:szCs w:val="32"/>
              </w:rPr>
              <w:t>, les positions de l’objet, la texture de l’objet. Cet</w:t>
            </w:r>
            <w:r w:rsidRPr="72DCBA53" w:rsidR="642EDCEB">
              <w:rPr>
                <w:rFonts w:ascii="Calibri" w:hAnsi="Calibri" w:eastAsia="Calibri" w:cs="Calibri"/>
                <w:color w:val="000000" w:themeColor="text1" w:themeTint="FF" w:themeShade="FF"/>
                <w:sz w:val="32"/>
                <w:szCs w:val="32"/>
              </w:rPr>
              <w:t>te fonction retournera la texture et modifiera les positions en y mettant la taille de l’objet.</w:t>
            </w:r>
          </w:p>
          <w:p w:rsidR="72DCBA53" w:rsidP="72DCBA53" w:rsidRDefault="72DCBA53" w14:paraId="6F2992EA" w14:textId="75FE22E5">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28A47E29" w14:textId="045C182E">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Une surface est initialisée avec les données de l’image correspondantes</w:t>
            </w:r>
          </w:p>
          <w:p w:rsidRPr="00E03A83" w:rsidR="00D73A54" w:rsidP="00D35655" w:rsidRDefault="00D73A54" w14:paraId="342AC13C" w14:textId="450CFEA6">
            <w:pPr>
              <w:ind w:left="426"/>
              <w:jc w:val="both"/>
              <w:rPr>
                <w:rFonts w:ascii="Calibri" w:hAnsi="Calibri" w:eastAsia="Calibri" w:cs="Calibri"/>
                <w:color w:val="000000" w:themeColor="text1"/>
                <w:sz w:val="32"/>
                <w:szCs w:val="32"/>
              </w:rPr>
            </w:pPr>
            <w:r w:rsidRPr="72DCBA53" w:rsidR="71B9CB90">
              <w:rPr>
                <w:rFonts w:ascii="Calibri" w:hAnsi="Calibri" w:eastAsia="Calibri" w:cs="Calibri"/>
                <w:color w:val="000000" w:themeColor="text1" w:themeTint="FF" w:themeShade="FF"/>
                <w:sz w:val="32"/>
                <w:szCs w:val="32"/>
              </w:rPr>
              <w:t>On va lire une image et mettre les données dans une surface.</w:t>
            </w:r>
          </w:p>
          <w:p w:rsidR="72DCBA53" w:rsidP="72DCBA53" w:rsidRDefault="72DCBA53" w14:paraId="46407600" w14:textId="04EE55C4">
            <w:pPr>
              <w:pStyle w:val="Normal"/>
              <w:ind w:left="426"/>
              <w:jc w:val="both"/>
              <w:rPr>
                <w:rFonts w:ascii="Calibri" w:hAnsi="Calibri" w:eastAsia="Calibri" w:cs="Calibri"/>
                <w:color w:val="000000" w:themeColor="text1" w:themeTint="FF" w:themeShade="FF"/>
                <w:sz w:val="32"/>
                <w:szCs w:val="32"/>
              </w:rPr>
            </w:pPr>
          </w:p>
          <w:p w:rsidR="4CF44516" w:rsidP="72DCBA53" w:rsidRDefault="4CF44516" w14:paraId="68DDE6B7" w14:textId="41E0FD76">
            <w:pPr>
              <w:pStyle w:val="Normal"/>
              <w:ind w:left="426"/>
              <w:jc w:val="both"/>
              <w:rPr>
                <w:rFonts w:ascii="Calibri" w:hAnsi="Calibri" w:eastAsia="Calibri" w:cs="Calibri"/>
                <w:color w:val="000000" w:themeColor="text1" w:themeTint="FF" w:themeShade="FF"/>
                <w:sz w:val="32"/>
                <w:szCs w:val="32"/>
              </w:rPr>
            </w:pPr>
            <w:r w:rsidRPr="72DCBA53" w:rsidR="4CF44516">
              <w:rPr>
                <w:rFonts w:ascii="Calibri" w:hAnsi="Calibri" w:eastAsia="Calibri" w:cs="Calibri"/>
                <w:color w:val="000000" w:themeColor="text1" w:themeTint="FF" w:themeShade="FF"/>
                <w:sz w:val="32"/>
                <w:szCs w:val="32"/>
              </w:rPr>
              <w:t>Test : Vérifié grâce à une condition lors de la récupération.</w:t>
            </w:r>
          </w:p>
          <w:p w:rsidR="72DCBA53" w:rsidP="72DCBA53" w:rsidRDefault="72DCBA53" w14:paraId="28EA813F" w14:textId="1BAAF258">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38D9FF64" w14:textId="10DBBE59">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En cas d’erreur d’écriture un message sera affiché</w:t>
            </w:r>
          </w:p>
          <w:p w:rsidRPr="00E03A83" w:rsidR="00D73A54" w:rsidP="00D35655" w:rsidRDefault="532E8FE6" w14:paraId="4D32D505" w14:textId="7B9C20B4">
            <w:pPr>
              <w:ind w:left="426"/>
              <w:jc w:val="both"/>
              <w:rPr>
                <w:rFonts w:ascii="Calibri" w:hAnsi="Calibri" w:eastAsia="Calibri" w:cs="Calibri"/>
                <w:color w:val="000000" w:themeColor="text1"/>
                <w:sz w:val="32"/>
                <w:szCs w:val="32"/>
              </w:rPr>
            </w:pPr>
            <w:r w:rsidRPr="72DCBA53" w:rsidR="532E8FE6">
              <w:rPr>
                <w:rFonts w:ascii="Calibri" w:hAnsi="Calibri" w:eastAsia="Calibri" w:cs="Calibri"/>
                <w:color w:val="000000" w:themeColor="text1" w:themeTint="FF" w:themeShade="FF"/>
                <w:sz w:val="32"/>
                <w:szCs w:val="32"/>
              </w:rPr>
              <w:t xml:space="preserve">La fonction </w:t>
            </w:r>
            <w:r w:rsidRPr="72DCBA53" w:rsidR="65DE20F0">
              <w:rPr>
                <w:rFonts w:ascii="Calibri" w:hAnsi="Calibri" w:eastAsia="Calibri" w:cs="Calibri"/>
                <w:color w:val="000000" w:themeColor="text1" w:themeTint="FF" w:themeShade="FF"/>
                <w:sz w:val="32"/>
                <w:szCs w:val="32"/>
              </w:rPr>
              <w:t>vérifiera</w:t>
            </w:r>
            <w:r w:rsidRPr="72DCBA53" w:rsidR="532E8FE6">
              <w:rPr>
                <w:rFonts w:ascii="Calibri" w:hAnsi="Calibri" w:eastAsia="Calibri" w:cs="Calibri"/>
                <w:color w:val="000000" w:themeColor="text1" w:themeTint="FF" w:themeShade="FF"/>
                <w:sz w:val="32"/>
                <w:szCs w:val="32"/>
              </w:rPr>
              <w:t xml:space="preserve"> également si le pointeur de la surface est NULL</w:t>
            </w:r>
            <w:r w:rsidRPr="72DCBA53" w:rsidR="68DD4351">
              <w:rPr>
                <w:rFonts w:ascii="Calibri" w:hAnsi="Calibri" w:eastAsia="Calibri" w:cs="Calibri"/>
                <w:color w:val="000000" w:themeColor="text1" w:themeTint="FF" w:themeShade="FF"/>
                <w:sz w:val="32"/>
                <w:szCs w:val="32"/>
              </w:rPr>
              <w:t xml:space="preserve"> et renverra un message d’erreur.</w:t>
            </w:r>
          </w:p>
          <w:p w:rsidR="72DCBA53" w:rsidP="72DCBA53" w:rsidRDefault="72DCBA53" w14:paraId="2084EA92" w14:textId="0363C6D8">
            <w:pPr>
              <w:pStyle w:val="Normal"/>
              <w:ind w:left="426"/>
              <w:jc w:val="both"/>
              <w:rPr>
                <w:rFonts w:ascii="Calibri" w:hAnsi="Calibri" w:eastAsia="Calibri" w:cs="Calibri"/>
                <w:color w:val="000000" w:themeColor="text1" w:themeTint="FF" w:themeShade="FF"/>
                <w:sz w:val="32"/>
                <w:szCs w:val="32"/>
              </w:rPr>
            </w:pPr>
          </w:p>
          <w:p w:rsidR="67593B73" w:rsidP="72DCBA53" w:rsidRDefault="67593B73" w14:paraId="077938CB" w14:textId="7CBC995F">
            <w:pPr>
              <w:pStyle w:val="Normal"/>
              <w:ind w:left="426"/>
              <w:jc w:val="both"/>
              <w:rPr>
                <w:rFonts w:ascii="Calibri" w:hAnsi="Calibri" w:eastAsia="Calibri" w:cs="Calibri"/>
                <w:color w:val="000000" w:themeColor="text1" w:themeTint="FF" w:themeShade="FF"/>
                <w:sz w:val="32"/>
                <w:szCs w:val="32"/>
              </w:rPr>
            </w:pPr>
            <w:r w:rsidRPr="72DCBA53" w:rsidR="67593B73">
              <w:rPr>
                <w:rFonts w:ascii="Calibri" w:hAnsi="Calibri" w:eastAsia="Calibri" w:cs="Calibri"/>
                <w:color w:val="000000" w:themeColor="text1" w:themeTint="FF" w:themeShade="FF"/>
                <w:sz w:val="32"/>
                <w:szCs w:val="32"/>
              </w:rPr>
              <w:t xml:space="preserve">Test : Vérifié </w:t>
            </w:r>
            <w:r w:rsidRPr="72DCBA53" w:rsidR="67593B73">
              <w:rPr>
                <w:rFonts w:ascii="Calibri" w:hAnsi="Calibri" w:eastAsia="Calibri" w:cs="Calibri"/>
                <w:color w:val="000000" w:themeColor="text1" w:themeTint="FF" w:themeShade="FF"/>
                <w:sz w:val="32"/>
                <w:szCs w:val="32"/>
              </w:rPr>
              <w:t>grâce</w:t>
            </w:r>
            <w:r w:rsidRPr="72DCBA53" w:rsidR="67593B73">
              <w:rPr>
                <w:rFonts w:ascii="Calibri" w:hAnsi="Calibri" w:eastAsia="Calibri" w:cs="Calibri"/>
                <w:color w:val="000000" w:themeColor="text1" w:themeTint="FF" w:themeShade="FF"/>
                <w:sz w:val="32"/>
                <w:szCs w:val="32"/>
              </w:rPr>
              <w:t xml:space="preserve"> à une condition.</w:t>
            </w:r>
          </w:p>
          <w:p w:rsidR="72DCBA53" w:rsidP="72DCBA53" w:rsidRDefault="72DCBA53" w14:paraId="4B143C62" w14:textId="1D528082">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28B6E5FE" w14:textId="03B1E72D">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Une texture sera créée à partir de la surface</w:t>
            </w:r>
          </w:p>
          <w:p w:rsidRPr="00E03A83" w:rsidR="00D73A54" w:rsidP="00D35655" w:rsidRDefault="00D73A54" w14:paraId="6E48E8CA" w14:textId="550B357F">
            <w:pPr>
              <w:ind w:left="426"/>
              <w:jc w:val="both"/>
              <w:rPr>
                <w:rFonts w:ascii="Calibri" w:hAnsi="Calibri" w:eastAsia="Calibri" w:cs="Calibri"/>
                <w:color w:val="000000" w:themeColor="text1"/>
                <w:sz w:val="32"/>
                <w:szCs w:val="32"/>
              </w:rPr>
            </w:pPr>
            <w:r w:rsidRPr="72DCBA53" w:rsidR="1DC48930">
              <w:rPr>
                <w:rFonts w:ascii="Calibri" w:hAnsi="Calibri" w:eastAsia="Calibri" w:cs="Calibri"/>
                <w:color w:val="000000" w:themeColor="text1" w:themeTint="FF" w:themeShade="FF"/>
                <w:sz w:val="32"/>
                <w:szCs w:val="32"/>
              </w:rPr>
              <w:t>On va lire la surface et mettre les données sous forme de textures.</w:t>
            </w:r>
          </w:p>
          <w:p w:rsidR="72DCBA53" w:rsidP="72DCBA53" w:rsidRDefault="72DCBA53" w14:paraId="32FB9B18" w14:textId="2E3EF450">
            <w:pPr>
              <w:pStyle w:val="Normal"/>
              <w:ind w:left="426"/>
              <w:jc w:val="both"/>
              <w:rPr>
                <w:rFonts w:ascii="Calibri" w:hAnsi="Calibri" w:eastAsia="Calibri" w:cs="Calibri"/>
                <w:color w:val="000000" w:themeColor="text1" w:themeTint="FF" w:themeShade="FF"/>
                <w:sz w:val="32"/>
                <w:szCs w:val="32"/>
              </w:rPr>
            </w:pPr>
          </w:p>
          <w:p w:rsidR="1DC48930" w:rsidP="72DCBA53" w:rsidRDefault="1DC48930" w14:paraId="6B1909A4" w14:textId="7CBD228B">
            <w:pPr>
              <w:pStyle w:val="Normal"/>
              <w:ind w:left="426"/>
              <w:jc w:val="both"/>
              <w:rPr>
                <w:rFonts w:ascii="Calibri" w:hAnsi="Calibri" w:eastAsia="Calibri" w:cs="Calibri"/>
                <w:color w:val="000000" w:themeColor="text1" w:themeTint="FF" w:themeShade="FF"/>
                <w:sz w:val="32"/>
                <w:szCs w:val="32"/>
              </w:rPr>
            </w:pPr>
            <w:r w:rsidRPr="72DCBA53" w:rsidR="1DC48930">
              <w:rPr>
                <w:rFonts w:ascii="Calibri" w:hAnsi="Calibri" w:eastAsia="Calibri" w:cs="Calibri"/>
                <w:color w:val="000000" w:themeColor="text1" w:themeTint="FF" w:themeShade="FF"/>
                <w:sz w:val="32"/>
                <w:szCs w:val="32"/>
              </w:rPr>
              <w:t>Test : Vérifié grâce à une condition lors de la création.</w:t>
            </w:r>
          </w:p>
          <w:p w:rsidR="72DCBA53" w:rsidP="72DCBA53" w:rsidRDefault="72DCBA53" w14:paraId="14858B04" w14:textId="48348451">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03D04848" w14:textId="594032F5">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En cas d’erreur d’écriture un message sera affiché</w:t>
            </w:r>
          </w:p>
          <w:p w:rsidRPr="00E03A83" w:rsidR="00D73A54" w:rsidP="00D35655" w:rsidRDefault="5F33B164" w14:paraId="746DEBF0" w14:textId="04773E30">
            <w:pPr>
              <w:ind w:left="426"/>
              <w:jc w:val="both"/>
              <w:rPr>
                <w:rFonts w:ascii="Calibri" w:hAnsi="Calibri" w:eastAsia="Calibri" w:cs="Calibri"/>
                <w:color w:val="000000" w:themeColor="text1"/>
                <w:sz w:val="32"/>
                <w:szCs w:val="32"/>
              </w:rPr>
            </w:pPr>
            <w:r w:rsidRPr="72DCBA53" w:rsidR="5F33B164">
              <w:rPr>
                <w:rFonts w:ascii="Calibri" w:hAnsi="Calibri" w:eastAsia="Calibri" w:cs="Calibri"/>
                <w:color w:val="000000" w:themeColor="text1" w:themeTint="FF" w:themeShade="FF"/>
                <w:sz w:val="32"/>
                <w:szCs w:val="32"/>
              </w:rPr>
              <w:t>La fonction vé</w:t>
            </w:r>
            <w:r w:rsidRPr="72DCBA53" w:rsidR="594262EE">
              <w:rPr>
                <w:rFonts w:ascii="Calibri" w:hAnsi="Calibri" w:eastAsia="Calibri" w:cs="Calibri"/>
                <w:color w:val="000000" w:themeColor="text1" w:themeTint="FF" w:themeShade="FF"/>
                <w:sz w:val="32"/>
                <w:szCs w:val="32"/>
              </w:rPr>
              <w:t xml:space="preserve">rifiera si le pointeur est </w:t>
            </w:r>
            <w:proofErr w:type="spellStart"/>
            <w:r w:rsidRPr="72DCBA53" w:rsidR="594262EE">
              <w:rPr>
                <w:rFonts w:ascii="Calibri" w:hAnsi="Calibri" w:eastAsia="Calibri" w:cs="Calibri"/>
                <w:color w:val="000000" w:themeColor="text1" w:themeTint="FF" w:themeShade="FF"/>
                <w:sz w:val="32"/>
                <w:szCs w:val="32"/>
              </w:rPr>
              <w:t>null</w:t>
            </w:r>
            <w:proofErr w:type="spellEnd"/>
            <w:r w:rsidRPr="72DCBA53" w:rsidR="594262EE">
              <w:rPr>
                <w:rFonts w:ascii="Calibri" w:hAnsi="Calibri" w:eastAsia="Calibri" w:cs="Calibri"/>
                <w:color w:val="000000" w:themeColor="text1" w:themeTint="FF" w:themeShade="FF"/>
                <w:sz w:val="32"/>
                <w:szCs w:val="32"/>
              </w:rPr>
              <w:t xml:space="preserve"> et renverra un message d‘erreur</w:t>
            </w:r>
            <w:r w:rsidRPr="72DCBA53" w:rsidR="188E0313">
              <w:rPr>
                <w:rFonts w:ascii="Calibri" w:hAnsi="Calibri" w:eastAsia="Calibri" w:cs="Calibri"/>
                <w:color w:val="000000" w:themeColor="text1" w:themeTint="FF" w:themeShade="FF"/>
                <w:sz w:val="32"/>
                <w:szCs w:val="32"/>
              </w:rPr>
              <w:t>.</w:t>
            </w:r>
          </w:p>
          <w:p w:rsidR="72DCBA53" w:rsidP="72DCBA53" w:rsidRDefault="72DCBA53" w14:paraId="276BFA1B" w14:textId="23C2228E">
            <w:pPr>
              <w:pStyle w:val="Normal"/>
              <w:ind w:left="426"/>
              <w:jc w:val="both"/>
              <w:rPr>
                <w:rFonts w:ascii="Calibri" w:hAnsi="Calibri" w:eastAsia="Calibri" w:cs="Calibri"/>
                <w:color w:val="000000" w:themeColor="text1" w:themeTint="FF" w:themeShade="FF"/>
                <w:sz w:val="32"/>
                <w:szCs w:val="32"/>
              </w:rPr>
            </w:pPr>
          </w:p>
          <w:p w:rsidR="68FCBB4F" w:rsidP="72DCBA53" w:rsidRDefault="68FCBB4F" w14:paraId="3BC2D009" w14:textId="796E8D05">
            <w:pPr>
              <w:pStyle w:val="Normal"/>
              <w:ind w:left="426"/>
              <w:jc w:val="both"/>
              <w:rPr>
                <w:rFonts w:ascii="Calibri" w:hAnsi="Calibri" w:eastAsia="Calibri" w:cs="Calibri"/>
                <w:color w:val="000000" w:themeColor="text1" w:themeTint="FF" w:themeShade="FF"/>
                <w:sz w:val="32"/>
                <w:szCs w:val="32"/>
              </w:rPr>
            </w:pPr>
            <w:r w:rsidRPr="72DCBA53" w:rsidR="68FCBB4F">
              <w:rPr>
                <w:rFonts w:ascii="Calibri" w:hAnsi="Calibri" w:eastAsia="Calibri" w:cs="Calibri"/>
                <w:color w:val="000000" w:themeColor="text1" w:themeTint="FF" w:themeShade="FF"/>
                <w:sz w:val="32"/>
                <w:szCs w:val="32"/>
              </w:rPr>
              <w:t>Test : Vérifié après l’écriture pour vérifier si la texture est NULL</w:t>
            </w:r>
          </w:p>
          <w:p w:rsidRPr="00D73A54" w:rsidR="00D73A54" w:rsidP="00D35655" w:rsidRDefault="7E0A6800" w14:paraId="0BF3C922" w14:textId="064BFA9B">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programme initialisera l’appel de création de texte</w:t>
            </w:r>
          </w:p>
          <w:p w:rsidRPr="00E03A83" w:rsidR="00D73A54" w:rsidP="00D35655" w:rsidRDefault="00D73A54" w14:paraId="18779DC4" w14:textId="09D0EBE2">
            <w:pPr>
              <w:ind w:left="426"/>
              <w:jc w:val="both"/>
              <w:rPr>
                <w:rFonts w:ascii="Calibri" w:hAnsi="Calibri" w:eastAsia="Calibri" w:cs="Calibri"/>
                <w:color w:val="000000" w:themeColor="text1"/>
                <w:sz w:val="32"/>
                <w:szCs w:val="32"/>
              </w:rPr>
            </w:pPr>
            <w:r w:rsidRPr="72DCBA53" w:rsidR="4A8861C1">
              <w:rPr>
                <w:rFonts w:ascii="Calibri" w:hAnsi="Calibri" w:eastAsia="Calibri" w:cs="Calibri"/>
                <w:color w:val="000000" w:themeColor="text1" w:themeTint="FF" w:themeShade="FF"/>
                <w:sz w:val="32"/>
                <w:szCs w:val="32"/>
              </w:rPr>
              <w:t>Utilisation de TTF font.</w:t>
            </w:r>
          </w:p>
          <w:p w:rsidR="72DCBA53" w:rsidP="72DCBA53" w:rsidRDefault="72DCBA53" w14:paraId="6E0B622E" w14:textId="2F07E18B">
            <w:pPr>
              <w:pStyle w:val="Normal"/>
              <w:ind w:left="426"/>
              <w:jc w:val="both"/>
              <w:rPr>
                <w:rFonts w:ascii="Calibri" w:hAnsi="Calibri" w:eastAsia="Calibri" w:cs="Calibri"/>
                <w:color w:val="000000" w:themeColor="text1" w:themeTint="FF" w:themeShade="FF"/>
                <w:sz w:val="32"/>
                <w:szCs w:val="32"/>
              </w:rPr>
            </w:pPr>
          </w:p>
          <w:p w:rsidR="4A8861C1" w:rsidP="72DCBA53" w:rsidRDefault="4A8861C1" w14:paraId="2432E110" w14:textId="4CBF2B3C">
            <w:pPr>
              <w:pStyle w:val="Normal"/>
              <w:ind w:left="426"/>
              <w:jc w:val="both"/>
              <w:rPr>
                <w:rFonts w:ascii="Calibri" w:hAnsi="Calibri" w:eastAsia="Calibri" w:cs="Calibri"/>
                <w:color w:val="000000" w:themeColor="text1" w:themeTint="FF" w:themeShade="FF"/>
                <w:sz w:val="32"/>
                <w:szCs w:val="32"/>
              </w:rPr>
            </w:pPr>
            <w:r w:rsidRPr="72DCBA53" w:rsidR="4A8861C1">
              <w:rPr>
                <w:rFonts w:ascii="Calibri" w:hAnsi="Calibri" w:eastAsia="Calibri" w:cs="Calibri"/>
                <w:color w:val="000000" w:themeColor="text1" w:themeTint="FF" w:themeShade="FF"/>
                <w:sz w:val="32"/>
                <w:szCs w:val="32"/>
              </w:rPr>
              <w:t>Test : Vérifié grâce aux fonctions SDL intégrées.</w:t>
            </w:r>
          </w:p>
          <w:p w:rsidR="72DCBA53" w:rsidP="72DCBA53" w:rsidRDefault="72DCBA53" w14:paraId="1A668A78" w14:textId="262185CA">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14B04AA6" w14:textId="11FA61DF">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En cas d’erreur d’initialisation un message sera affiché</w:t>
            </w:r>
          </w:p>
          <w:p w:rsidRPr="00E03A83" w:rsidR="00D73A54" w:rsidP="00D35655" w:rsidRDefault="00D73A54" w14:paraId="1FF25A9F" w14:textId="33F81668">
            <w:pPr>
              <w:ind w:left="426"/>
              <w:jc w:val="both"/>
              <w:rPr>
                <w:rFonts w:ascii="Calibri" w:hAnsi="Calibri" w:eastAsia="Calibri" w:cs="Calibri"/>
                <w:color w:val="000000" w:themeColor="text1"/>
                <w:sz w:val="32"/>
                <w:szCs w:val="32"/>
              </w:rPr>
            </w:pPr>
            <w:r w:rsidRPr="72DCBA53" w:rsidR="67A22837">
              <w:rPr>
                <w:rFonts w:ascii="Calibri" w:hAnsi="Calibri" w:eastAsia="Calibri" w:cs="Calibri"/>
                <w:color w:val="000000" w:themeColor="text1" w:themeTint="FF" w:themeShade="FF"/>
                <w:sz w:val="32"/>
                <w:szCs w:val="32"/>
              </w:rPr>
              <w:t>Test : Vérifié grâce à une condition sur le pointeur de la police qui est différent de NULL.</w:t>
            </w:r>
          </w:p>
          <w:p w:rsidR="72DCBA53" w:rsidP="72DCBA53" w:rsidRDefault="72DCBA53" w14:paraId="2CF145D4" w14:textId="24F83C01">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396CEAD0" w14:textId="251CF1DC">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programme lira une police d’écriture</w:t>
            </w:r>
          </w:p>
          <w:p w:rsidRPr="00E03A83" w:rsidR="00D73A54" w:rsidP="00D35655" w:rsidRDefault="00D73A54" w14:paraId="5B0D2AC7" w14:textId="3F2A069F">
            <w:pPr>
              <w:ind w:left="426"/>
              <w:jc w:val="both"/>
              <w:rPr>
                <w:rFonts w:ascii="Calibri" w:hAnsi="Calibri" w:eastAsia="Calibri" w:cs="Calibri"/>
                <w:color w:val="000000" w:themeColor="text1"/>
                <w:sz w:val="32"/>
                <w:szCs w:val="32"/>
              </w:rPr>
            </w:pPr>
            <w:r w:rsidRPr="72DCBA53" w:rsidR="7F7E4B52">
              <w:rPr>
                <w:rFonts w:ascii="Calibri" w:hAnsi="Calibri" w:eastAsia="Calibri" w:cs="Calibri"/>
                <w:color w:val="000000" w:themeColor="text1" w:themeTint="FF" w:themeShade="FF"/>
                <w:sz w:val="32"/>
                <w:szCs w:val="32"/>
              </w:rPr>
              <w:t>Test : Vérifié grâce à une fonction intégrée de SDL.</w:t>
            </w:r>
          </w:p>
          <w:p w:rsidR="72DCBA53" w:rsidP="72DCBA53" w:rsidRDefault="72DCBA53" w14:paraId="04FE8A6F" w14:textId="3F17A296">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7AEC79B8" w14:textId="0EAC7DBB">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En cas d’erreur de lecture un message sera affiché</w:t>
            </w:r>
          </w:p>
          <w:p w:rsidRPr="00E03A83" w:rsidR="00D73A54" w:rsidP="00D35655" w:rsidRDefault="51FD79CE" w14:paraId="0BCC1E95" w14:textId="1C123503">
            <w:pPr>
              <w:ind w:left="426"/>
              <w:jc w:val="both"/>
              <w:rPr>
                <w:rFonts w:ascii="Calibri" w:hAnsi="Calibri" w:eastAsia="Calibri" w:cs="Calibri"/>
                <w:color w:val="000000" w:themeColor="text1"/>
                <w:sz w:val="32"/>
                <w:szCs w:val="32"/>
              </w:rPr>
            </w:pPr>
            <w:r w:rsidRPr="00E03A83">
              <w:rPr>
                <w:rFonts w:ascii="Calibri" w:hAnsi="Calibri" w:eastAsia="Calibri" w:cs="Calibri"/>
                <w:color w:val="000000" w:themeColor="text1"/>
                <w:sz w:val="32"/>
                <w:szCs w:val="32"/>
              </w:rPr>
              <w:t xml:space="preserve">Le programme renverra une erreur </w:t>
            </w:r>
            <w:proofErr w:type="spellStart"/>
            <w:r w:rsidRPr="00E03A83">
              <w:rPr>
                <w:rFonts w:ascii="Calibri" w:hAnsi="Calibri" w:eastAsia="Calibri" w:cs="Calibri"/>
                <w:color w:val="000000" w:themeColor="text1"/>
                <w:sz w:val="32"/>
                <w:szCs w:val="32"/>
              </w:rPr>
              <w:t>grace</w:t>
            </w:r>
            <w:proofErr w:type="spellEnd"/>
            <w:r w:rsidRPr="00E03A83">
              <w:rPr>
                <w:rFonts w:ascii="Calibri" w:hAnsi="Calibri" w:eastAsia="Calibri" w:cs="Calibri"/>
                <w:color w:val="000000" w:themeColor="text1"/>
                <w:sz w:val="32"/>
                <w:szCs w:val="32"/>
              </w:rPr>
              <w:t xml:space="preserve"> à la fonction intégrée de “</w:t>
            </w:r>
            <w:proofErr w:type="spellStart"/>
            <w:r w:rsidRPr="00E03A83">
              <w:rPr>
                <w:rFonts w:ascii="Calibri" w:hAnsi="Calibri" w:eastAsia="Calibri" w:cs="Calibri"/>
                <w:color w:val="000000" w:themeColor="text1"/>
                <w:sz w:val="32"/>
                <w:szCs w:val="32"/>
              </w:rPr>
              <w:t>TTF_getError</w:t>
            </w:r>
            <w:proofErr w:type="spellEnd"/>
            <w:r w:rsidRPr="00E03A83">
              <w:rPr>
                <w:rFonts w:ascii="Calibri" w:hAnsi="Calibri" w:eastAsia="Calibri" w:cs="Calibri"/>
                <w:color w:val="000000" w:themeColor="text1"/>
                <w:sz w:val="32"/>
                <w:szCs w:val="32"/>
              </w:rPr>
              <w:t>()”.</w:t>
            </w:r>
          </w:p>
          <w:p w:rsidRPr="00E03A83" w:rsidR="00D73A54" w:rsidP="00D35655" w:rsidRDefault="00D73A54" w14:paraId="06DF9803" w14:textId="1BC13265">
            <w:pPr>
              <w:ind w:left="426"/>
              <w:jc w:val="both"/>
              <w:rPr>
                <w:rFonts w:ascii="Calibri" w:hAnsi="Calibri" w:eastAsia="Calibri" w:cs="Calibri"/>
                <w:color w:val="000000" w:themeColor="text1"/>
                <w:sz w:val="32"/>
                <w:szCs w:val="32"/>
              </w:rPr>
            </w:pPr>
          </w:p>
          <w:p w:rsidRPr="00E76909" w:rsidR="00D73A54" w:rsidP="00D35655" w:rsidRDefault="7E0A6800" w14:paraId="7557AABE" w14:textId="4E0BBDCE">
            <w:pPr>
              <w:pStyle w:val="Titre3"/>
              <w:jc w:val="both"/>
              <w:rPr>
                <w:sz w:val="44"/>
                <w:szCs w:val="44"/>
                <w:u w:val="single"/>
              </w:rPr>
            </w:pPr>
            <w:r w:rsidRPr="00E76909">
              <w:rPr>
                <w:sz w:val="44"/>
                <w:szCs w:val="44"/>
                <w:u w:val="single"/>
              </w:rPr>
              <w:t>Exigences du système :</w:t>
            </w:r>
          </w:p>
          <w:p w:rsidRPr="00E03A83" w:rsidR="00D73A54" w:rsidP="00D35655" w:rsidRDefault="00D73A54" w14:paraId="100A88F7" w14:textId="04F311E3">
            <w:pPr>
              <w:ind w:left="426"/>
              <w:jc w:val="both"/>
              <w:rPr>
                <w:rFonts w:ascii="Calibri" w:hAnsi="Calibri" w:eastAsia="Calibri" w:cs="Calibri"/>
                <w:color w:val="000000" w:themeColor="text1"/>
                <w:sz w:val="32"/>
                <w:szCs w:val="32"/>
              </w:rPr>
            </w:pPr>
          </w:p>
          <w:p w:rsidRPr="00D73A54" w:rsidR="00D73A54" w:rsidP="00D35655" w:rsidRDefault="7E0A6800" w14:paraId="6DCCAF9B" w14:textId="66AA54B7">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 xml:space="preserve">Le système sera un personnage </w:t>
            </w:r>
          </w:p>
          <w:p w:rsidRPr="00E03A83" w:rsidR="00D73A54" w:rsidP="00D35655" w:rsidRDefault="4E8841A9" w14:paraId="31D63C31" w14:textId="178E43DC">
            <w:pPr>
              <w:ind w:left="426"/>
              <w:jc w:val="both"/>
              <w:rPr>
                <w:rFonts w:ascii="Calibri" w:hAnsi="Calibri" w:eastAsia="Calibri" w:cs="Calibri"/>
                <w:color w:val="000000" w:themeColor="text1"/>
                <w:sz w:val="32"/>
                <w:szCs w:val="32"/>
              </w:rPr>
            </w:pPr>
            <w:r w:rsidRPr="72DCBA53" w:rsidR="4E8841A9">
              <w:rPr>
                <w:rFonts w:ascii="Calibri" w:hAnsi="Calibri" w:eastAsia="Calibri" w:cs="Calibri"/>
                <w:color w:val="000000" w:themeColor="text1" w:themeTint="FF" w:themeShade="FF"/>
                <w:sz w:val="32"/>
                <w:szCs w:val="32"/>
              </w:rPr>
              <w:t>Le système est représenté par une structure dans l’implémentation du code, cette structure contient les informations du personnage comme sa vitesse, son saut, ses textures et ses positions.</w:t>
            </w:r>
          </w:p>
          <w:p w:rsidR="72DCBA53" w:rsidP="72DCBA53" w:rsidRDefault="72DCBA53" w14:paraId="021EB7E2" w14:textId="3F327053">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47374E3F" w14:textId="6D2B6370">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sera un astronaute</w:t>
            </w:r>
          </w:p>
          <w:p w:rsidRPr="00E03A83" w:rsidR="00D73A54" w:rsidP="00D35655" w:rsidRDefault="2DDAB442" w14:paraId="0429BA98" w14:textId="698CBFE5">
            <w:pPr>
              <w:ind w:left="426"/>
              <w:jc w:val="both"/>
              <w:rPr>
                <w:rFonts w:ascii="Calibri" w:hAnsi="Calibri" w:eastAsia="Calibri" w:cs="Calibri"/>
                <w:color w:val="000000" w:themeColor="text1"/>
                <w:sz w:val="32"/>
                <w:szCs w:val="32"/>
              </w:rPr>
            </w:pPr>
            <w:r w:rsidRPr="72DCBA53" w:rsidR="2DDAB442">
              <w:rPr>
                <w:rFonts w:ascii="Calibri" w:hAnsi="Calibri" w:eastAsia="Calibri" w:cs="Calibri"/>
                <w:color w:val="000000" w:themeColor="text1" w:themeTint="FF" w:themeShade="FF"/>
                <w:sz w:val="32"/>
                <w:szCs w:val="32"/>
              </w:rPr>
              <w:t>Une texture d’astronaute a été initialisée dans la structure du personnage grâce à une fonction “</w:t>
            </w:r>
            <w:proofErr w:type="spellStart"/>
            <w:r w:rsidRPr="72DCBA53" w:rsidR="2DDAB442">
              <w:rPr>
                <w:rFonts w:ascii="Calibri" w:hAnsi="Calibri" w:eastAsia="Calibri" w:cs="Calibri"/>
                <w:color w:val="000000" w:themeColor="text1" w:themeTint="FF" w:themeShade="FF"/>
                <w:sz w:val="32"/>
                <w:szCs w:val="32"/>
              </w:rPr>
              <w:t>setAstronaute</w:t>
            </w:r>
            <w:proofErr w:type="spellEnd"/>
            <w:r w:rsidRPr="72DCBA53" w:rsidR="2DDAB442">
              <w:rPr>
                <w:rFonts w:ascii="Calibri" w:hAnsi="Calibri" w:eastAsia="Calibri" w:cs="Calibri"/>
                <w:color w:val="000000" w:themeColor="text1" w:themeTint="FF" w:themeShade="FF"/>
                <w:sz w:val="32"/>
                <w:szCs w:val="32"/>
              </w:rPr>
              <w:t>”</w:t>
            </w:r>
          </w:p>
          <w:p w:rsidR="72DCBA53" w:rsidP="72DCBA53" w:rsidRDefault="72DCBA53" w14:paraId="74582FD7" w14:textId="4B33B212">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2E298013" w14:textId="6A3BEB01">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devra pouvoir se déplacer de gauche à droite</w:t>
            </w:r>
          </w:p>
          <w:p w:rsidRPr="00E03A83" w:rsidR="00D73A54" w:rsidP="00D35655" w:rsidRDefault="5C49156B" w14:paraId="6460F9A1" w14:textId="3D771599">
            <w:pPr>
              <w:ind w:left="426"/>
              <w:jc w:val="both"/>
              <w:rPr>
                <w:sz w:val="32"/>
                <w:szCs w:val="32"/>
              </w:rPr>
            </w:pPr>
            <w:r w:rsidRPr="00E03A83">
              <w:rPr>
                <w:sz w:val="32"/>
                <w:szCs w:val="32"/>
              </w:rPr>
              <w:t>La gestion des déplacements se fait par la détection des touches enfoncées avec les fonctions de SDL2.</w:t>
            </w:r>
          </w:p>
          <w:p w:rsidRPr="00E03A83" w:rsidR="00D73A54" w:rsidP="00D35655" w:rsidRDefault="5C49156B" w14:paraId="1C95CD8F" w14:textId="7B27A7BB">
            <w:pPr>
              <w:ind w:left="426"/>
              <w:jc w:val="both"/>
              <w:rPr>
                <w:sz w:val="32"/>
                <w:szCs w:val="32"/>
              </w:rPr>
            </w:pPr>
            <w:r w:rsidRPr="00E03A83">
              <w:rPr>
                <w:sz w:val="32"/>
                <w:szCs w:val="32"/>
              </w:rPr>
              <w:t>Si la flèche droite est enfoncée, le déplacement est maintenu à 5 pixels par itération.</w:t>
            </w:r>
          </w:p>
          <w:p w:rsidRPr="00E03A83" w:rsidR="00D73A54" w:rsidP="00D35655" w:rsidRDefault="5C49156B" w14:paraId="46DC9854" w14:textId="6403163D">
            <w:pPr>
              <w:ind w:left="426"/>
              <w:jc w:val="both"/>
              <w:rPr>
                <w:sz w:val="32"/>
                <w:szCs w:val="32"/>
              </w:rPr>
            </w:pPr>
            <w:r w:rsidRPr="00E03A83">
              <w:rPr>
                <w:sz w:val="32"/>
                <w:szCs w:val="32"/>
              </w:rPr>
              <w:t>Si la flèche gauche est enfoncée, le déplacement est maintenu à -5 pixels par itération.</w:t>
            </w:r>
          </w:p>
          <w:p w:rsidRPr="00E03A83" w:rsidR="00D73A54" w:rsidP="00D35655" w:rsidRDefault="5C49156B" w14:paraId="62B3D8FB" w14:textId="14171052">
            <w:pPr>
              <w:ind w:left="426"/>
              <w:jc w:val="both"/>
              <w:rPr>
                <w:sz w:val="32"/>
                <w:szCs w:val="32"/>
              </w:rPr>
            </w:pPr>
            <w:r w:rsidRPr="00E03A83">
              <w:rPr>
                <w:sz w:val="32"/>
                <w:szCs w:val="32"/>
              </w:rPr>
              <w:t>Si aucune touche est enfoncée alors la vitesse est de 0.</w:t>
            </w:r>
          </w:p>
          <w:p w:rsidRPr="00E03A83" w:rsidR="00D73A54" w:rsidP="00D35655" w:rsidRDefault="00D73A54" w14:paraId="0DED1F83" w14:textId="748D3F72">
            <w:pPr>
              <w:ind w:left="426"/>
              <w:jc w:val="both"/>
              <w:rPr>
                <w:sz w:val="32"/>
                <w:szCs w:val="32"/>
              </w:rPr>
            </w:pPr>
          </w:p>
          <w:p w:rsidRPr="00E03A83" w:rsidR="00D73A54" w:rsidP="00D35655" w:rsidRDefault="5C49156B" w14:paraId="2DCEF0E6" w14:textId="77152A80">
            <w:pPr>
              <w:ind w:left="426"/>
              <w:jc w:val="both"/>
              <w:rPr>
                <w:sz w:val="32"/>
                <w:szCs w:val="32"/>
              </w:rPr>
            </w:pPr>
            <w:r w:rsidRPr="72DCBA53" w:rsidR="5C49156B">
              <w:rPr>
                <w:sz w:val="32"/>
                <w:szCs w:val="32"/>
              </w:rPr>
              <w:t>Le test a été effectué an affichant le personnage sur l’écran et en observant s’il y avait déplacement latéral et du bon nombre de pixel.</w:t>
            </w:r>
          </w:p>
          <w:p w:rsidR="2F8EC6D4" w:rsidP="72DCBA53" w:rsidRDefault="2F8EC6D4" w14:paraId="593CC478" w14:textId="73B85949">
            <w:pPr>
              <w:pStyle w:val="Normal"/>
              <w:ind w:left="426"/>
              <w:jc w:val="both"/>
              <w:rPr>
                <w:sz w:val="32"/>
                <w:szCs w:val="32"/>
              </w:rPr>
            </w:pPr>
            <w:r w:rsidRPr="72DCBA53" w:rsidR="2F8EC6D4">
              <w:rPr>
                <w:sz w:val="32"/>
                <w:szCs w:val="32"/>
              </w:rPr>
              <w:t>Test : Vérifié.</w:t>
            </w:r>
          </w:p>
          <w:p w:rsidR="72DCBA53" w:rsidP="72DCBA53" w:rsidRDefault="72DCBA53" w14:paraId="263AAAD6" w14:textId="2501532A">
            <w:pPr>
              <w:pStyle w:val="Normal"/>
              <w:ind w:left="426"/>
              <w:jc w:val="both"/>
              <w:rPr>
                <w:sz w:val="32"/>
                <w:szCs w:val="32"/>
              </w:rPr>
            </w:pPr>
          </w:p>
          <w:p w:rsidRPr="00E03A83" w:rsidR="00D73A54" w:rsidP="00D35655" w:rsidRDefault="00D73A54" w14:paraId="75853E76" w14:textId="18761798">
            <w:pPr>
              <w:ind w:left="426"/>
              <w:jc w:val="both"/>
              <w:rPr>
                <w:rFonts w:ascii="Calibri" w:hAnsi="Calibri" w:eastAsia="Calibri" w:cs="Calibri"/>
                <w:color w:val="000000" w:themeColor="text1"/>
                <w:sz w:val="32"/>
                <w:szCs w:val="32"/>
              </w:rPr>
            </w:pPr>
          </w:p>
          <w:p w:rsidRPr="00D73A54" w:rsidR="00D73A54" w:rsidP="00D35655" w:rsidRDefault="7E0A6800" w14:paraId="1D9EF370" w14:textId="01D17FDC">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devra pouvoir sauter</w:t>
            </w:r>
          </w:p>
          <w:p w:rsidRPr="00E03A83" w:rsidR="00D73A54" w:rsidP="00D35655" w:rsidRDefault="253F7DD0" w14:paraId="40BB2CAD" w14:textId="7EC97F2E">
            <w:pPr>
              <w:ind w:left="426"/>
              <w:jc w:val="both"/>
              <w:rPr>
                <w:sz w:val="32"/>
                <w:szCs w:val="32"/>
              </w:rPr>
            </w:pPr>
            <w:r w:rsidRPr="00E03A83">
              <w:rPr>
                <w:sz w:val="32"/>
                <w:szCs w:val="32"/>
              </w:rPr>
              <w:t>La gestion du saut de fait également par la détection de la touche “Flèche du haut” enfoncée.</w:t>
            </w:r>
          </w:p>
          <w:p w:rsidRPr="00E03A83" w:rsidR="00D73A54" w:rsidP="00D35655" w:rsidRDefault="253F7DD0" w14:paraId="1641E6E8" w14:textId="1E5EF3FA">
            <w:pPr>
              <w:ind w:left="426"/>
              <w:jc w:val="both"/>
              <w:rPr>
                <w:sz w:val="32"/>
                <w:szCs w:val="32"/>
              </w:rPr>
            </w:pPr>
            <w:r w:rsidRPr="72DCBA53" w:rsidR="253F7DD0">
              <w:rPr>
                <w:sz w:val="32"/>
                <w:szCs w:val="32"/>
              </w:rPr>
              <w:t>Lorsque cette touche est enfoncée, le système se déplacera sur les coordonnées en y et en x et retombera automatiquement grâce à l’implémentation d’une variable gravité qui réduira la position y jusqu’à ce le système retombe sur un objet compatible.</w:t>
            </w:r>
          </w:p>
          <w:p w:rsidR="72DCBA53" w:rsidP="72DCBA53" w:rsidRDefault="72DCBA53" w14:paraId="2D2C6EFB" w14:textId="561711B5">
            <w:pPr>
              <w:pStyle w:val="Normal"/>
              <w:ind w:left="426"/>
              <w:jc w:val="both"/>
              <w:rPr>
                <w:sz w:val="32"/>
                <w:szCs w:val="32"/>
              </w:rPr>
            </w:pPr>
          </w:p>
          <w:p w:rsidR="1BD22341" w:rsidP="72DCBA53" w:rsidRDefault="1BD22341" w14:paraId="54CE7C3E" w14:textId="73B85949">
            <w:pPr>
              <w:pStyle w:val="Normal"/>
              <w:ind w:left="426"/>
              <w:jc w:val="both"/>
              <w:rPr>
                <w:sz w:val="32"/>
                <w:szCs w:val="32"/>
              </w:rPr>
            </w:pPr>
            <w:r w:rsidRPr="72DCBA53" w:rsidR="1BD22341">
              <w:rPr>
                <w:sz w:val="32"/>
                <w:szCs w:val="32"/>
              </w:rPr>
              <w:t>Test : Vérifié.</w:t>
            </w:r>
          </w:p>
          <w:p w:rsidRPr="00E03A83" w:rsidR="00D73A54" w:rsidP="72DCBA53" w:rsidRDefault="7E0A6800" w14:paraId="0C059F93" w14:noSpellErr="1" w14:textId="6B8789AA">
            <w:pPr>
              <w:pStyle w:val="Normal"/>
              <w:ind w:left="426"/>
              <w:jc w:val="both"/>
              <w:rPr>
                <w:sz w:val="32"/>
                <w:szCs w:val="32"/>
              </w:rPr>
            </w:pPr>
          </w:p>
          <w:p w:rsidRPr="00D73A54" w:rsidR="00D73A54" w:rsidP="00D35655" w:rsidRDefault="7E0A6800" w14:paraId="5442B7C0" w14:textId="1ACF742C">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ne devra pas sortir de l’écran</w:t>
            </w:r>
          </w:p>
          <w:p w:rsidRPr="00E03A83" w:rsidR="00D73A54" w:rsidP="00D35655" w:rsidRDefault="0FE35C78" w14:paraId="2748FDFE" w14:textId="31EB5AC1">
            <w:pPr>
              <w:ind w:left="426"/>
              <w:jc w:val="both"/>
              <w:rPr>
                <w:sz w:val="32"/>
                <w:szCs w:val="32"/>
              </w:rPr>
            </w:pPr>
            <w:r w:rsidRPr="00E03A83">
              <w:rPr>
                <w:sz w:val="32"/>
                <w:szCs w:val="32"/>
              </w:rPr>
              <w:lastRenderedPageBreak/>
              <w:t>Les positions du système sont comparées au position des bords de l’écran pour que celui-ci n’en sorte pas.</w:t>
            </w:r>
          </w:p>
          <w:p w:rsidRPr="00E03A83" w:rsidR="00D73A54" w:rsidP="00D35655" w:rsidRDefault="0FE35C78" w14:paraId="51D6B30D" w14:textId="061F8C97">
            <w:pPr>
              <w:ind w:left="426"/>
              <w:jc w:val="both"/>
              <w:rPr>
                <w:sz w:val="32"/>
                <w:szCs w:val="32"/>
              </w:rPr>
            </w:pPr>
            <w:r w:rsidRPr="72DCBA53" w:rsidR="0FE35C78">
              <w:rPr>
                <w:sz w:val="32"/>
                <w:szCs w:val="32"/>
              </w:rPr>
              <w:t>Le système prendra automatiquement la position maximale autorisée.</w:t>
            </w:r>
          </w:p>
          <w:p w:rsidRPr="00E03A83" w:rsidR="00D73A54" w:rsidP="72DCBA53" w:rsidRDefault="00D73A54" w14:paraId="6B051871" w14:textId="73B85949">
            <w:pPr>
              <w:pStyle w:val="Normal"/>
              <w:ind w:left="426"/>
              <w:jc w:val="both"/>
              <w:rPr>
                <w:sz w:val="32"/>
                <w:szCs w:val="32"/>
              </w:rPr>
            </w:pPr>
            <w:r w:rsidRPr="72DCBA53" w:rsidR="73C36613">
              <w:rPr>
                <w:sz w:val="32"/>
                <w:szCs w:val="32"/>
              </w:rPr>
              <w:t>Test : Vérifié.</w:t>
            </w:r>
          </w:p>
          <w:p w:rsidRPr="00E03A83" w:rsidR="00D73A54" w:rsidP="72DCBA53" w:rsidRDefault="00D73A54" w14:paraId="02255067" w14:textId="085159EC">
            <w:pPr>
              <w:pStyle w:val="Normal"/>
              <w:ind w:left="426"/>
              <w:jc w:val="both"/>
              <w:rPr>
                <w:sz w:val="32"/>
                <w:szCs w:val="32"/>
              </w:rPr>
            </w:pPr>
          </w:p>
          <w:p w:rsidRPr="00D73A54" w:rsidR="00D73A54" w:rsidP="00D35655" w:rsidRDefault="7E0A6800" w14:paraId="171C6DE5" w14:textId="764862D8">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devra évoluer sur une image de fond</w:t>
            </w:r>
          </w:p>
          <w:p w:rsidRPr="00E03A83" w:rsidR="00D73A54" w:rsidP="00D35655" w:rsidRDefault="6B977B05" w14:paraId="72A54F5B" w14:textId="1E9ABBD1">
            <w:pPr>
              <w:ind w:left="426"/>
              <w:jc w:val="both"/>
              <w:rPr>
                <w:rFonts w:ascii="Calibri" w:hAnsi="Calibri" w:eastAsia="Calibri" w:cs="Calibri"/>
                <w:color w:val="000000" w:themeColor="text1"/>
                <w:sz w:val="32"/>
                <w:szCs w:val="32"/>
              </w:rPr>
            </w:pPr>
            <w:r w:rsidRPr="72DCBA53" w:rsidR="6B977B05">
              <w:rPr>
                <w:rFonts w:ascii="Calibri" w:hAnsi="Calibri" w:eastAsia="Calibri" w:cs="Calibri"/>
                <w:color w:val="000000" w:themeColor="text1" w:themeTint="FF" w:themeShade="FF"/>
                <w:sz w:val="32"/>
                <w:szCs w:val="32"/>
              </w:rPr>
              <w:t xml:space="preserve">Le fond d’écran se déplace lorsque le personnage atteint les trois quart de l’écran. Il y a donc deux fonds d’écrans l’un à la suite de l’autre qui avance en </w:t>
            </w:r>
            <w:r w:rsidRPr="72DCBA53" w:rsidR="51508402">
              <w:rPr>
                <w:rFonts w:ascii="Calibri" w:hAnsi="Calibri" w:eastAsia="Calibri" w:cs="Calibri"/>
                <w:color w:val="000000" w:themeColor="text1" w:themeTint="FF" w:themeShade="FF"/>
                <w:sz w:val="32"/>
                <w:szCs w:val="32"/>
              </w:rPr>
              <w:t>permanence</w:t>
            </w:r>
            <w:r w:rsidRPr="72DCBA53" w:rsidR="6B977B05">
              <w:rPr>
                <w:rFonts w:ascii="Calibri" w:hAnsi="Calibri" w:eastAsia="Calibri" w:cs="Calibri"/>
                <w:color w:val="000000" w:themeColor="text1" w:themeTint="FF" w:themeShade="FF"/>
                <w:sz w:val="32"/>
                <w:szCs w:val="32"/>
              </w:rPr>
              <w:t xml:space="preserve"> et qui stoppe le personnage aux trois quarts de l’écran.</w:t>
            </w:r>
          </w:p>
          <w:p w:rsidR="2248D5FC" w:rsidP="72DCBA53" w:rsidRDefault="2248D5FC" w14:paraId="099667A3" w14:textId="243F1D2F">
            <w:pPr>
              <w:pStyle w:val="Normal"/>
              <w:ind w:left="426"/>
              <w:jc w:val="both"/>
              <w:rPr>
                <w:rFonts w:ascii="Calibri" w:hAnsi="Calibri" w:eastAsia="Calibri" w:cs="Calibri"/>
                <w:color w:val="000000" w:themeColor="text1" w:themeTint="FF" w:themeShade="FF"/>
                <w:sz w:val="32"/>
                <w:szCs w:val="32"/>
              </w:rPr>
            </w:pPr>
            <w:r w:rsidRPr="72DCBA53" w:rsidR="2248D5FC">
              <w:rPr>
                <w:rFonts w:ascii="Calibri" w:hAnsi="Calibri" w:eastAsia="Calibri" w:cs="Calibri"/>
                <w:color w:val="000000" w:themeColor="text1" w:themeTint="FF" w:themeShade="FF"/>
                <w:sz w:val="32"/>
                <w:szCs w:val="32"/>
              </w:rPr>
              <w:t>Test : Vérifié grâce à une fonction qui effectue des vérifications sur les coordonnées des fonds d’écran.</w:t>
            </w:r>
          </w:p>
          <w:p w:rsidR="72DCBA53" w:rsidP="72DCBA53" w:rsidRDefault="72DCBA53" w14:paraId="43491CF9" w14:textId="1A57A1E8">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4C57E7F9" w14:textId="21EFC6FD">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pourra se déplacer sur un sol</w:t>
            </w:r>
          </w:p>
          <w:p w:rsidRPr="00E03A83" w:rsidR="00D73A54" w:rsidP="00D35655" w:rsidRDefault="2C698103" w14:paraId="7AACF934" w14:textId="3A3998D6">
            <w:pPr>
              <w:ind w:left="426"/>
              <w:jc w:val="both"/>
              <w:rPr>
                <w:rFonts w:ascii="Calibri" w:hAnsi="Calibri" w:eastAsia="Calibri" w:cs="Calibri"/>
                <w:color w:val="000000" w:themeColor="text1"/>
                <w:sz w:val="32"/>
                <w:szCs w:val="32"/>
              </w:rPr>
            </w:pPr>
            <w:r w:rsidRPr="72DCBA53" w:rsidR="2C698103">
              <w:rPr>
                <w:rFonts w:ascii="Calibri" w:hAnsi="Calibri" w:eastAsia="Calibri" w:cs="Calibri"/>
                <w:color w:val="000000" w:themeColor="text1" w:themeTint="FF" w:themeShade="FF"/>
                <w:sz w:val="32"/>
                <w:szCs w:val="32"/>
              </w:rPr>
              <w:t xml:space="preserve">Les sols sont des textures ressemblant à un sol d’autre planète, ils sont créés grâce aux fonctions </w:t>
            </w:r>
            <w:proofErr w:type="spellStart"/>
            <w:r w:rsidRPr="72DCBA53" w:rsidR="2C698103">
              <w:rPr>
                <w:rFonts w:ascii="Calibri" w:hAnsi="Calibri" w:eastAsia="Calibri" w:cs="Calibri"/>
                <w:color w:val="000000" w:themeColor="text1" w:themeTint="FF" w:themeShade="FF"/>
                <w:sz w:val="32"/>
                <w:szCs w:val="32"/>
              </w:rPr>
              <w:t>loadTexturePNG</w:t>
            </w:r>
            <w:proofErr w:type="spellEnd"/>
            <w:r w:rsidRPr="72DCBA53" w:rsidR="2C698103">
              <w:rPr>
                <w:rFonts w:ascii="Calibri" w:hAnsi="Calibri" w:eastAsia="Calibri" w:cs="Calibri"/>
                <w:color w:val="000000" w:themeColor="text1" w:themeTint="FF" w:themeShade="FF"/>
                <w:sz w:val="32"/>
                <w:szCs w:val="32"/>
              </w:rPr>
              <w:t>.</w:t>
            </w:r>
          </w:p>
          <w:p w:rsidR="1D7F486C" w:rsidP="72DCBA53" w:rsidRDefault="1D7F486C" w14:paraId="1BF5123D" w14:textId="7727286C">
            <w:pPr>
              <w:pStyle w:val="Normal"/>
              <w:ind w:left="426"/>
              <w:jc w:val="both"/>
              <w:rPr>
                <w:rFonts w:ascii="Calibri" w:hAnsi="Calibri" w:eastAsia="Calibri" w:cs="Calibri"/>
                <w:color w:val="000000" w:themeColor="text1" w:themeTint="FF" w:themeShade="FF"/>
                <w:sz w:val="32"/>
                <w:szCs w:val="32"/>
              </w:rPr>
            </w:pPr>
            <w:r w:rsidRPr="72DCBA53" w:rsidR="1D7F486C">
              <w:rPr>
                <w:rFonts w:ascii="Calibri" w:hAnsi="Calibri" w:eastAsia="Calibri" w:cs="Calibri"/>
                <w:color w:val="000000" w:themeColor="text1" w:themeTint="FF" w:themeShade="FF"/>
                <w:sz w:val="32"/>
                <w:szCs w:val="32"/>
              </w:rPr>
              <w:t>Test : Vérifié grâce à une condition sur les pointeurs qui sont différents de NULL.</w:t>
            </w:r>
          </w:p>
          <w:p w:rsidR="72DCBA53" w:rsidP="72DCBA53" w:rsidRDefault="72DCBA53" w14:paraId="67D26187" w14:textId="5F32C22F">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4FC8B87B" w14:textId="537E4C95">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sera soumis à des collisions</w:t>
            </w:r>
          </w:p>
          <w:p w:rsidRPr="00E03A83" w:rsidR="00D73A54" w:rsidP="00D35655" w:rsidRDefault="691532C6" w14:paraId="1CD86AA7" w14:textId="3438F13F">
            <w:pPr>
              <w:ind w:left="426"/>
              <w:jc w:val="both"/>
              <w:rPr>
                <w:sz w:val="32"/>
                <w:szCs w:val="32"/>
              </w:rPr>
            </w:pPr>
            <w:r w:rsidRPr="00E03A83">
              <w:rPr>
                <w:sz w:val="32"/>
                <w:szCs w:val="32"/>
              </w:rPr>
              <w:t>Une fonction “collision” a été mise en place pour vérifier dans un premier temps s’il y a une collision entre le système et un objet en utilisant “</w:t>
            </w:r>
            <w:proofErr w:type="spellStart"/>
            <w:r w:rsidRPr="00E03A83">
              <w:rPr>
                <w:sz w:val="32"/>
                <w:szCs w:val="32"/>
              </w:rPr>
              <w:t>SDL_IntersectRect</w:t>
            </w:r>
            <w:proofErr w:type="spellEnd"/>
            <w:r w:rsidRPr="00E03A83">
              <w:rPr>
                <w:sz w:val="32"/>
                <w:szCs w:val="32"/>
              </w:rPr>
              <w:t>”. Dans un second temps, elle va vérifier de quel côté la collision a eu lieu pour pouvoir placer le système à gauche, à droite ou sur l’objet.</w:t>
            </w:r>
          </w:p>
          <w:p w:rsidRPr="00E03A83" w:rsidR="00D73A54" w:rsidP="00D35655" w:rsidRDefault="00D73A54" w14:paraId="1877EBED" w14:textId="41408AD5">
            <w:pPr>
              <w:ind w:left="426"/>
              <w:jc w:val="both"/>
              <w:rPr>
                <w:sz w:val="32"/>
                <w:szCs w:val="32"/>
              </w:rPr>
            </w:pPr>
          </w:p>
          <w:p w:rsidRPr="00E03A83" w:rsidR="00D73A54" w:rsidP="00D35655" w:rsidRDefault="691532C6" w14:paraId="4B11D1AD" w14:textId="4A5C9DC2">
            <w:pPr>
              <w:ind w:left="426"/>
              <w:jc w:val="both"/>
              <w:rPr>
                <w:sz w:val="32"/>
                <w:szCs w:val="32"/>
              </w:rPr>
            </w:pPr>
            <w:r w:rsidRPr="00E03A83">
              <w:rPr>
                <w:sz w:val="32"/>
                <w:szCs w:val="32"/>
              </w:rPr>
              <w:t>Une fonction “</w:t>
            </w:r>
            <w:proofErr w:type="spellStart"/>
            <w:r w:rsidRPr="00E03A83">
              <w:rPr>
                <w:sz w:val="32"/>
                <w:szCs w:val="32"/>
              </w:rPr>
              <w:t>collision_enemis</w:t>
            </w:r>
            <w:proofErr w:type="spellEnd"/>
            <w:r w:rsidRPr="00E03A83">
              <w:rPr>
                <w:sz w:val="32"/>
                <w:szCs w:val="32"/>
              </w:rPr>
              <w:t>” a été implémentée pour gérer les collisions du système avec un ennemi.</w:t>
            </w:r>
          </w:p>
          <w:p w:rsidRPr="00E03A83" w:rsidR="00D73A54" w:rsidP="00D35655" w:rsidRDefault="691532C6" w14:paraId="2F16C827" w14:textId="2499ACB0">
            <w:pPr>
              <w:ind w:left="426"/>
              <w:jc w:val="both"/>
              <w:rPr>
                <w:sz w:val="32"/>
                <w:szCs w:val="32"/>
              </w:rPr>
            </w:pPr>
            <w:r w:rsidRPr="72DCBA53" w:rsidR="691532C6">
              <w:rPr>
                <w:sz w:val="32"/>
                <w:szCs w:val="32"/>
              </w:rPr>
              <w:t>Si la collision est latérale alors la partie est perdu, si la collision est au-dessus alors l’ennemi disparait.</w:t>
            </w:r>
          </w:p>
          <w:p w:rsidR="72DCBA53" w:rsidP="72DCBA53" w:rsidRDefault="72DCBA53" w14:paraId="7069A954" w14:textId="768FCDE4">
            <w:pPr>
              <w:pStyle w:val="Normal"/>
              <w:ind w:left="426"/>
              <w:jc w:val="both"/>
              <w:rPr>
                <w:sz w:val="32"/>
                <w:szCs w:val="32"/>
              </w:rPr>
            </w:pPr>
          </w:p>
          <w:p w:rsidRPr="00E03A83" w:rsidR="00D73A54" w:rsidP="00D35655" w:rsidRDefault="00D73A54" w14:paraId="674AEA07" w14:textId="280C46A3">
            <w:pPr>
              <w:ind w:left="426"/>
              <w:jc w:val="both"/>
              <w:rPr>
                <w:rFonts w:ascii="Calibri" w:hAnsi="Calibri" w:eastAsia="Calibri" w:cs="Calibri"/>
                <w:color w:val="000000" w:themeColor="text1"/>
                <w:sz w:val="32"/>
                <w:szCs w:val="32"/>
              </w:rPr>
            </w:pPr>
            <w:r w:rsidRPr="72DCBA53" w:rsidR="6207A14C">
              <w:rPr>
                <w:rFonts w:ascii="Calibri" w:hAnsi="Calibri" w:eastAsia="Calibri" w:cs="Calibri"/>
                <w:color w:val="000000" w:themeColor="text1" w:themeTint="FF" w:themeShade="FF"/>
                <w:sz w:val="32"/>
                <w:szCs w:val="32"/>
              </w:rPr>
              <w:t>Test : Vérifié grâce à l’affichage des coordonnées des collisions qui correspondent à la collision visible.</w:t>
            </w:r>
          </w:p>
          <w:p w:rsidR="72DCBA53" w:rsidP="72DCBA53" w:rsidRDefault="72DCBA53" w14:paraId="28A2732E" w14:textId="7C3346D7">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43838056" w14:textId="187AE4A2">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 xml:space="preserve">Le système devra évoluer dans plusieurs niveaux de type </w:t>
            </w:r>
            <w:proofErr w:type="spellStart"/>
            <w:r w:rsidRPr="03589BFA">
              <w:rPr>
                <w:rFonts w:ascii="Calibri" w:hAnsi="Calibri" w:eastAsia="Calibri" w:cs="Calibri"/>
                <w:color w:val="000000" w:themeColor="text1"/>
                <w:sz w:val="36"/>
                <w:szCs w:val="36"/>
              </w:rPr>
              <w:t>platformer</w:t>
            </w:r>
            <w:proofErr w:type="spellEnd"/>
          </w:p>
          <w:p w:rsidRPr="00E03A83" w:rsidR="00D73A54" w:rsidP="00D35655" w:rsidRDefault="00D73A54" w14:paraId="5D16D305" w14:textId="05D6EEDD">
            <w:pPr>
              <w:ind w:left="426"/>
              <w:jc w:val="both"/>
              <w:rPr>
                <w:rFonts w:ascii="Calibri" w:hAnsi="Calibri" w:eastAsia="Calibri" w:cs="Calibri"/>
                <w:color w:val="000000" w:themeColor="text1"/>
                <w:sz w:val="32"/>
                <w:szCs w:val="32"/>
              </w:rPr>
            </w:pPr>
            <w:r w:rsidRPr="72DCBA53" w:rsidR="17A57A0C">
              <w:rPr>
                <w:rFonts w:ascii="Calibri" w:hAnsi="Calibri" w:eastAsia="Calibri" w:cs="Calibri"/>
                <w:color w:val="000000" w:themeColor="text1" w:themeTint="FF" w:themeShade="FF"/>
                <w:sz w:val="32"/>
                <w:szCs w:val="32"/>
              </w:rPr>
              <w:t>Deux niveaux ont été implémentés dont un de présentation.</w:t>
            </w:r>
          </w:p>
          <w:p w:rsidR="72DCBA53" w:rsidP="72DCBA53" w:rsidRDefault="72DCBA53" w14:paraId="7F257D97" w14:textId="30E2E9F6">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090196B5" w14:textId="0B82E25D">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rencontrera des ennemis</w:t>
            </w:r>
          </w:p>
          <w:p w:rsidRPr="00E03A83" w:rsidR="00D73A54" w:rsidP="00D35655" w:rsidRDefault="0FF56934" w14:paraId="0B0C9429" w14:textId="2D82F775" w14:noSpellErr="1">
            <w:pPr>
              <w:ind w:left="426"/>
              <w:jc w:val="both"/>
              <w:rPr>
                <w:rFonts w:ascii="Calibri" w:hAnsi="Calibri" w:eastAsia="Calibri" w:cs="Calibri"/>
                <w:color w:val="000000" w:themeColor="text1"/>
                <w:sz w:val="32"/>
                <w:szCs w:val="32"/>
              </w:rPr>
            </w:pPr>
            <w:r w:rsidRPr="72DCBA53" w:rsidR="0FF56934">
              <w:rPr>
                <w:rFonts w:ascii="Calibri" w:hAnsi="Calibri" w:eastAsia="Calibri" w:cs="Calibri"/>
                <w:color w:val="000000" w:themeColor="text1" w:themeTint="FF" w:themeShade="FF"/>
                <w:sz w:val="32"/>
                <w:szCs w:val="32"/>
              </w:rPr>
              <w:t xml:space="preserve">Les ennemis sont implémentés de la même façon que l’astronaute sauf qu’ils possèdent </w:t>
            </w:r>
            <w:proofErr w:type="gramStart"/>
            <w:r w:rsidRPr="72DCBA53" w:rsidR="0FF56934">
              <w:rPr>
                <w:rFonts w:ascii="Calibri" w:hAnsi="Calibri" w:eastAsia="Calibri" w:cs="Calibri"/>
                <w:color w:val="000000" w:themeColor="text1" w:themeTint="FF" w:themeShade="FF"/>
                <w:sz w:val="32"/>
                <w:szCs w:val="32"/>
              </w:rPr>
              <w:t>une structure Ennemi</w:t>
            </w:r>
            <w:proofErr w:type="gramEnd"/>
            <w:r w:rsidRPr="72DCBA53" w:rsidR="0FF56934">
              <w:rPr>
                <w:rFonts w:ascii="Calibri" w:hAnsi="Calibri" w:eastAsia="Calibri" w:cs="Calibri"/>
                <w:color w:val="000000" w:themeColor="text1" w:themeTint="FF" w:themeShade="FF"/>
                <w:sz w:val="32"/>
                <w:szCs w:val="32"/>
              </w:rPr>
              <w:t xml:space="preserve"> contenant les textures et </w:t>
            </w:r>
            <w:r w:rsidRPr="72DCBA53" w:rsidR="33CF2540">
              <w:rPr>
                <w:rFonts w:ascii="Calibri" w:hAnsi="Calibri" w:eastAsia="Calibri" w:cs="Calibri"/>
                <w:color w:val="000000" w:themeColor="text1" w:themeTint="FF" w:themeShade="FF"/>
                <w:sz w:val="32"/>
                <w:szCs w:val="32"/>
              </w:rPr>
              <w:t>les positions. Ces ennemis se déplacent lorsque le personnage est à proximité.</w:t>
            </w:r>
          </w:p>
          <w:p w:rsidR="72DCBA53" w:rsidP="72DCBA53" w:rsidRDefault="72DCBA53" w14:paraId="00AA0EE4" w14:textId="4E96AD2F">
            <w:pPr>
              <w:pStyle w:val="Normal"/>
              <w:ind w:left="426"/>
              <w:jc w:val="both"/>
              <w:rPr>
                <w:rFonts w:ascii="Calibri" w:hAnsi="Calibri" w:eastAsia="Calibri" w:cs="Calibri"/>
                <w:color w:val="000000" w:themeColor="text1" w:themeTint="FF" w:themeShade="FF"/>
                <w:sz w:val="32"/>
                <w:szCs w:val="32"/>
              </w:rPr>
            </w:pPr>
          </w:p>
          <w:p w:rsidR="5C2CC37F" w:rsidP="72DCBA53" w:rsidRDefault="5C2CC37F" w14:paraId="48D6FD7A" w14:textId="5F5D2877">
            <w:pPr>
              <w:pStyle w:val="Normal"/>
              <w:ind w:left="426"/>
              <w:jc w:val="both"/>
              <w:rPr>
                <w:rFonts w:ascii="Calibri" w:hAnsi="Calibri" w:eastAsia="Calibri" w:cs="Calibri"/>
                <w:color w:val="000000" w:themeColor="text1" w:themeTint="FF" w:themeShade="FF"/>
                <w:sz w:val="32"/>
                <w:szCs w:val="32"/>
              </w:rPr>
            </w:pPr>
            <w:r w:rsidRPr="72DCBA53" w:rsidR="5C2CC37F">
              <w:rPr>
                <w:rFonts w:ascii="Calibri" w:hAnsi="Calibri" w:eastAsia="Calibri" w:cs="Calibri"/>
                <w:color w:val="000000" w:themeColor="text1" w:themeTint="FF" w:themeShade="FF"/>
                <w:sz w:val="32"/>
                <w:szCs w:val="32"/>
              </w:rPr>
              <w:t>Test : Vérifié en s’approchant de l’ennemi et en affichant ses coordonnées, sa vitesse et en vérifiant sa création grâce à des conditions.</w:t>
            </w:r>
          </w:p>
          <w:p w:rsidR="72DCBA53" w:rsidP="72DCBA53" w:rsidRDefault="72DCBA53" w14:paraId="41609344" w14:textId="1F4F453F">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1209B423" w14:textId="0ED768AD">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s ennemis feront arrêter la partie en cas de collision avec le système</w:t>
            </w:r>
          </w:p>
          <w:p w:rsidRPr="00E03A83" w:rsidR="00D73A54" w:rsidP="00D35655" w:rsidRDefault="1EFC4E61" w14:paraId="05535818" w14:textId="0F63FC27">
            <w:pPr>
              <w:ind w:left="426"/>
              <w:jc w:val="both"/>
              <w:rPr>
                <w:sz w:val="32"/>
                <w:szCs w:val="32"/>
              </w:rPr>
            </w:pPr>
            <w:r w:rsidRPr="00E03A83">
              <w:rPr>
                <w:sz w:val="32"/>
                <w:szCs w:val="32"/>
              </w:rPr>
              <w:t>Des monstres ont été implémentés, le système doit donc éviter les collisions latérales sous peine de défaite et doit éliminer l’ennemi avec une collision supérieur.</w:t>
            </w:r>
          </w:p>
          <w:p w:rsidRPr="00E03A83" w:rsidR="00D73A54" w:rsidP="00D35655" w:rsidRDefault="1EFC4E61" w14:paraId="646D6CA4" w14:textId="55FDCAE3">
            <w:pPr>
              <w:ind w:left="426"/>
              <w:jc w:val="both"/>
              <w:rPr>
                <w:sz w:val="32"/>
                <w:szCs w:val="32"/>
              </w:rPr>
            </w:pPr>
            <w:r w:rsidRPr="00E03A83">
              <w:rPr>
                <w:sz w:val="32"/>
                <w:szCs w:val="32"/>
              </w:rPr>
              <w:t>Les ennemis sont mobiles.</w:t>
            </w:r>
          </w:p>
          <w:p w:rsidRPr="00E03A83" w:rsidR="00D73A54" w:rsidP="00D35655" w:rsidRDefault="00D73A54" w14:paraId="1815A8C5" w14:textId="238D35C7">
            <w:pPr>
              <w:ind w:left="426"/>
              <w:jc w:val="both"/>
              <w:rPr>
                <w:sz w:val="32"/>
                <w:szCs w:val="32"/>
              </w:rPr>
            </w:pPr>
          </w:p>
          <w:p w:rsidRPr="00E03A83" w:rsidR="00D73A54" w:rsidP="00D35655" w:rsidRDefault="1EFC4E61" w14:paraId="7908D422" w14:textId="3388BA0C">
            <w:pPr>
              <w:ind w:left="426"/>
              <w:jc w:val="both"/>
              <w:rPr>
                <w:sz w:val="32"/>
                <w:szCs w:val="32"/>
              </w:rPr>
            </w:pPr>
            <w:r w:rsidRPr="72DCBA53" w:rsidR="1EFC4E61">
              <w:rPr>
                <w:sz w:val="32"/>
                <w:szCs w:val="32"/>
              </w:rPr>
              <w:t>Le test a été effectué en affichant un ennemi à l’écran pour lequel le système est soumis à plusieurs collisions.</w:t>
            </w:r>
          </w:p>
          <w:p w:rsidR="72DCBA53" w:rsidP="72DCBA53" w:rsidRDefault="72DCBA53" w14:paraId="5FDE90DF" w14:textId="658C7B6F">
            <w:pPr>
              <w:pStyle w:val="Normal"/>
              <w:ind w:left="426"/>
              <w:jc w:val="both"/>
              <w:rPr>
                <w:sz w:val="32"/>
                <w:szCs w:val="32"/>
              </w:rPr>
            </w:pPr>
          </w:p>
          <w:p w:rsidRPr="00D73A54" w:rsidR="00D73A54" w:rsidP="00D35655" w:rsidRDefault="7E0A6800" w14:paraId="0A89224A" w14:textId="2D249334">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e système pourra finir la partie en montant dans un vaisseau</w:t>
            </w:r>
          </w:p>
          <w:p w:rsidRPr="00E03A83" w:rsidR="00D73A54" w:rsidP="00D35655" w:rsidRDefault="132197D9" w14:paraId="27F8B023" w14:textId="61DEA5F1">
            <w:pPr>
              <w:ind w:left="426"/>
              <w:jc w:val="both"/>
              <w:rPr>
                <w:rFonts w:ascii="Calibri" w:hAnsi="Calibri" w:eastAsia="Calibri" w:cs="Calibri"/>
                <w:color w:val="000000" w:themeColor="text1"/>
                <w:sz w:val="32"/>
                <w:szCs w:val="32"/>
              </w:rPr>
            </w:pPr>
            <w:r w:rsidRPr="72DCBA53" w:rsidR="132197D9">
              <w:rPr>
                <w:rFonts w:ascii="Calibri" w:hAnsi="Calibri" w:eastAsia="Calibri" w:cs="Calibri"/>
                <w:color w:val="000000" w:themeColor="text1" w:themeTint="FF" w:themeShade="FF"/>
                <w:sz w:val="32"/>
                <w:szCs w:val="32"/>
              </w:rPr>
              <w:t>Un vaisseau de fin de niveau a été implémenté, il possède sa propre structure vaisseau qui contient toutes les textures et les positions pour faire une animation d’envol en modifiant les coordonnées et en alternant les textures pour simul</w:t>
            </w:r>
            <w:r w:rsidRPr="72DCBA53" w:rsidR="0D3F3397">
              <w:rPr>
                <w:rFonts w:ascii="Calibri" w:hAnsi="Calibri" w:eastAsia="Calibri" w:cs="Calibri"/>
                <w:color w:val="000000" w:themeColor="text1" w:themeTint="FF" w:themeShade="FF"/>
                <w:sz w:val="32"/>
                <w:szCs w:val="32"/>
              </w:rPr>
              <w:t>er le démarrage.</w:t>
            </w:r>
          </w:p>
          <w:p w:rsidR="72DCBA53" w:rsidP="72DCBA53" w:rsidRDefault="72DCBA53" w14:paraId="6A5AC35A" w14:textId="2A5DF9F8">
            <w:pPr>
              <w:pStyle w:val="Normal"/>
              <w:ind w:left="426"/>
              <w:jc w:val="both"/>
              <w:rPr>
                <w:rFonts w:ascii="Calibri" w:hAnsi="Calibri" w:eastAsia="Calibri" w:cs="Calibri"/>
                <w:color w:val="000000" w:themeColor="text1" w:themeTint="FF" w:themeShade="FF"/>
                <w:sz w:val="32"/>
                <w:szCs w:val="32"/>
              </w:rPr>
            </w:pPr>
          </w:p>
          <w:p w:rsidR="0A0A8230" w:rsidP="72DCBA53" w:rsidRDefault="0A0A8230" w14:paraId="60EE7130" w14:textId="2DBDFC24">
            <w:pPr>
              <w:pStyle w:val="Normal"/>
              <w:ind w:left="426"/>
              <w:jc w:val="both"/>
              <w:rPr>
                <w:rFonts w:ascii="Calibri" w:hAnsi="Calibri" w:eastAsia="Calibri" w:cs="Calibri"/>
                <w:color w:val="000000" w:themeColor="text1" w:themeTint="FF" w:themeShade="FF"/>
                <w:sz w:val="32"/>
                <w:szCs w:val="32"/>
              </w:rPr>
            </w:pPr>
            <w:r w:rsidRPr="72DCBA53" w:rsidR="0A0A8230">
              <w:rPr>
                <w:rFonts w:ascii="Calibri" w:hAnsi="Calibri" w:eastAsia="Calibri" w:cs="Calibri"/>
                <w:color w:val="000000" w:themeColor="text1" w:themeTint="FF" w:themeShade="FF"/>
                <w:sz w:val="32"/>
                <w:szCs w:val="32"/>
              </w:rPr>
              <w:t>Test : Vérifié en affichant les coordonnées de déplacement souhaitées et en les comparant à celles renseignées dans le code.</w:t>
            </w:r>
          </w:p>
          <w:p w:rsidRPr="00E03A83" w:rsidR="00D73A54" w:rsidP="00D35655" w:rsidRDefault="00D73A54" w14:paraId="44ACECE2" w14:textId="2EAA0B9A">
            <w:pPr>
              <w:ind w:left="426"/>
              <w:jc w:val="both"/>
              <w:rPr>
                <w:rFonts w:ascii="Calibri" w:hAnsi="Calibri" w:eastAsia="Calibri" w:cs="Calibri"/>
                <w:color w:val="000000" w:themeColor="text1"/>
                <w:sz w:val="32"/>
                <w:szCs w:val="32"/>
              </w:rPr>
            </w:pPr>
          </w:p>
          <w:p w:rsidRPr="00E76909" w:rsidR="00D73A54" w:rsidP="00D35655" w:rsidRDefault="7E0A6800" w14:paraId="4EE80E0D" w14:textId="105934F0">
            <w:pPr>
              <w:pStyle w:val="Titre3"/>
              <w:jc w:val="both"/>
              <w:rPr>
                <w:sz w:val="44"/>
                <w:szCs w:val="44"/>
                <w:u w:val="single"/>
              </w:rPr>
            </w:pPr>
            <w:r w:rsidRPr="00E76909">
              <w:rPr>
                <w:sz w:val="44"/>
                <w:szCs w:val="44"/>
                <w:u w:val="single"/>
              </w:rPr>
              <w:t xml:space="preserve">Exigences de sauvegarde : </w:t>
            </w:r>
          </w:p>
          <w:p w:rsidRPr="00E03A83" w:rsidR="00D73A54" w:rsidP="00D35655" w:rsidRDefault="00D73A54" w14:paraId="05DF4F4A" w14:textId="6F0BB85F">
            <w:pPr>
              <w:ind w:left="426"/>
              <w:jc w:val="both"/>
              <w:rPr>
                <w:rFonts w:ascii="Calibri" w:hAnsi="Calibri" w:eastAsia="Calibri" w:cs="Calibri"/>
                <w:color w:val="000000" w:themeColor="text1"/>
                <w:sz w:val="32"/>
                <w:szCs w:val="32"/>
              </w:rPr>
            </w:pPr>
          </w:p>
          <w:p w:rsidRPr="00D73A54" w:rsidR="00D73A54" w:rsidP="00D35655" w:rsidRDefault="7E0A6800" w14:paraId="4E0A677C" w14:textId="51F3FC09">
            <w:pPr>
              <w:pStyle w:val="Paragraphedeliste"/>
              <w:numPr>
                <w:ilvl w:val="0"/>
                <w:numId w:val="1"/>
              </w:numPr>
              <w:jc w:val="both"/>
              <w:rPr>
                <w:rFonts w:ascii="Calibri" w:hAnsi="Calibri" w:eastAsia="Calibri" w:cs="Calibri"/>
                <w:color w:val="000000" w:themeColor="text1"/>
                <w:sz w:val="36"/>
                <w:szCs w:val="36"/>
              </w:rPr>
            </w:pPr>
            <w:r w:rsidRPr="03589BFA">
              <w:rPr>
                <w:rFonts w:ascii="Calibri" w:hAnsi="Calibri" w:eastAsia="Calibri" w:cs="Calibri"/>
                <w:color w:val="000000" w:themeColor="text1"/>
                <w:sz w:val="36"/>
                <w:szCs w:val="36"/>
              </w:rPr>
              <w:t>L’utilisateur devra pouvoir sauvegarder sa progression dans un fichier texte</w:t>
            </w:r>
          </w:p>
          <w:p w:rsidRPr="00D73A54" w:rsidR="00D73A54" w:rsidP="00D35655" w:rsidRDefault="7E0A6800" w14:paraId="6E5C7B7F" w14:textId="495C4C9F">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 xml:space="preserve">Le système enregistrera le nombre de morts, les pièces, le niveau, les personnages </w:t>
            </w:r>
          </w:p>
          <w:p w:rsidR="1B40715B" w:rsidP="72DCBA53" w:rsidRDefault="1B40715B" w14:paraId="6EDB7039" w14:textId="7FF3B0A3">
            <w:pPr>
              <w:pStyle w:val="Normal"/>
              <w:ind w:left="0"/>
              <w:jc w:val="both"/>
              <w:rPr>
                <w:rFonts w:ascii="Calibri" w:hAnsi="Calibri" w:eastAsia="Calibri" w:cs="Calibri"/>
                <w:color w:val="000000" w:themeColor="text1" w:themeTint="FF" w:themeShade="FF"/>
                <w:sz w:val="36"/>
                <w:szCs w:val="36"/>
              </w:rPr>
            </w:pPr>
            <w:r w:rsidRPr="72DCBA53" w:rsidR="1B40715B">
              <w:rPr>
                <w:rFonts w:ascii="Calibri" w:hAnsi="Calibri" w:eastAsia="Calibri" w:cs="Calibri"/>
                <w:color w:val="000000" w:themeColor="text1" w:themeTint="FF" w:themeShade="FF"/>
                <w:sz w:val="36"/>
                <w:szCs w:val="36"/>
              </w:rPr>
              <w:t>Test : Vérifié en comparant le nombre d’éléments sauvegardés au nombre d’élément à sauvegarder dans le code.</w:t>
            </w:r>
          </w:p>
          <w:p w:rsidR="72DCBA53" w:rsidP="72DCBA53" w:rsidRDefault="72DCBA53" w14:paraId="709AA1E1" w14:textId="46C8ED86">
            <w:pPr>
              <w:pStyle w:val="Normal"/>
              <w:ind w:left="0"/>
              <w:jc w:val="both"/>
              <w:rPr>
                <w:rFonts w:ascii="Calibri" w:hAnsi="Calibri" w:eastAsia="Calibri" w:cs="Calibri"/>
                <w:color w:val="000000" w:themeColor="text1" w:themeTint="FF" w:themeShade="FF"/>
                <w:sz w:val="36"/>
                <w:szCs w:val="36"/>
              </w:rPr>
            </w:pPr>
          </w:p>
          <w:p w:rsidRPr="00D73A54" w:rsidR="00D73A54" w:rsidP="00D35655" w:rsidRDefault="7E0A6800" w14:paraId="1AF43F46" w14:textId="0D25031C">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 système lira le fichier texte</w:t>
            </w:r>
          </w:p>
          <w:p w:rsidR="284F5A89" w:rsidP="72DCBA53" w:rsidRDefault="284F5A89" w14:paraId="0E7A498F" w14:textId="734FA0FB">
            <w:pPr>
              <w:pStyle w:val="Normal"/>
              <w:ind w:left="0"/>
              <w:jc w:val="both"/>
              <w:rPr>
                <w:rFonts w:ascii="Calibri" w:hAnsi="Calibri" w:eastAsia="Calibri" w:cs="Calibri"/>
                <w:color w:val="000000" w:themeColor="text1" w:themeTint="FF" w:themeShade="FF"/>
                <w:sz w:val="36"/>
                <w:szCs w:val="36"/>
              </w:rPr>
            </w:pPr>
            <w:r w:rsidRPr="72DCBA53" w:rsidR="284F5A89">
              <w:rPr>
                <w:rFonts w:ascii="Calibri" w:hAnsi="Calibri" w:eastAsia="Calibri" w:cs="Calibri"/>
                <w:color w:val="000000" w:themeColor="text1" w:themeTint="FF" w:themeShade="FF"/>
                <w:sz w:val="36"/>
                <w:szCs w:val="36"/>
              </w:rPr>
              <w:t>Test : Vérifié grâce à une condition.</w:t>
            </w:r>
          </w:p>
          <w:p w:rsidR="72DCBA53" w:rsidP="72DCBA53" w:rsidRDefault="72DCBA53" w14:paraId="1BFEE04A" w14:textId="19EF08DF">
            <w:pPr>
              <w:pStyle w:val="Normal"/>
              <w:ind w:left="0"/>
              <w:jc w:val="both"/>
              <w:rPr>
                <w:rFonts w:ascii="Calibri" w:hAnsi="Calibri" w:eastAsia="Calibri" w:cs="Calibri"/>
                <w:color w:val="000000" w:themeColor="text1" w:themeTint="FF" w:themeShade="FF"/>
                <w:sz w:val="36"/>
                <w:szCs w:val="36"/>
              </w:rPr>
            </w:pPr>
          </w:p>
          <w:p w:rsidRPr="00D73A54" w:rsidR="00D73A54" w:rsidP="00D35655" w:rsidRDefault="7E0A6800" w14:paraId="6C0577E5" w14:textId="0F9E1371">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 texte sera des nombres au format décimal</w:t>
            </w:r>
          </w:p>
          <w:p w:rsidR="6A31F03A" w:rsidP="72DCBA53" w:rsidRDefault="6A31F03A" w14:paraId="47E6E319" w14:textId="6E7B8874">
            <w:pPr>
              <w:pStyle w:val="Normal"/>
              <w:ind w:left="0"/>
              <w:jc w:val="both"/>
              <w:rPr>
                <w:rFonts w:ascii="Calibri" w:hAnsi="Calibri" w:eastAsia="Calibri" w:cs="Calibri"/>
                <w:color w:val="000000" w:themeColor="text1" w:themeTint="FF" w:themeShade="FF"/>
                <w:sz w:val="36"/>
                <w:szCs w:val="36"/>
              </w:rPr>
            </w:pPr>
            <w:r w:rsidRPr="72DCBA53" w:rsidR="6A31F03A">
              <w:rPr>
                <w:rFonts w:ascii="Calibri" w:hAnsi="Calibri" w:eastAsia="Calibri" w:cs="Calibri"/>
                <w:color w:val="000000" w:themeColor="text1" w:themeTint="FF" w:themeShade="FF"/>
                <w:sz w:val="36"/>
                <w:szCs w:val="36"/>
              </w:rPr>
              <w:t>Test :</w:t>
            </w:r>
            <w:r w:rsidRPr="72DCBA53" w:rsidR="6A31F03A">
              <w:rPr>
                <w:rFonts w:ascii="Calibri" w:hAnsi="Calibri" w:eastAsia="Calibri" w:cs="Calibri"/>
                <w:color w:val="000000" w:themeColor="text1" w:themeTint="FF" w:themeShade="FF"/>
                <w:sz w:val="36"/>
                <w:szCs w:val="36"/>
              </w:rPr>
              <w:t xml:space="preserve"> Vérifié, tous les compteurs sont au format décimal.</w:t>
            </w:r>
          </w:p>
          <w:p w:rsidR="72DCBA53" w:rsidP="72DCBA53" w:rsidRDefault="72DCBA53" w14:paraId="692BD758" w14:textId="2872F936">
            <w:pPr>
              <w:pStyle w:val="Normal"/>
              <w:ind w:left="0"/>
              <w:jc w:val="both"/>
              <w:rPr>
                <w:rFonts w:ascii="Calibri" w:hAnsi="Calibri" w:eastAsia="Calibri" w:cs="Calibri"/>
                <w:color w:val="000000" w:themeColor="text1" w:themeTint="FF" w:themeShade="FF"/>
                <w:sz w:val="36"/>
                <w:szCs w:val="36"/>
              </w:rPr>
            </w:pPr>
          </w:p>
          <w:p w:rsidRPr="00D73A54" w:rsidR="00D73A54" w:rsidP="00D35655" w:rsidRDefault="7E0A6800" w14:paraId="54ECE641" w14:textId="1FE48B9C">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s nombres du fichier seront séparés par des retours à la ligne et des espaces</w:t>
            </w:r>
          </w:p>
          <w:p w:rsidR="63EB780A" w:rsidP="72DCBA53" w:rsidRDefault="63EB780A" w14:paraId="6AEE5F54" w14:textId="7F4A4DF1">
            <w:pPr>
              <w:pStyle w:val="Normal"/>
              <w:ind w:left="0"/>
              <w:jc w:val="both"/>
              <w:rPr>
                <w:rFonts w:ascii="Calibri" w:hAnsi="Calibri" w:eastAsia="Calibri" w:cs="Calibri"/>
                <w:color w:val="000000" w:themeColor="text1" w:themeTint="FF" w:themeShade="FF"/>
                <w:sz w:val="36"/>
                <w:szCs w:val="36"/>
              </w:rPr>
            </w:pPr>
            <w:r w:rsidRPr="72DCBA53" w:rsidR="63EB780A">
              <w:rPr>
                <w:rFonts w:ascii="Calibri" w:hAnsi="Calibri" w:eastAsia="Calibri" w:cs="Calibri"/>
                <w:color w:val="000000" w:themeColor="text1" w:themeTint="FF" w:themeShade="FF"/>
                <w:sz w:val="36"/>
                <w:szCs w:val="36"/>
              </w:rPr>
              <w:t xml:space="preserve">Test : Vérifié dans le code et dans le fichier de </w:t>
            </w:r>
            <w:r w:rsidRPr="72DCBA53" w:rsidR="63EB780A">
              <w:rPr>
                <w:rFonts w:ascii="Calibri" w:hAnsi="Calibri" w:eastAsia="Calibri" w:cs="Calibri"/>
                <w:color w:val="000000" w:themeColor="text1" w:themeTint="FF" w:themeShade="FF"/>
                <w:sz w:val="36"/>
                <w:szCs w:val="36"/>
              </w:rPr>
              <w:t>sauvegarde</w:t>
            </w:r>
            <w:r w:rsidRPr="72DCBA53" w:rsidR="63EB780A">
              <w:rPr>
                <w:rFonts w:ascii="Calibri" w:hAnsi="Calibri" w:eastAsia="Calibri" w:cs="Calibri"/>
                <w:color w:val="000000" w:themeColor="text1" w:themeTint="FF" w:themeShade="FF"/>
                <w:sz w:val="36"/>
                <w:szCs w:val="36"/>
              </w:rPr>
              <w:t>.</w:t>
            </w:r>
          </w:p>
          <w:p w:rsidR="72DCBA53" w:rsidP="72DCBA53" w:rsidRDefault="72DCBA53" w14:paraId="2F9CB1E5" w14:textId="5FD68279">
            <w:pPr>
              <w:pStyle w:val="Normal"/>
              <w:ind w:left="0"/>
              <w:jc w:val="both"/>
              <w:rPr>
                <w:rFonts w:ascii="Calibri" w:hAnsi="Calibri" w:eastAsia="Calibri" w:cs="Calibri"/>
                <w:color w:val="000000" w:themeColor="text1" w:themeTint="FF" w:themeShade="FF"/>
                <w:sz w:val="36"/>
                <w:szCs w:val="36"/>
              </w:rPr>
            </w:pPr>
          </w:p>
          <w:p w:rsidRPr="00D73A54" w:rsidR="00D73A54" w:rsidP="00D35655" w:rsidRDefault="7E0A6800" w14:paraId="4DBD1615" w14:textId="7D31AE54">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En cas d’erreur de lecture un message sera affiché</w:t>
            </w:r>
          </w:p>
          <w:p w:rsidR="3F1A2D67" w:rsidP="72DCBA53" w:rsidRDefault="3F1A2D67" w14:paraId="6E5CE0F4" w14:textId="47681B34">
            <w:pPr>
              <w:pStyle w:val="Normal"/>
              <w:ind w:left="0"/>
              <w:jc w:val="both"/>
              <w:rPr>
                <w:rFonts w:ascii="Calibri" w:hAnsi="Calibri" w:eastAsia="Calibri" w:cs="Calibri"/>
                <w:color w:val="000000" w:themeColor="text1" w:themeTint="FF" w:themeShade="FF"/>
                <w:sz w:val="36"/>
                <w:szCs w:val="36"/>
              </w:rPr>
            </w:pPr>
            <w:r w:rsidRPr="72DCBA53" w:rsidR="3F1A2D67">
              <w:rPr>
                <w:rFonts w:ascii="Calibri" w:hAnsi="Calibri" w:eastAsia="Calibri" w:cs="Calibri"/>
                <w:color w:val="000000" w:themeColor="text1" w:themeTint="FF" w:themeShade="FF"/>
                <w:sz w:val="36"/>
                <w:szCs w:val="36"/>
              </w:rPr>
              <w:t>Test : Vérifié grâce à des condition de lecture.</w:t>
            </w:r>
          </w:p>
          <w:p w:rsidRPr="00E03A83" w:rsidR="00D73A54" w:rsidP="00D35655" w:rsidRDefault="00D73A54" w14:paraId="0022D404" w14:textId="30785B25">
            <w:pPr>
              <w:ind w:left="426"/>
              <w:jc w:val="both"/>
              <w:rPr>
                <w:rFonts w:ascii="Calibri" w:hAnsi="Calibri" w:eastAsia="Calibri" w:cs="Calibri"/>
                <w:color w:val="000000" w:themeColor="text1"/>
                <w:sz w:val="32"/>
                <w:szCs w:val="32"/>
              </w:rPr>
            </w:pPr>
          </w:p>
          <w:p w:rsidRPr="00E76909" w:rsidR="00D73A54" w:rsidP="00D35655" w:rsidRDefault="7E0A6800" w14:paraId="0E275C86" w14:textId="60EB15DE">
            <w:pPr>
              <w:pStyle w:val="Titre3"/>
              <w:jc w:val="both"/>
              <w:rPr>
                <w:sz w:val="44"/>
                <w:szCs w:val="44"/>
                <w:u w:val="single"/>
              </w:rPr>
            </w:pPr>
            <w:r w:rsidRPr="00E76909">
              <w:rPr>
                <w:sz w:val="44"/>
                <w:szCs w:val="44"/>
                <w:u w:val="single"/>
              </w:rPr>
              <w:t xml:space="preserve">Exigences des menus : </w:t>
            </w:r>
          </w:p>
          <w:p w:rsidRPr="00E03A83" w:rsidR="00D73A54" w:rsidP="00D35655" w:rsidRDefault="00D73A54" w14:paraId="7993FE38" w14:textId="325DAA52">
            <w:pPr>
              <w:ind w:left="426"/>
              <w:jc w:val="both"/>
              <w:rPr>
                <w:rFonts w:ascii="Calibri" w:hAnsi="Calibri" w:eastAsia="Calibri" w:cs="Calibri"/>
                <w:color w:val="000000" w:themeColor="text1"/>
                <w:sz w:val="32"/>
                <w:szCs w:val="32"/>
              </w:rPr>
            </w:pPr>
          </w:p>
          <w:p w:rsidRPr="00D73A54" w:rsidR="00D73A54" w:rsidP="00D35655" w:rsidRDefault="7E0A6800" w14:paraId="0E67E744" w14:textId="3D9E3DC7">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utilisateur aura accès à des menus</w:t>
            </w:r>
          </w:p>
          <w:p w:rsidR="0FEA7181" w:rsidP="72DCBA53" w:rsidRDefault="0FEA7181" w14:paraId="641F483F" w14:textId="20967BC3">
            <w:pPr>
              <w:pStyle w:val="Normal"/>
              <w:ind w:left="0"/>
              <w:jc w:val="both"/>
              <w:rPr>
                <w:rFonts w:ascii="Calibri" w:hAnsi="Calibri" w:eastAsia="Calibri" w:cs="Calibri"/>
                <w:color w:val="000000" w:themeColor="text1" w:themeTint="FF" w:themeShade="FF"/>
                <w:sz w:val="36"/>
                <w:szCs w:val="36"/>
              </w:rPr>
            </w:pPr>
            <w:r w:rsidRPr="72DCBA53" w:rsidR="0FEA7181">
              <w:rPr>
                <w:rFonts w:ascii="Calibri" w:hAnsi="Calibri" w:eastAsia="Calibri" w:cs="Calibri"/>
                <w:color w:val="000000" w:themeColor="text1" w:themeTint="FF" w:themeShade="FF"/>
                <w:sz w:val="36"/>
                <w:szCs w:val="36"/>
              </w:rPr>
              <w:t>Test :</w:t>
            </w:r>
            <w:r w:rsidRPr="72DCBA53" w:rsidR="0FEA7181">
              <w:rPr>
                <w:rFonts w:ascii="Calibri" w:hAnsi="Calibri" w:eastAsia="Calibri" w:cs="Calibri"/>
                <w:color w:val="000000" w:themeColor="text1" w:themeTint="FF" w:themeShade="FF"/>
                <w:sz w:val="36"/>
                <w:szCs w:val="36"/>
              </w:rPr>
              <w:t xml:space="preserve"> Vérifié en appuyant sur les boutons concernés et en affichant si l’utilisateur entre bien dans les boucles correspondantes.</w:t>
            </w:r>
          </w:p>
          <w:p w:rsidR="72DCBA53" w:rsidP="72DCBA53" w:rsidRDefault="72DCBA53" w14:paraId="1199BBDF" w14:textId="0D6585EF">
            <w:pPr>
              <w:pStyle w:val="Normal"/>
              <w:ind w:left="0"/>
              <w:jc w:val="both"/>
              <w:rPr>
                <w:rFonts w:ascii="Calibri" w:hAnsi="Calibri" w:eastAsia="Calibri" w:cs="Calibri"/>
                <w:color w:val="000000" w:themeColor="text1" w:themeTint="FF" w:themeShade="FF"/>
                <w:sz w:val="36"/>
                <w:szCs w:val="36"/>
              </w:rPr>
            </w:pPr>
          </w:p>
          <w:p w:rsidRPr="00D73A54" w:rsidR="00D73A54" w:rsidP="00D35655" w:rsidRDefault="7E0A6800" w14:paraId="3CAAFD0C" w14:textId="7ED65D23">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s menus proposeront différents choix liés au système</w:t>
            </w:r>
          </w:p>
          <w:p w:rsidR="64D19F40" w:rsidP="72DCBA53" w:rsidRDefault="64D19F40" w14:paraId="7BCD2F9A" w14:textId="5C37108A">
            <w:pPr>
              <w:pStyle w:val="Normal"/>
              <w:ind w:left="0"/>
              <w:jc w:val="both"/>
              <w:rPr>
                <w:rFonts w:ascii="Calibri" w:hAnsi="Calibri" w:eastAsia="Calibri" w:cs="Calibri"/>
                <w:color w:val="000000" w:themeColor="text1" w:themeTint="FF" w:themeShade="FF"/>
                <w:sz w:val="36"/>
                <w:szCs w:val="36"/>
              </w:rPr>
            </w:pPr>
            <w:r w:rsidRPr="72DCBA53" w:rsidR="64D19F40">
              <w:rPr>
                <w:rFonts w:ascii="Calibri" w:hAnsi="Calibri" w:eastAsia="Calibri" w:cs="Calibri"/>
                <w:color w:val="000000" w:themeColor="text1" w:themeTint="FF" w:themeShade="FF"/>
                <w:sz w:val="36"/>
                <w:szCs w:val="36"/>
              </w:rPr>
              <w:t xml:space="preserve">Test : Vérifié, plusieurs choix sont affichés </w:t>
            </w:r>
          </w:p>
          <w:p w:rsidR="72DCBA53" w:rsidP="72DCBA53" w:rsidRDefault="72DCBA53" w14:paraId="35188BF8" w14:textId="50843D08">
            <w:pPr>
              <w:pStyle w:val="Normal"/>
              <w:ind w:left="0"/>
              <w:jc w:val="both"/>
              <w:rPr>
                <w:rFonts w:ascii="Calibri" w:hAnsi="Calibri" w:eastAsia="Calibri" w:cs="Calibri"/>
                <w:color w:val="000000" w:themeColor="text1" w:themeTint="FF" w:themeShade="FF"/>
                <w:sz w:val="36"/>
                <w:szCs w:val="36"/>
              </w:rPr>
            </w:pPr>
          </w:p>
          <w:p w:rsidRPr="00D73A54" w:rsidR="00D73A54" w:rsidP="00D35655" w:rsidRDefault="7E0A6800" w14:paraId="0E8E53F8" w14:textId="2ED3498B">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s menus vérifieront les coordonnées de la souris pour connaitre le choix</w:t>
            </w:r>
          </w:p>
          <w:p w:rsidR="2958E8B4" w:rsidP="72DCBA53" w:rsidRDefault="2958E8B4" w14:paraId="4AFA900C" w14:textId="5AFD4898">
            <w:pPr>
              <w:pStyle w:val="Normal"/>
              <w:ind w:left="0"/>
              <w:jc w:val="both"/>
              <w:rPr>
                <w:rFonts w:ascii="Calibri" w:hAnsi="Calibri" w:eastAsia="Calibri" w:cs="Calibri"/>
                <w:color w:val="000000" w:themeColor="text1" w:themeTint="FF" w:themeShade="FF"/>
                <w:sz w:val="36"/>
                <w:szCs w:val="36"/>
              </w:rPr>
            </w:pPr>
            <w:r w:rsidRPr="72DCBA53" w:rsidR="2958E8B4">
              <w:rPr>
                <w:rFonts w:ascii="Calibri" w:hAnsi="Calibri" w:eastAsia="Calibri" w:cs="Calibri"/>
                <w:color w:val="000000" w:themeColor="text1" w:themeTint="FF" w:themeShade="FF"/>
                <w:sz w:val="36"/>
                <w:szCs w:val="36"/>
              </w:rPr>
              <w:t>Test :</w:t>
            </w:r>
            <w:r w:rsidRPr="72DCBA53" w:rsidR="2958E8B4">
              <w:rPr>
                <w:rFonts w:ascii="Calibri" w:hAnsi="Calibri" w:eastAsia="Calibri" w:cs="Calibri"/>
                <w:color w:val="000000" w:themeColor="text1" w:themeTint="FF" w:themeShade="FF"/>
                <w:sz w:val="36"/>
                <w:szCs w:val="36"/>
              </w:rPr>
              <w:t xml:space="preserve"> Vérifié en affichant les coordonnées de la souris et en la déplaçant.</w:t>
            </w:r>
          </w:p>
          <w:p w:rsidR="72DCBA53" w:rsidP="72DCBA53" w:rsidRDefault="72DCBA53" w14:paraId="1552C90D" w14:textId="72DFCC13">
            <w:pPr>
              <w:pStyle w:val="Normal"/>
              <w:ind w:left="0"/>
              <w:jc w:val="both"/>
              <w:rPr>
                <w:rFonts w:ascii="Calibri" w:hAnsi="Calibri" w:eastAsia="Calibri" w:cs="Calibri"/>
                <w:color w:val="000000" w:themeColor="text1" w:themeTint="FF" w:themeShade="FF"/>
                <w:sz w:val="36"/>
                <w:szCs w:val="36"/>
              </w:rPr>
            </w:pPr>
          </w:p>
          <w:p w:rsidRPr="00D73A54" w:rsidR="00D73A54" w:rsidP="00D35655" w:rsidRDefault="7E0A6800" w14:paraId="687AD329" w14:textId="19AA0310">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s choix changeront de couleur lors du survol</w:t>
            </w:r>
          </w:p>
          <w:p w:rsidR="0B4EFFA2" w:rsidP="72DCBA53" w:rsidRDefault="0B4EFFA2" w14:paraId="3D72F5B9" w14:textId="4ED4B972">
            <w:pPr>
              <w:pStyle w:val="Normal"/>
              <w:jc w:val="both"/>
              <w:rPr>
                <w:rFonts w:ascii="Calibri" w:hAnsi="Calibri" w:eastAsia="Calibri" w:cs="Calibri"/>
                <w:color w:val="000000" w:themeColor="text1" w:themeTint="FF" w:themeShade="FF"/>
                <w:sz w:val="36"/>
                <w:szCs w:val="36"/>
              </w:rPr>
            </w:pPr>
            <w:r w:rsidRPr="72DCBA53" w:rsidR="0B4EFFA2">
              <w:rPr>
                <w:rFonts w:ascii="Calibri" w:hAnsi="Calibri" w:eastAsia="Calibri" w:cs="Calibri"/>
                <w:color w:val="000000" w:themeColor="text1" w:themeTint="FF" w:themeShade="FF"/>
                <w:sz w:val="36"/>
                <w:szCs w:val="36"/>
              </w:rPr>
              <w:t>Test : Vérifié au niveau visuel et en affichant grâce à une condition s’il y a eu un changement.</w:t>
            </w:r>
          </w:p>
          <w:p w:rsidR="72DCBA53" w:rsidP="72DCBA53" w:rsidRDefault="72DCBA53" w14:paraId="173E9EDF" w14:textId="3416667C">
            <w:pPr>
              <w:pStyle w:val="Normal"/>
              <w:jc w:val="both"/>
              <w:rPr>
                <w:rFonts w:ascii="Calibri" w:hAnsi="Calibri" w:eastAsia="Calibri" w:cs="Calibri"/>
                <w:color w:val="000000" w:themeColor="text1" w:themeTint="FF" w:themeShade="FF"/>
                <w:sz w:val="36"/>
                <w:szCs w:val="36"/>
              </w:rPr>
            </w:pPr>
          </w:p>
          <w:p w:rsidRPr="00D73A54" w:rsidR="00D73A54" w:rsidP="00D35655" w:rsidRDefault="7E0A6800" w14:paraId="2FB06BCB" w14:textId="4E204C04">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s menus se fermeront lors d’un clic gauche sur un choix</w:t>
            </w:r>
          </w:p>
          <w:p w:rsidR="78D94E71" w:rsidP="72DCBA53" w:rsidRDefault="78D94E71" w14:paraId="70CC72F6" w14:textId="7E5079E1">
            <w:pPr>
              <w:pStyle w:val="Normal"/>
              <w:ind w:left="0"/>
              <w:jc w:val="both"/>
              <w:rPr>
                <w:rFonts w:ascii="Calibri" w:hAnsi="Calibri" w:eastAsia="Calibri" w:cs="Calibri"/>
                <w:color w:val="000000" w:themeColor="text1" w:themeTint="FF" w:themeShade="FF"/>
                <w:sz w:val="36"/>
                <w:szCs w:val="36"/>
              </w:rPr>
            </w:pPr>
            <w:r w:rsidRPr="72DCBA53" w:rsidR="78D94E71">
              <w:rPr>
                <w:rFonts w:ascii="Calibri" w:hAnsi="Calibri" w:eastAsia="Calibri" w:cs="Calibri"/>
                <w:color w:val="000000" w:themeColor="text1" w:themeTint="FF" w:themeShade="FF"/>
                <w:sz w:val="36"/>
                <w:szCs w:val="36"/>
              </w:rPr>
              <w:t>Test : Vérifié au niveau visuel et en affichant le choix sélectionné.</w:t>
            </w:r>
          </w:p>
          <w:p w:rsidRPr="00E03A83" w:rsidR="00D73A54" w:rsidP="00D35655" w:rsidRDefault="00D73A54" w14:paraId="5EFD83B8" w14:textId="4BFC1250">
            <w:pPr>
              <w:ind w:left="426"/>
              <w:jc w:val="both"/>
              <w:rPr>
                <w:rFonts w:ascii="Calibri" w:hAnsi="Calibri" w:eastAsia="Calibri" w:cs="Calibri"/>
                <w:color w:val="000000" w:themeColor="text1"/>
                <w:sz w:val="32"/>
                <w:szCs w:val="32"/>
              </w:rPr>
            </w:pPr>
          </w:p>
          <w:p w:rsidRPr="00E76909" w:rsidR="00D73A54" w:rsidP="00D35655" w:rsidRDefault="7E0A6800" w14:paraId="05A5878D" w14:textId="46C8C6AE">
            <w:pPr>
              <w:pStyle w:val="Titre3"/>
              <w:jc w:val="both"/>
              <w:rPr>
                <w:sz w:val="44"/>
                <w:szCs w:val="44"/>
                <w:u w:val="single"/>
              </w:rPr>
            </w:pPr>
            <w:r w:rsidRPr="00E76909">
              <w:rPr>
                <w:sz w:val="44"/>
                <w:szCs w:val="44"/>
                <w:u w:val="single"/>
              </w:rPr>
              <w:t>Exigences de la progression :</w:t>
            </w:r>
          </w:p>
          <w:p w:rsidRPr="00E03A83" w:rsidR="00D73A54" w:rsidP="00D35655" w:rsidRDefault="00D73A54" w14:paraId="49C469A3" w14:textId="2CAA074A">
            <w:pPr>
              <w:ind w:left="426"/>
              <w:jc w:val="both"/>
              <w:rPr>
                <w:rFonts w:ascii="Calibri" w:hAnsi="Calibri" w:eastAsia="Calibri" w:cs="Calibri"/>
                <w:color w:val="000000" w:themeColor="text1"/>
                <w:sz w:val="32"/>
                <w:szCs w:val="32"/>
              </w:rPr>
            </w:pPr>
          </w:p>
          <w:p w:rsidRPr="00D73A54" w:rsidR="00D73A54" w:rsidP="00D35655" w:rsidRDefault="7E0A6800" w14:paraId="08B37B89" w14:textId="66A4BB11">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 xml:space="preserve">Le programme affichera le nombre de morts </w:t>
            </w:r>
          </w:p>
          <w:p w:rsidRPr="00E03A83" w:rsidR="00D73A54" w:rsidP="00D35655" w:rsidRDefault="78DAA0D5" w14:paraId="4AC8295C" w14:textId="6DD39D92">
            <w:pPr>
              <w:ind w:left="426"/>
              <w:jc w:val="both"/>
              <w:rPr>
                <w:rFonts w:ascii="Calibri" w:hAnsi="Calibri" w:eastAsia="Calibri" w:cs="Calibri"/>
                <w:color w:val="000000" w:themeColor="text1"/>
                <w:sz w:val="32"/>
                <w:szCs w:val="32"/>
              </w:rPr>
            </w:pPr>
            <w:r w:rsidRPr="72DCBA53" w:rsidR="78DAA0D5">
              <w:rPr>
                <w:rFonts w:ascii="Calibri" w:hAnsi="Calibri" w:eastAsia="Calibri" w:cs="Calibri"/>
                <w:color w:val="000000" w:themeColor="text1" w:themeTint="FF" w:themeShade="FF"/>
                <w:sz w:val="32"/>
                <w:szCs w:val="32"/>
              </w:rPr>
              <w:t xml:space="preserve">Un compteur de morts a été implémenté et celui-ci est affiché grâce à une fonction TTF qui écrit du texte sur une texture pour ensuite l’afficher à l’écran. Le nombre de </w:t>
            </w:r>
            <w:r w:rsidRPr="72DCBA53" w:rsidR="2296C124">
              <w:rPr>
                <w:rFonts w:ascii="Calibri" w:hAnsi="Calibri" w:eastAsia="Calibri" w:cs="Calibri"/>
                <w:color w:val="000000" w:themeColor="text1" w:themeTint="FF" w:themeShade="FF"/>
                <w:sz w:val="32"/>
                <w:szCs w:val="32"/>
              </w:rPr>
              <w:t>mort incrémente lorsque le personnage entre en collision avec un ennemi.</w:t>
            </w:r>
          </w:p>
          <w:p w:rsidR="72DCBA53" w:rsidP="72DCBA53" w:rsidRDefault="72DCBA53" w14:paraId="61156DCE" w14:textId="71CCA894">
            <w:pPr>
              <w:pStyle w:val="Normal"/>
              <w:ind w:left="426"/>
              <w:jc w:val="both"/>
              <w:rPr>
                <w:rFonts w:ascii="Calibri" w:hAnsi="Calibri" w:eastAsia="Calibri" w:cs="Calibri"/>
                <w:color w:val="000000" w:themeColor="text1" w:themeTint="FF" w:themeShade="FF"/>
                <w:sz w:val="32"/>
                <w:szCs w:val="32"/>
              </w:rPr>
            </w:pPr>
          </w:p>
          <w:p w:rsidR="2BDE3798" w:rsidP="72DCBA53" w:rsidRDefault="2BDE3798" w14:paraId="5DF5CA9C" w14:textId="27143039">
            <w:pPr>
              <w:pStyle w:val="Normal"/>
              <w:ind w:left="426"/>
              <w:jc w:val="both"/>
              <w:rPr>
                <w:rFonts w:ascii="Calibri" w:hAnsi="Calibri" w:eastAsia="Calibri" w:cs="Calibri"/>
                <w:color w:val="000000" w:themeColor="text1" w:themeTint="FF" w:themeShade="FF"/>
                <w:sz w:val="32"/>
                <w:szCs w:val="32"/>
              </w:rPr>
            </w:pPr>
            <w:r w:rsidRPr="72DCBA53" w:rsidR="2BDE3798">
              <w:rPr>
                <w:rFonts w:ascii="Calibri" w:hAnsi="Calibri" w:eastAsia="Calibri" w:cs="Calibri"/>
                <w:color w:val="000000" w:themeColor="text1" w:themeTint="FF" w:themeShade="FF"/>
                <w:sz w:val="32"/>
                <w:szCs w:val="32"/>
              </w:rPr>
              <w:t>Test : Vérifié au niveau visuel et en affichant le nombre de mort enregistré dans le programme avec celui affiché.</w:t>
            </w:r>
          </w:p>
          <w:p w:rsidR="72DCBA53" w:rsidP="72DCBA53" w:rsidRDefault="72DCBA53" w14:paraId="0C45D2AB" w14:textId="3E50EB07">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00E666AA" w14:textId="0BD15310">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 programme affichera le meilleur temps du niveau</w:t>
            </w:r>
          </w:p>
          <w:p w:rsidRPr="00E03A83" w:rsidR="00D73A54" w:rsidP="00D35655" w:rsidRDefault="301BF971" w14:paraId="50082011" w14:textId="2424E894">
            <w:pPr>
              <w:ind w:left="426"/>
              <w:jc w:val="both"/>
              <w:rPr>
                <w:rFonts w:ascii="Calibri" w:hAnsi="Calibri" w:eastAsia="Calibri" w:cs="Calibri"/>
                <w:color w:val="000000" w:themeColor="text1"/>
                <w:sz w:val="32"/>
                <w:szCs w:val="32"/>
              </w:rPr>
            </w:pPr>
            <w:r w:rsidRPr="72DCBA53" w:rsidR="301BF971">
              <w:rPr>
                <w:rFonts w:ascii="Calibri" w:hAnsi="Calibri" w:eastAsia="Calibri" w:cs="Calibri"/>
                <w:color w:val="000000" w:themeColor="text1" w:themeTint="FF" w:themeShade="FF"/>
                <w:sz w:val="32"/>
                <w:szCs w:val="32"/>
              </w:rPr>
              <w:t>Le meilleur temps sera sauvegardé à la fin du niveau s’il est plus faible que celui d’avant. Il est ensuite affiché à l’écran de la même façon que le nombre de morts.</w:t>
            </w:r>
          </w:p>
          <w:p w:rsidR="72DCBA53" w:rsidP="72DCBA53" w:rsidRDefault="72DCBA53" w14:paraId="366FDFF8" w14:textId="2A5B48AE">
            <w:pPr>
              <w:pStyle w:val="Normal"/>
              <w:ind w:left="426"/>
              <w:jc w:val="both"/>
              <w:rPr>
                <w:rFonts w:ascii="Calibri" w:hAnsi="Calibri" w:eastAsia="Calibri" w:cs="Calibri"/>
                <w:color w:val="000000" w:themeColor="text1" w:themeTint="FF" w:themeShade="FF"/>
                <w:sz w:val="32"/>
                <w:szCs w:val="32"/>
              </w:rPr>
            </w:pPr>
          </w:p>
          <w:p w:rsidR="27D98923" w:rsidP="72DCBA53" w:rsidRDefault="27D98923" w14:paraId="3FFE7C24" w14:textId="5EC7AB78">
            <w:pPr>
              <w:pStyle w:val="Normal"/>
              <w:ind w:left="426"/>
              <w:jc w:val="both"/>
              <w:rPr>
                <w:rFonts w:ascii="Calibri" w:hAnsi="Calibri" w:eastAsia="Calibri" w:cs="Calibri"/>
                <w:color w:val="000000" w:themeColor="text1" w:themeTint="FF" w:themeShade="FF"/>
                <w:sz w:val="32"/>
                <w:szCs w:val="32"/>
              </w:rPr>
            </w:pPr>
            <w:r w:rsidRPr="72DCBA53" w:rsidR="27D98923">
              <w:rPr>
                <w:rFonts w:ascii="Calibri" w:hAnsi="Calibri" w:eastAsia="Calibri" w:cs="Calibri"/>
                <w:color w:val="000000" w:themeColor="text1" w:themeTint="FF" w:themeShade="FF"/>
                <w:sz w:val="32"/>
                <w:szCs w:val="32"/>
              </w:rPr>
              <w:t>Test : Vérifié en affichant les deux temps et en vérifiant si le plus petit est bien enregistré.</w:t>
            </w:r>
          </w:p>
          <w:p w:rsidR="72DCBA53" w:rsidP="72DCBA53" w:rsidRDefault="72DCBA53" w14:paraId="7305200C" w14:textId="152E9A71">
            <w:pPr>
              <w:pStyle w:val="Normal"/>
              <w:ind w:left="426"/>
              <w:jc w:val="both"/>
              <w:rPr>
                <w:rFonts w:ascii="Calibri" w:hAnsi="Calibri" w:eastAsia="Calibri" w:cs="Calibri"/>
                <w:color w:val="000000" w:themeColor="text1" w:themeTint="FF" w:themeShade="FF"/>
                <w:sz w:val="32"/>
                <w:szCs w:val="32"/>
              </w:rPr>
            </w:pPr>
          </w:p>
          <w:p w:rsidRPr="00D73A54" w:rsidR="00D73A54" w:rsidP="00D35655" w:rsidRDefault="7E0A6800" w14:paraId="38DFE960" w14:textId="46BC1A74">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 programme affichera le temps passé dans le niveau</w:t>
            </w:r>
          </w:p>
          <w:p w:rsidR="1DF09A89" w:rsidP="72DCBA53" w:rsidRDefault="1DF09A89" w14:paraId="3FB2264C" w14:textId="241CEDC2">
            <w:pPr>
              <w:ind w:left="426"/>
              <w:jc w:val="both"/>
              <w:rPr>
                <w:rFonts w:ascii="Calibri" w:hAnsi="Calibri" w:eastAsia="Calibri" w:cs="Calibri"/>
                <w:color w:val="000000" w:themeColor="text1" w:themeTint="FF" w:themeShade="FF"/>
                <w:sz w:val="32"/>
                <w:szCs w:val="32"/>
              </w:rPr>
            </w:pPr>
            <w:r w:rsidRPr="72DCBA53" w:rsidR="1DF09A89">
              <w:rPr>
                <w:rFonts w:ascii="Calibri" w:hAnsi="Calibri" w:eastAsia="Calibri" w:cs="Calibri"/>
                <w:color w:val="000000" w:themeColor="text1" w:themeTint="FF" w:themeShade="FF"/>
                <w:sz w:val="32"/>
                <w:szCs w:val="32"/>
              </w:rPr>
              <w:t xml:space="preserve">Le temps est affiché en partie, il prend en compte le temps actuel grâce à </w:t>
            </w:r>
            <w:proofErr w:type="spellStart"/>
            <w:r w:rsidRPr="72DCBA53" w:rsidR="1DF09A89">
              <w:rPr>
                <w:rFonts w:ascii="Calibri" w:hAnsi="Calibri" w:eastAsia="Calibri" w:cs="Calibri"/>
                <w:color w:val="000000" w:themeColor="text1" w:themeTint="FF" w:themeShade="FF"/>
                <w:sz w:val="32"/>
                <w:szCs w:val="32"/>
              </w:rPr>
              <w:t>SDL_</w:t>
            </w:r>
            <w:r w:rsidRPr="72DCBA53" w:rsidR="1DF09A89">
              <w:rPr>
                <w:rFonts w:ascii="Calibri" w:hAnsi="Calibri" w:eastAsia="Calibri" w:cs="Calibri"/>
                <w:color w:val="000000" w:themeColor="text1" w:themeTint="FF" w:themeShade="FF"/>
                <w:sz w:val="32"/>
                <w:szCs w:val="32"/>
              </w:rPr>
              <w:t>GetTicks</w:t>
            </w:r>
            <w:proofErr w:type="spellEnd"/>
            <w:r w:rsidRPr="72DCBA53" w:rsidR="1DF09A89">
              <w:rPr>
                <w:rFonts w:ascii="Calibri" w:hAnsi="Calibri" w:eastAsia="Calibri" w:cs="Calibri"/>
                <w:color w:val="000000" w:themeColor="text1" w:themeTint="FF" w:themeShade="FF"/>
                <w:sz w:val="32"/>
                <w:szCs w:val="32"/>
              </w:rPr>
              <w:t>(</w:t>
            </w:r>
            <w:r w:rsidRPr="72DCBA53" w:rsidR="1DF09A89">
              <w:rPr>
                <w:rFonts w:ascii="Calibri" w:hAnsi="Calibri" w:eastAsia="Calibri" w:cs="Calibri"/>
                <w:color w:val="000000" w:themeColor="text1" w:themeTint="FF" w:themeShade="FF"/>
                <w:sz w:val="32"/>
                <w:szCs w:val="32"/>
              </w:rPr>
              <w:t>) et en y enlevant le temps de commencement du niveau. Il est ensuite affiché de la même manière que le nombre de morts.</w:t>
            </w:r>
          </w:p>
          <w:p w:rsidR="6EA3ABBE" w:rsidP="72DCBA53" w:rsidRDefault="6EA3ABBE" w14:paraId="0C8218F9" w14:textId="677EAEF9">
            <w:pPr>
              <w:pStyle w:val="Normal"/>
              <w:ind w:left="426"/>
              <w:jc w:val="both"/>
              <w:rPr>
                <w:rFonts w:ascii="Calibri" w:hAnsi="Calibri" w:eastAsia="Calibri" w:cs="Calibri"/>
                <w:color w:val="000000" w:themeColor="text1" w:themeTint="FF" w:themeShade="FF"/>
                <w:sz w:val="32"/>
                <w:szCs w:val="32"/>
              </w:rPr>
            </w:pPr>
            <w:r w:rsidRPr="72DCBA53" w:rsidR="6EA3ABBE">
              <w:rPr>
                <w:rFonts w:ascii="Calibri" w:hAnsi="Calibri" w:eastAsia="Calibri" w:cs="Calibri"/>
                <w:color w:val="000000" w:themeColor="text1" w:themeTint="FF" w:themeShade="FF"/>
                <w:sz w:val="32"/>
                <w:szCs w:val="32"/>
              </w:rPr>
              <w:t>Test : Vérifié en affichant le temps dans la console et en le comparant à celui affiché sur la fenêtre du jeu.</w:t>
            </w:r>
          </w:p>
          <w:p w:rsidR="72DCBA53" w:rsidP="72DCBA53" w:rsidRDefault="72DCBA53" w14:paraId="46393076" w14:textId="3DCB2603">
            <w:pPr>
              <w:pStyle w:val="Normal"/>
              <w:ind w:left="0"/>
              <w:jc w:val="both"/>
              <w:rPr>
                <w:rFonts w:ascii="Calibri" w:hAnsi="Calibri" w:eastAsia="Calibri" w:cs="Calibri"/>
                <w:color w:val="000000" w:themeColor="text1" w:themeTint="FF" w:themeShade="FF"/>
                <w:sz w:val="32"/>
                <w:szCs w:val="32"/>
              </w:rPr>
            </w:pPr>
          </w:p>
          <w:p w:rsidRPr="00D73A54" w:rsidR="00D73A54" w:rsidP="00D35655" w:rsidRDefault="7E0A6800" w14:paraId="72A3BEA0" w14:textId="370D3474">
            <w:pPr>
              <w:pStyle w:val="Paragraphedeliste"/>
              <w:numPr>
                <w:ilvl w:val="0"/>
                <w:numId w:val="1"/>
              </w:numPr>
              <w:jc w:val="both"/>
              <w:rPr>
                <w:rFonts w:ascii="Calibri" w:hAnsi="Calibri" w:eastAsia="Calibri" w:cs="Calibri"/>
                <w:color w:val="000000" w:themeColor="text1"/>
                <w:sz w:val="36"/>
                <w:szCs w:val="36"/>
              </w:rPr>
            </w:pPr>
            <w:r w:rsidRPr="72DCBA53" w:rsidR="7E0A6800">
              <w:rPr>
                <w:rFonts w:ascii="Calibri" w:hAnsi="Calibri" w:eastAsia="Calibri" w:cs="Calibri"/>
                <w:color w:val="000000" w:themeColor="text1" w:themeTint="FF" w:themeShade="FF"/>
                <w:sz w:val="36"/>
                <w:szCs w:val="36"/>
              </w:rPr>
              <w:t>Le programme affichera le nombre de pièces récoltées</w:t>
            </w:r>
          </w:p>
          <w:p w:rsidRPr="00E03A83" w:rsidR="00D73A54" w:rsidP="00D35655" w:rsidRDefault="7819C3D1" w14:paraId="0F9AD1D4" w14:textId="155D112A">
            <w:pPr>
              <w:ind w:left="426"/>
              <w:jc w:val="both"/>
              <w:rPr>
                <w:sz w:val="32"/>
                <w:szCs w:val="32"/>
              </w:rPr>
            </w:pPr>
            <w:r w:rsidRPr="00E03A83">
              <w:rPr>
                <w:sz w:val="32"/>
                <w:szCs w:val="32"/>
              </w:rPr>
              <w:t xml:space="preserve">Le nombre de pièces récoltées est calculé à la fin du niveau, un nombre de pièces est fixé à 300 et à la fin on y enlève le temps passé dans le niveau. Au plus ce temps est faible, au plus le nombre de pièce </w:t>
            </w:r>
            <w:r w:rsidRPr="00E03A83" w:rsidR="25947E01">
              <w:rPr>
                <w:sz w:val="32"/>
                <w:szCs w:val="32"/>
              </w:rPr>
              <w:t xml:space="preserve">sera important. </w:t>
            </w:r>
          </w:p>
          <w:p w:rsidRPr="00E03A83" w:rsidR="00D73A54" w:rsidP="00D35655" w:rsidRDefault="25947E01" w14:paraId="32588450" w14:textId="52F0F61D">
            <w:pPr>
              <w:ind w:left="426"/>
              <w:jc w:val="both"/>
              <w:rPr>
                <w:sz w:val="32"/>
                <w:szCs w:val="32"/>
              </w:rPr>
            </w:pPr>
            <w:r w:rsidRPr="72DCBA53" w:rsidR="25947E01">
              <w:rPr>
                <w:sz w:val="32"/>
                <w:szCs w:val="32"/>
              </w:rPr>
              <w:t>Ce nombre de pièce sera ensuite affiché de la même manière que le nombre de mort.</w:t>
            </w:r>
          </w:p>
          <w:p w:rsidR="6D936AEE" w:rsidP="72DCBA53" w:rsidRDefault="6D936AEE" w14:paraId="72CCE3F9" w14:textId="06300B44">
            <w:pPr>
              <w:pStyle w:val="Normal"/>
              <w:ind w:left="426"/>
              <w:jc w:val="both"/>
              <w:rPr>
                <w:sz w:val="32"/>
                <w:szCs w:val="32"/>
              </w:rPr>
            </w:pPr>
            <w:r w:rsidRPr="72DCBA53" w:rsidR="6D936AEE">
              <w:rPr>
                <w:sz w:val="32"/>
                <w:szCs w:val="32"/>
              </w:rPr>
              <w:t>Test : Vérifié en affichant le nombre de pièce dans la console et en le comparant à celui affiché dans le fenêtre de jeu.</w:t>
            </w:r>
          </w:p>
          <w:p w:rsidRPr="00E03A83" w:rsidR="00D73A54" w:rsidP="00D35655" w:rsidRDefault="00D73A54" w14:paraId="76C95CB8" w14:textId="1B5E853F">
            <w:pPr>
              <w:ind w:left="426"/>
              <w:jc w:val="both"/>
              <w:rPr>
                <w:sz w:val="32"/>
                <w:szCs w:val="32"/>
              </w:rPr>
            </w:pPr>
          </w:p>
          <w:p w:rsidRPr="00E03A83" w:rsidR="00D73A54" w:rsidP="00D35655" w:rsidRDefault="00D73A54" w14:paraId="41769E96" w14:textId="05B05300">
            <w:pPr>
              <w:ind w:left="426"/>
              <w:jc w:val="both"/>
              <w:rPr>
                <w:sz w:val="32"/>
                <w:szCs w:val="32"/>
              </w:rPr>
            </w:pPr>
          </w:p>
          <w:p w:rsidRPr="00E03A83" w:rsidR="00D73A54" w:rsidP="00D35655" w:rsidRDefault="00D73A54" w14:paraId="4C48F43A" w14:textId="3CCED6FC">
            <w:pPr>
              <w:ind w:left="426"/>
              <w:jc w:val="both"/>
              <w:rPr>
                <w:sz w:val="32"/>
                <w:szCs w:val="32"/>
              </w:rPr>
            </w:pPr>
          </w:p>
          <w:p w:rsidRPr="00E03A83" w:rsidR="00D73A54" w:rsidP="00D35655" w:rsidRDefault="00D73A54" w14:paraId="5CB69713" w14:textId="1F174DF2">
            <w:pPr>
              <w:ind w:left="426"/>
              <w:jc w:val="both"/>
              <w:rPr>
                <w:sz w:val="32"/>
                <w:szCs w:val="32"/>
              </w:rPr>
            </w:pPr>
          </w:p>
          <w:p w:rsidRPr="00E03A83" w:rsidR="00D73A54" w:rsidP="00D35655" w:rsidRDefault="00D73A54" w14:paraId="27D26A2C" w14:textId="362D01E7">
            <w:pPr>
              <w:ind w:left="426"/>
              <w:jc w:val="both"/>
              <w:rPr>
                <w:sz w:val="32"/>
                <w:szCs w:val="32"/>
              </w:rPr>
            </w:pPr>
          </w:p>
          <w:p w:rsidRPr="00E03A83" w:rsidR="00D73A54" w:rsidP="00D35655" w:rsidRDefault="00D73A54" w14:paraId="6FD0D95F" w14:textId="5F2B061B">
            <w:pPr>
              <w:ind w:left="426"/>
              <w:jc w:val="both"/>
              <w:rPr>
                <w:sz w:val="32"/>
                <w:szCs w:val="32"/>
              </w:rPr>
            </w:pPr>
          </w:p>
          <w:p w:rsidRPr="00E03A83" w:rsidR="3C2A7514" w:rsidP="00D35655" w:rsidRDefault="3C2A7514" w14:paraId="5661DBAE" w14:textId="43C7EFC4">
            <w:pPr>
              <w:ind w:left="426"/>
              <w:jc w:val="both"/>
              <w:rPr>
                <w:sz w:val="32"/>
                <w:szCs w:val="32"/>
              </w:rPr>
            </w:pPr>
          </w:p>
          <w:p w:rsidRPr="007F00D8" w:rsidR="00E12A43" w:rsidP="00D35655" w:rsidRDefault="00E12A43" w14:paraId="59025C2A" w14:textId="1344D956">
            <w:pPr>
              <w:jc w:val="both"/>
            </w:pPr>
          </w:p>
        </w:tc>
      </w:tr>
      <w:tr w:rsidR="72DCBA53" w:rsidTr="72DCBA53" w14:paraId="2178698D">
        <w:trPr>
          <w:trHeight w:val="1440"/>
        </w:trPr>
        <w:tc>
          <w:tcPr>
            <w:tcW w:w="345" w:type="dxa"/>
            <w:tcMar/>
          </w:tcPr>
          <w:p w:rsidR="72DCBA53" w:rsidP="72DCBA53" w:rsidRDefault="72DCBA53" w14:paraId="6570DBAF" w14:textId="2BBC20E0">
            <w:pPr>
              <w:pStyle w:val="Normal"/>
              <w:rPr>
                <w:noProof/>
              </w:rPr>
            </w:pPr>
          </w:p>
        </w:tc>
        <w:tc>
          <w:tcPr>
            <w:tcW w:w="10230" w:type="dxa"/>
            <w:tcMar/>
          </w:tcPr>
          <w:p w:rsidR="72DCBA53" w:rsidP="72DCBA53" w:rsidRDefault="72DCBA53" w14:paraId="0B871439" w14:textId="78FA6D9E">
            <w:pPr>
              <w:pStyle w:val="Titre2"/>
              <w:jc w:val="both"/>
              <w:rPr>
                <w:noProof/>
              </w:rPr>
            </w:pPr>
          </w:p>
        </w:tc>
      </w:tr>
      <w:bookmarkEnd w:id="0"/>
    </w:tbl>
    <w:p w:rsidRPr="00E03A83" w:rsidR="33152EB1" w:rsidP="00D35655" w:rsidRDefault="33152EB1" w14:paraId="62B1DA1F" w14:textId="77777777">
      <w:pPr>
        <w:ind w:left="426"/>
        <w:jc w:val="both"/>
        <w:rPr>
          <w:noProof/>
          <w:sz w:val="32"/>
          <w:szCs w:val="32"/>
        </w:rPr>
      </w:pPr>
    </w:p>
    <w:sectPr w:rsidRPr="00E03A83" w:rsidR="33152EB1" w:rsidSect="00263CD4">
      <w:pgSz w:w="11906" w:h="16838" w:orient="portrait"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0DEC" w:rsidP="006B633A" w:rsidRDefault="00600DEC" w14:paraId="6E21B5BA" w14:textId="77777777">
      <w:r>
        <w:separator/>
      </w:r>
    </w:p>
  </w:endnote>
  <w:endnote w:type="continuationSeparator" w:id="0">
    <w:p w:rsidR="00600DEC" w:rsidP="006B633A" w:rsidRDefault="00600DEC" w14:paraId="70EAB59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F5A91" w:rsidR="006B633A" w:rsidP="006F5A91" w:rsidRDefault="007A698C" w14:paraId="2E1CEF07" w14:textId="237ADEAE">
    <w:pPr>
      <w:pStyle w:val="Pieddepage"/>
    </w:pPr>
    <w:r>
      <w:rPr>
        <w:rFonts w:ascii="Calibri" w:hAnsi="Calibri" w:eastAsia="Calibri" w:cs="Calibri"/>
        <w:noProof/>
        <w:color w:val="000000"/>
        <w:lang w:bidi="fr-FR"/>
      </w:rPr>
      <w:t>CAHIER DE RECETTES</w:t>
    </w:r>
    <w:r w:rsidRPr="004048B0" w:rsidR="006F5A91">
      <w:rPr>
        <w:rFonts w:ascii="Calibri" w:hAnsi="Calibri" w:eastAsia="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2419C" w:rsidR="006F5A91" w:rsidP="006F5A91" w:rsidRDefault="00EC5C58" w14:paraId="5DF2FEC0" w14:textId="023E4123">
    <w:pPr>
      <w:pStyle w:val="Pieddepage"/>
      <w:rPr>
        <w:noProof/>
      </w:rPr>
    </w:pPr>
    <w:r>
      <w:rPr>
        <w:rFonts w:ascii="Calibri" w:hAnsi="Calibri" w:eastAsia="Calibri" w:cs="Calibri"/>
        <w:noProof/>
        <w:color w:val="000000"/>
        <w:lang w:bidi="fr-FR"/>
      </w:rPr>
      <w:t xml:space="preserve">CAHIER </w:t>
    </w:r>
    <w:r w:rsidR="00E57006">
      <w:rPr>
        <w:rFonts w:ascii="Calibri" w:hAnsi="Calibri" w:eastAsia="Calibri" w:cs="Calibri"/>
        <w:noProof/>
        <w:color w:val="000000"/>
        <w:lang w:bidi="fr-FR"/>
      </w:rPr>
      <w:t>DE RECETTES</w:t>
    </w:r>
    <w:r w:rsidRPr="0012419C" w:rsidR="006F5A91">
      <w:rPr>
        <w:rFonts w:ascii="Calibri" w:hAnsi="Calibri" w:eastAsia="Calibri" w:cs="Calibri"/>
        <w:noProof/>
        <w:color w:val="000000"/>
        <w:lang w:bidi="fr-FR"/>
      </w:rPr>
      <w:t xml:space="preserve"> | </w:t>
    </w:r>
    <w:sdt>
      <w:sdtPr>
        <w:rPr>
          <w:noProof/>
        </w:rPr>
        <w:id w:val="-1730069208"/>
        <w:docPartObj>
          <w:docPartGallery w:val="Page Numbers (Bottom of Page)"/>
          <w:docPartUnique/>
        </w:docPartObj>
      </w:sdtPr>
      <w:sdtEndPr/>
      <w:sdtContent>
        <w:r w:rsidRPr="0012419C" w:rsidR="006F5A91">
          <w:rPr>
            <w:noProof/>
            <w:lang w:bidi="fr-FR"/>
          </w:rPr>
          <w:fldChar w:fldCharType="begin"/>
        </w:r>
        <w:r w:rsidRPr="0012419C" w:rsidR="006F5A91">
          <w:rPr>
            <w:noProof/>
            <w:lang w:bidi="fr-FR"/>
          </w:rPr>
          <w:instrText xml:space="preserve"> PAGE   \* MERGEFORMAT </w:instrText>
        </w:r>
        <w:r w:rsidRPr="0012419C" w:rsidR="006F5A91">
          <w:rPr>
            <w:noProof/>
            <w:lang w:bidi="fr-FR"/>
          </w:rPr>
          <w:fldChar w:fldCharType="separate"/>
        </w:r>
        <w:r w:rsidRPr="0012419C" w:rsidR="005431C3">
          <w:rPr>
            <w:noProof/>
            <w:lang w:bidi="fr-FR"/>
          </w:rPr>
          <w:t>6</w:t>
        </w:r>
        <w:r w:rsidRPr="0012419C" w:rsidR="006F5A91">
          <w:rPr>
            <w:noProof/>
            <w:lang w:bidi="fr-F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0DEC" w:rsidP="006B633A" w:rsidRDefault="00600DEC" w14:paraId="3B7FDBDC" w14:textId="77777777">
      <w:r>
        <w:separator/>
      </w:r>
    </w:p>
  </w:footnote>
  <w:footnote w:type="continuationSeparator" w:id="0">
    <w:p w:rsidR="00600DEC" w:rsidP="006B633A" w:rsidRDefault="00600DEC" w14:paraId="4626AA32"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Puces"/>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 w15:restartNumberingAfterBreak="0">
    <w:nsid w:val="51BDAD06"/>
    <w:multiLevelType w:val="hybridMultilevel"/>
    <w:tmpl w:val="81A623BE"/>
    <w:lvl w:ilvl="0" w:tplc="7D0237C6">
      <w:start w:val="1"/>
      <w:numFmt w:val="decimal"/>
      <w:lvlText w:val="%1."/>
      <w:lvlJc w:val="left"/>
      <w:pPr>
        <w:ind w:left="360" w:hanging="360"/>
      </w:pPr>
      <w:rPr>
        <w:rFonts w:hint="default" w:ascii="Calibri" w:hAnsi="Calibri"/>
        <w:b/>
        <w:bCs/>
        <w:i w:val="0"/>
        <w:iCs w:val="0"/>
        <w:sz w:val="40"/>
        <w:szCs w:val="40"/>
        <w:u w:val="none"/>
      </w:rPr>
    </w:lvl>
    <w:lvl w:ilvl="1" w:tplc="A33821B0">
      <w:start w:val="1"/>
      <w:numFmt w:val="lowerLetter"/>
      <w:lvlText w:val="%2."/>
      <w:lvlJc w:val="left"/>
      <w:pPr>
        <w:ind w:left="1440" w:hanging="360"/>
      </w:pPr>
    </w:lvl>
    <w:lvl w:ilvl="2" w:tplc="C8A021D6">
      <w:start w:val="1"/>
      <w:numFmt w:val="lowerRoman"/>
      <w:lvlText w:val="%3."/>
      <w:lvlJc w:val="right"/>
      <w:pPr>
        <w:ind w:left="2160" w:hanging="180"/>
      </w:pPr>
    </w:lvl>
    <w:lvl w:ilvl="3" w:tplc="567E99FE">
      <w:start w:val="1"/>
      <w:numFmt w:val="decimal"/>
      <w:lvlText w:val="%4."/>
      <w:lvlJc w:val="left"/>
      <w:pPr>
        <w:ind w:left="2880" w:hanging="360"/>
      </w:pPr>
    </w:lvl>
    <w:lvl w:ilvl="4" w:tplc="0FB4B454">
      <w:start w:val="1"/>
      <w:numFmt w:val="lowerLetter"/>
      <w:lvlText w:val="%5."/>
      <w:lvlJc w:val="left"/>
      <w:pPr>
        <w:ind w:left="3600" w:hanging="360"/>
      </w:pPr>
    </w:lvl>
    <w:lvl w:ilvl="5" w:tplc="735AD31C">
      <w:start w:val="1"/>
      <w:numFmt w:val="lowerRoman"/>
      <w:lvlText w:val="%6."/>
      <w:lvlJc w:val="right"/>
      <w:pPr>
        <w:ind w:left="4320" w:hanging="180"/>
      </w:pPr>
    </w:lvl>
    <w:lvl w:ilvl="6" w:tplc="7136ADA8">
      <w:start w:val="1"/>
      <w:numFmt w:val="decimal"/>
      <w:lvlText w:val="%7."/>
      <w:lvlJc w:val="left"/>
      <w:pPr>
        <w:ind w:left="5040" w:hanging="360"/>
      </w:pPr>
    </w:lvl>
    <w:lvl w:ilvl="7" w:tplc="B2A4AF90">
      <w:start w:val="1"/>
      <w:numFmt w:val="lowerLetter"/>
      <w:lvlText w:val="%8."/>
      <w:lvlJc w:val="left"/>
      <w:pPr>
        <w:ind w:left="5760" w:hanging="360"/>
      </w:pPr>
    </w:lvl>
    <w:lvl w:ilvl="8" w:tplc="BEAA22E0">
      <w:start w:val="1"/>
      <w:numFmt w:val="lowerRoman"/>
      <w:lvlText w:val="%9."/>
      <w:lvlJc w:val="right"/>
      <w:pPr>
        <w:ind w:left="6480" w:hanging="180"/>
      </w:pPr>
    </w:lvl>
  </w:abstractNum>
  <w:num w:numId="1" w16cid:durableId="486559291">
    <w:abstractNumId w:val="1"/>
  </w:num>
  <w:num w:numId="2" w16cid:durableId="166069579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trackRevisions w:val="false"/>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900BDB"/>
    <w:rsid w:val="00002B12"/>
    <w:rsid w:val="000227CA"/>
    <w:rsid w:val="000239FD"/>
    <w:rsid w:val="000378D7"/>
    <w:rsid w:val="000413F1"/>
    <w:rsid w:val="0004254B"/>
    <w:rsid w:val="000504EC"/>
    <w:rsid w:val="00051294"/>
    <w:rsid w:val="00056A5E"/>
    <w:rsid w:val="00056AF4"/>
    <w:rsid w:val="00056F25"/>
    <w:rsid w:val="00060117"/>
    <w:rsid w:val="0006246E"/>
    <w:rsid w:val="00064622"/>
    <w:rsid w:val="00080119"/>
    <w:rsid w:val="000834BB"/>
    <w:rsid w:val="0008445B"/>
    <w:rsid w:val="00086808"/>
    <w:rsid w:val="000936E3"/>
    <w:rsid w:val="0009505B"/>
    <w:rsid w:val="000A0187"/>
    <w:rsid w:val="000A08A6"/>
    <w:rsid w:val="000A49E4"/>
    <w:rsid w:val="000B2E3E"/>
    <w:rsid w:val="000C0AFA"/>
    <w:rsid w:val="000C2896"/>
    <w:rsid w:val="000CFDDA"/>
    <w:rsid w:val="000D06AB"/>
    <w:rsid w:val="000D1D83"/>
    <w:rsid w:val="000D1DA3"/>
    <w:rsid w:val="00100EA6"/>
    <w:rsid w:val="0010133A"/>
    <w:rsid w:val="00106185"/>
    <w:rsid w:val="00110D36"/>
    <w:rsid w:val="00114118"/>
    <w:rsid w:val="00116D09"/>
    <w:rsid w:val="00120EDB"/>
    <w:rsid w:val="00122D73"/>
    <w:rsid w:val="0012419C"/>
    <w:rsid w:val="00133F58"/>
    <w:rsid w:val="0014417E"/>
    <w:rsid w:val="0015336E"/>
    <w:rsid w:val="0015493B"/>
    <w:rsid w:val="00170892"/>
    <w:rsid w:val="001812E2"/>
    <w:rsid w:val="00186848"/>
    <w:rsid w:val="001870D1"/>
    <w:rsid w:val="001877A1"/>
    <w:rsid w:val="00191B9F"/>
    <w:rsid w:val="001A221F"/>
    <w:rsid w:val="001C52F2"/>
    <w:rsid w:val="001D0839"/>
    <w:rsid w:val="001D5EC6"/>
    <w:rsid w:val="001E17E9"/>
    <w:rsid w:val="001E2FD9"/>
    <w:rsid w:val="001F5BFC"/>
    <w:rsid w:val="001F7152"/>
    <w:rsid w:val="00207CCB"/>
    <w:rsid w:val="00217102"/>
    <w:rsid w:val="002229EF"/>
    <w:rsid w:val="00231A3E"/>
    <w:rsid w:val="0023407A"/>
    <w:rsid w:val="00237098"/>
    <w:rsid w:val="0023776B"/>
    <w:rsid w:val="002603A1"/>
    <w:rsid w:val="00263CD4"/>
    <w:rsid w:val="002658AD"/>
    <w:rsid w:val="00265965"/>
    <w:rsid w:val="0027432C"/>
    <w:rsid w:val="00276A77"/>
    <w:rsid w:val="0028344C"/>
    <w:rsid w:val="002A0E38"/>
    <w:rsid w:val="002A1D7C"/>
    <w:rsid w:val="002B1F43"/>
    <w:rsid w:val="002B548F"/>
    <w:rsid w:val="002C7F0E"/>
    <w:rsid w:val="002F2F01"/>
    <w:rsid w:val="00322D7E"/>
    <w:rsid w:val="00324B19"/>
    <w:rsid w:val="00327CAA"/>
    <w:rsid w:val="00331CBA"/>
    <w:rsid w:val="00332BFB"/>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A6EE7"/>
    <w:rsid w:val="003B1B45"/>
    <w:rsid w:val="003C212F"/>
    <w:rsid w:val="003D2A97"/>
    <w:rsid w:val="003D3F30"/>
    <w:rsid w:val="003F1069"/>
    <w:rsid w:val="004048B0"/>
    <w:rsid w:val="00414BAA"/>
    <w:rsid w:val="00416563"/>
    <w:rsid w:val="00416C2D"/>
    <w:rsid w:val="00417D0A"/>
    <w:rsid w:val="00424C2C"/>
    <w:rsid w:val="004261B8"/>
    <w:rsid w:val="00426A51"/>
    <w:rsid w:val="004314C6"/>
    <w:rsid w:val="00435701"/>
    <w:rsid w:val="0043758D"/>
    <w:rsid w:val="00450F88"/>
    <w:rsid w:val="004534B7"/>
    <w:rsid w:val="00455E2B"/>
    <w:rsid w:val="00485629"/>
    <w:rsid w:val="0049453B"/>
    <w:rsid w:val="00494BE8"/>
    <w:rsid w:val="00495627"/>
    <w:rsid w:val="00497589"/>
    <w:rsid w:val="00497DF7"/>
    <w:rsid w:val="004A4C49"/>
    <w:rsid w:val="004C4BE2"/>
    <w:rsid w:val="004D4384"/>
    <w:rsid w:val="004D4B7B"/>
    <w:rsid w:val="004F1988"/>
    <w:rsid w:val="004F4097"/>
    <w:rsid w:val="004F7FE3"/>
    <w:rsid w:val="00500AC9"/>
    <w:rsid w:val="00516138"/>
    <w:rsid w:val="00517D36"/>
    <w:rsid w:val="0053179B"/>
    <w:rsid w:val="005431C3"/>
    <w:rsid w:val="00547471"/>
    <w:rsid w:val="00553C83"/>
    <w:rsid w:val="00586D22"/>
    <w:rsid w:val="00587907"/>
    <w:rsid w:val="00593BD4"/>
    <w:rsid w:val="005947BE"/>
    <w:rsid w:val="005A493C"/>
    <w:rsid w:val="005A5761"/>
    <w:rsid w:val="005A747E"/>
    <w:rsid w:val="005B116C"/>
    <w:rsid w:val="005B37D7"/>
    <w:rsid w:val="005B4B42"/>
    <w:rsid w:val="005B7387"/>
    <w:rsid w:val="005B7A9D"/>
    <w:rsid w:val="005B7FDE"/>
    <w:rsid w:val="005C22B8"/>
    <w:rsid w:val="005D313F"/>
    <w:rsid w:val="005E5E53"/>
    <w:rsid w:val="005F350F"/>
    <w:rsid w:val="005F41EF"/>
    <w:rsid w:val="00600DEC"/>
    <w:rsid w:val="006013C2"/>
    <w:rsid w:val="00603A3B"/>
    <w:rsid w:val="0061444D"/>
    <w:rsid w:val="00620935"/>
    <w:rsid w:val="00621631"/>
    <w:rsid w:val="00623803"/>
    <w:rsid w:val="00634CDC"/>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0441C"/>
    <w:rsid w:val="00712F44"/>
    <w:rsid w:val="00716132"/>
    <w:rsid w:val="00717511"/>
    <w:rsid w:val="007237F1"/>
    <w:rsid w:val="0072626F"/>
    <w:rsid w:val="007273A8"/>
    <w:rsid w:val="007366D6"/>
    <w:rsid w:val="00737A9F"/>
    <w:rsid w:val="00747D69"/>
    <w:rsid w:val="00751CE6"/>
    <w:rsid w:val="0075404B"/>
    <w:rsid w:val="00754E3B"/>
    <w:rsid w:val="00773B64"/>
    <w:rsid w:val="007762BF"/>
    <w:rsid w:val="00777478"/>
    <w:rsid w:val="007874BC"/>
    <w:rsid w:val="00793EA8"/>
    <w:rsid w:val="007A698C"/>
    <w:rsid w:val="007B2E61"/>
    <w:rsid w:val="007B52F1"/>
    <w:rsid w:val="007B5595"/>
    <w:rsid w:val="007C1453"/>
    <w:rsid w:val="007D0BCF"/>
    <w:rsid w:val="007D3DFE"/>
    <w:rsid w:val="007D77E2"/>
    <w:rsid w:val="007E2AA1"/>
    <w:rsid w:val="007E6918"/>
    <w:rsid w:val="007F00D8"/>
    <w:rsid w:val="007F542B"/>
    <w:rsid w:val="007F62C6"/>
    <w:rsid w:val="008049B8"/>
    <w:rsid w:val="0080503F"/>
    <w:rsid w:val="0081061D"/>
    <w:rsid w:val="00816D3F"/>
    <w:rsid w:val="00847085"/>
    <w:rsid w:val="00856C07"/>
    <w:rsid w:val="00862844"/>
    <w:rsid w:val="00867AB3"/>
    <w:rsid w:val="00872C00"/>
    <w:rsid w:val="00875C69"/>
    <w:rsid w:val="008761A7"/>
    <w:rsid w:val="00880677"/>
    <w:rsid w:val="00884E39"/>
    <w:rsid w:val="008856B1"/>
    <w:rsid w:val="008864A6"/>
    <w:rsid w:val="008920BB"/>
    <w:rsid w:val="008937EC"/>
    <w:rsid w:val="00893B93"/>
    <w:rsid w:val="00897DCE"/>
    <w:rsid w:val="008A2E6F"/>
    <w:rsid w:val="008A6EFF"/>
    <w:rsid w:val="008B091F"/>
    <w:rsid w:val="008B60A5"/>
    <w:rsid w:val="008D07C5"/>
    <w:rsid w:val="008D16E2"/>
    <w:rsid w:val="008E6874"/>
    <w:rsid w:val="008F1ABD"/>
    <w:rsid w:val="008F1BD4"/>
    <w:rsid w:val="008F2E82"/>
    <w:rsid w:val="008F7CEC"/>
    <w:rsid w:val="00900BDB"/>
    <w:rsid w:val="00906C28"/>
    <w:rsid w:val="00910AB9"/>
    <w:rsid w:val="00912991"/>
    <w:rsid w:val="00917559"/>
    <w:rsid w:val="009205C3"/>
    <w:rsid w:val="00924E88"/>
    <w:rsid w:val="009269CF"/>
    <w:rsid w:val="00933FD3"/>
    <w:rsid w:val="009359D0"/>
    <w:rsid w:val="00946AA2"/>
    <w:rsid w:val="009527D4"/>
    <w:rsid w:val="00952DC5"/>
    <w:rsid w:val="00954C8A"/>
    <w:rsid w:val="00966595"/>
    <w:rsid w:val="00970700"/>
    <w:rsid w:val="00990C95"/>
    <w:rsid w:val="009A622D"/>
    <w:rsid w:val="009B38E4"/>
    <w:rsid w:val="009C1C87"/>
    <w:rsid w:val="009C3C13"/>
    <w:rsid w:val="009D0407"/>
    <w:rsid w:val="009D1F8E"/>
    <w:rsid w:val="009F7ADF"/>
    <w:rsid w:val="00A010B3"/>
    <w:rsid w:val="00A0307F"/>
    <w:rsid w:val="00A06303"/>
    <w:rsid w:val="00A12CCB"/>
    <w:rsid w:val="00A33B7B"/>
    <w:rsid w:val="00A33E0D"/>
    <w:rsid w:val="00A354ED"/>
    <w:rsid w:val="00A420CA"/>
    <w:rsid w:val="00A43F51"/>
    <w:rsid w:val="00A4544F"/>
    <w:rsid w:val="00A518BE"/>
    <w:rsid w:val="00A53830"/>
    <w:rsid w:val="00A548FF"/>
    <w:rsid w:val="00A71692"/>
    <w:rsid w:val="00A83409"/>
    <w:rsid w:val="00A848F8"/>
    <w:rsid w:val="00A871EA"/>
    <w:rsid w:val="00AA17B6"/>
    <w:rsid w:val="00AA6C0A"/>
    <w:rsid w:val="00AC5896"/>
    <w:rsid w:val="00AC5F00"/>
    <w:rsid w:val="00AD164C"/>
    <w:rsid w:val="00AD4F06"/>
    <w:rsid w:val="00AD65A8"/>
    <w:rsid w:val="00AE6F29"/>
    <w:rsid w:val="00AF1286"/>
    <w:rsid w:val="00AF5DE6"/>
    <w:rsid w:val="00AF7174"/>
    <w:rsid w:val="00B00533"/>
    <w:rsid w:val="00B00C6E"/>
    <w:rsid w:val="00B05BA2"/>
    <w:rsid w:val="00B11CC3"/>
    <w:rsid w:val="00B13CF5"/>
    <w:rsid w:val="00B16FB2"/>
    <w:rsid w:val="00B25685"/>
    <w:rsid w:val="00B339D5"/>
    <w:rsid w:val="00B33BA9"/>
    <w:rsid w:val="00B43465"/>
    <w:rsid w:val="00B4432F"/>
    <w:rsid w:val="00B52088"/>
    <w:rsid w:val="00B527E2"/>
    <w:rsid w:val="00B54817"/>
    <w:rsid w:val="00B6266F"/>
    <w:rsid w:val="00B668CF"/>
    <w:rsid w:val="00B678B1"/>
    <w:rsid w:val="00B71316"/>
    <w:rsid w:val="00B87557"/>
    <w:rsid w:val="00B95D01"/>
    <w:rsid w:val="00BA4317"/>
    <w:rsid w:val="00BA668D"/>
    <w:rsid w:val="00BA6A91"/>
    <w:rsid w:val="00BB23E5"/>
    <w:rsid w:val="00BB33BB"/>
    <w:rsid w:val="00BB4ABB"/>
    <w:rsid w:val="00BC1A32"/>
    <w:rsid w:val="00BC5684"/>
    <w:rsid w:val="00BE0133"/>
    <w:rsid w:val="00BF3C60"/>
    <w:rsid w:val="00BF7335"/>
    <w:rsid w:val="00BF7A9B"/>
    <w:rsid w:val="00C014F1"/>
    <w:rsid w:val="00C151CC"/>
    <w:rsid w:val="00C17936"/>
    <w:rsid w:val="00C267CF"/>
    <w:rsid w:val="00C267F5"/>
    <w:rsid w:val="00C27499"/>
    <w:rsid w:val="00C43AF7"/>
    <w:rsid w:val="00C6132D"/>
    <w:rsid w:val="00C67996"/>
    <w:rsid w:val="00C67BE5"/>
    <w:rsid w:val="00C7533F"/>
    <w:rsid w:val="00C91409"/>
    <w:rsid w:val="00C93518"/>
    <w:rsid w:val="00CC71C8"/>
    <w:rsid w:val="00CD786A"/>
    <w:rsid w:val="00CD7F84"/>
    <w:rsid w:val="00CE1743"/>
    <w:rsid w:val="00D1516A"/>
    <w:rsid w:val="00D26642"/>
    <w:rsid w:val="00D35655"/>
    <w:rsid w:val="00D37C6B"/>
    <w:rsid w:val="00D70E35"/>
    <w:rsid w:val="00D73A54"/>
    <w:rsid w:val="00DA0896"/>
    <w:rsid w:val="00DA6147"/>
    <w:rsid w:val="00DD2C3C"/>
    <w:rsid w:val="00DE178D"/>
    <w:rsid w:val="00DE71E6"/>
    <w:rsid w:val="00DE74D9"/>
    <w:rsid w:val="00DF1644"/>
    <w:rsid w:val="00DF1DA2"/>
    <w:rsid w:val="00DF2D94"/>
    <w:rsid w:val="00DF48D4"/>
    <w:rsid w:val="00DF4F21"/>
    <w:rsid w:val="00E002C7"/>
    <w:rsid w:val="00E03A83"/>
    <w:rsid w:val="00E04CB2"/>
    <w:rsid w:val="00E12A43"/>
    <w:rsid w:val="00E151B1"/>
    <w:rsid w:val="00E17945"/>
    <w:rsid w:val="00E31CEA"/>
    <w:rsid w:val="00E53EA3"/>
    <w:rsid w:val="00E57006"/>
    <w:rsid w:val="00E61AB3"/>
    <w:rsid w:val="00E62164"/>
    <w:rsid w:val="00E65655"/>
    <w:rsid w:val="00E76909"/>
    <w:rsid w:val="00E85A81"/>
    <w:rsid w:val="00E87643"/>
    <w:rsid w:val="00E90882"/>
    <w:rsid w:val="00E92204"/>
    <w:rsid w:val="00EA0EF8"/>
    <w:rsid w:val="00EA1FB1"/>
    <w:rsid w:val="00EA398D"/>
    <w:rsid w:val="00EA4FD2"/>
    <w:rsid w:val="00EB0526"/>
    <w:rsid w:val="00EC1264"/>
    <w:rsid w:val="00EC544D"/>
    <w:rsid w:val="00EC5C58"/>
    <w:rsid w:val="00ED6A3D"/>
    <w:rsid w:val="00EE0F8D"/>
    <w:rsid w:val="00EF1E32"/>
    <w:rsid w:val="00EF34F0"/>
    <w:rsid w:val="00EF5C34"/>
    <w:rsid w:val="00F07F79"/>
    <w:rsid w:val="00F11874"/>
    <w:rsid w:val="00F16887"/>
    <w:rsid w:val="00F22DB8"/>
    <w:rsid w:val="00F2459A"/>
    <w:rsid w:val="00F32B21"/>
    <w:rsid w:val="00F32EBE"/>
    <w:rsid w:val="00F35A16"/>
    <w:rsid w:val="00F43637"/>
    <w:rsid w:val="00F46DF4"/>
    <w:rsid w:val="00F53A9D"/>
    <w:rsid w:val="00F6071E"/>
    <w:rsid w:val="00F6144F"/>
    <w:rsid w:val="00F620CA"/>
    <w:rsid w:val="00F70C16"/>
    <w:rsid w:val="00F96E7D"/>
    <w:rsid w:val="00FA38E3"/>
    <w:rsid w:val="00FA632B"/>
    <w:rsid w:val="00FA7409"/>
    <w:rsid w:val="00FB2A70"/>
    <w:rsid w:val="00FB50C8"/>
    <w:rsid w:val="00FB6FF3"/>
    <w:rsid w:val="00FD0FD6"/>
    <w:rsid w:val="00FE3F53"/>
    <w:rsid w:val="00FE4074"/>
    <w:rsid w:val="00FE44CB"/>
    <w:rsid w:val="00FE454B"/>
    <w:rsid w:val="00FE48B7"/>
    <w:rsid w:val="00FF5E84"/>
    <w:rsid w:val="011515D9"/>
    <w:rsid w:val="01883924"/>
    <w:rsid w:val="01B03BAE"/>
    <w:rsid w:val="01E1DBBD"/>
    <w:rsid w:val="0218E598"/>
    <w:rsid w:val="03136626"/>
    <w:rsid w:val="03589BFA"/>
    <w:rsid w:val="0416D06F"/>
    <w:rsid w:val="0431D6BF"/>
    <w:rsid w:val="04677D27"/>
    <w:rsid w:val="04B36482"/>
    <w:rsid w:val="04C4D22A"/>
    <w:rsid w:val="04DC6A53"/>
    <w:rsid w:val="0567CBD3"/>
    <w:rsid w:val="05BFF729"/>
    <w:rsid w:val="0602798C"/>
    <w:rsid w:val="06FE49A4"/>
    <w:rsid w:val="07EB123D"/>
    <w:rsid w:val="08D34444"/>
    <w:rsid w:val="0A0A8230"/>
    <w:rsid w:val="0A6FB90D"/>
    <w:rsid w:val="0B3DF972"/>
    <w:rsid w:val="0B4EFFA2"/>
    <w:rsid w:val="0BAFBAFC"/>
    <w:rsid w:val="0BB6704C"/>
    <w:rsid w:val="0C3F40B9"/>
    <w:rsid w:val="0C5B91BE"/>
    <w:rsid w:val="0C8505CC"/>
    <w:rsid w:val="0CB19EA7"/>
    <w:rsid w:val="0D26ED17"/>
    <w:rsid w:val="0D3F3397"/>
    <w:rsid w:val="0D8637F7"/>
    <w:rsid w:val="0DD1EC81"/>
    <w:rsid w:val="0DF44270"/>
    <w:rsid w:val="0E19D8C8"/>
    <w:rsid w:val="0EA32F18"/>
    <w:rsid w:val="0FB4B239"/>
    <w:rsid w:val="0FE35C78"/>
    <w:rsid w:val="0FEA7181"/>
    <w:rsid w:val="0FF56934"/>
    <w:rsid w:val="10384B91"/>
    <w:rsid w:val="10A132D7"/>
    <w:rsid w:val="10FF3925"/>
    <w:rsid w:val="11563EE7"/>
    <w:rsid w:val="11EE0D9D"/>
    <w:rsid w:val="128EC5E2"/>
    <w:rsid w:val="12F4D1B9"/>
    <w:rsid w:val="13084F46"/>
    <w:rsid w:val="132197D9"/>
    <w:rsid w:val="13675DA2"/>
    <w:rsid w:val="14EB34AC"/>
    <w:rsid w:val="16F337EC"/>
    <w:rsid w:val="1735D0FB"/>
    <w:rsid w:val="177B1DDD"/>
    <w:rsid w:val="17837EBE"/>
    <w:rsid w:val="17A57A0C"/>
    <w:rsid w:val="17AF4D66"/>
    <w:rsid w:val="17CF662F"/>
    <w:rsid w:val="17F4514E"/>
    <w:rsid w:val="1852669E"/>
    <w:rsid w:val="188E0313"/>
    <w:rsid w:val="1915A93B"/>
    <w:rsid w:val="196FCA48"/>
    <w:rsid w:val="199021AF"/>
    <w:rsid w:val="19C75C8D"/>
    <w:rsid w:val="1AB3003A"/>
    <w:rsid w:val="1AD0BB0D"/>
    <w:rsid w:val="1B40715B"/>
    <w:rsid w:val="1BC9726C"/>
    <w:rsid w:val="1BD22341"/>
    <w:rsid w:val="1CB1B87C"/>
    <w:rsid w:val="1CC97BCA"/>
    <w:rsid w:val="1D05EDBB"/>
    <w:rsid w:val="1D7064F6"/>
    <w:rsid w:val="1D7F486C"/>
    <w:rsid w:val="1DC48930"/>
    <w:rsid w:val="1DDF9C3A"/>
    <w:rsid w:val="1DF09A89"/>
    <w:rsid w:val="1DF6968F"/>
    <w:rsid w:val="1E12079A"/>
    <w:rsid w:val="1EFC4E61"/>
    <w:rsid w:val="1F825B09"/>
    <w:rsid w:val="218B7F5B"/>
    <w:rsid w:val="221A646C"/>
    <w:rsid w:val="2248D5FC"/>
    <w:rsid w:val="226F029B"/>
    <w:rsid w:val="227EDCAC"/>
    <w:rsid w:val="2296C124"/>
    <w:rsid w:val="230F564F"/>
    <w:rsid w:val="24A2D483"/>
    <w:rsid w:val="24DB88C9"/>
    <w:rsid w:val="25025F2D"/>
    <w:rsid w:val="2509826A"/>
    <w:rsid w:val="253F7DD0"/>
    <w:rsid w:val="25947E01"/>
    <w:rsid w:val="266F61F1"/>
    <w:rsid w:val="2755BF5F"/>
    <w:rsid w:val="27922552"/>
    <w:rsid w:val="27D98923"/>
    <w:rsid w:val="284F5A89"/>
    <w:rsid w:val="28613BF5"/>
    <w:rsid w:val="2958E8B4"/>
    <w:rsid w:val="29882754"/>
    <w:rsid w:val="29EAAE1C"/>
    <w:rsid w:val="2B1DF4EE"/>
    <w:rsid w:val="2BDE3798"/>
    <w:rsid w:val="2C698103"/>
    <w:rsid w:val="2DDAB442"/>
    <w:rsid w:val="2E3BE2EA"/>
    <w:rsid w:val="2F1F275B"/>
    <w:rsid w:val="2F839F9B"/>
    <w:rsid w:val="2F8EC6D4"/>
    <w:rsid w:val="301BF971"/>
    <w:rsid w:val="30DD6E4F"/>
    <w:rsid w:val="30E671C2"/>
    <w:rsid w:val="3208E884"/>
    <w:rsid w:val="32E81807"/>
    <w:rsid w:val="33152EB1"/>
    <w:rsid w:val="3370653F"/>
    <w:rsid w:val="33AB11D9"/>
    <w:rsid w:val="33CF2540"/>
    <w:rsid w:val="340FEEC0"/>
    <w:rsid w:val="344159F1"/>
    <w:rsid w:val="354FFDB5"/>
    <w:rsid w:val="365CB61E"/>
    <w:rsid w:val="37745A33"/>
    <w:rsid w:val="37BC467A"/>
    <w:rsid w:val="38DC17C9"/>
    <w:rsid w:val="392EAFC6"/>
    <w:rsid w:val="3974D5A5"/>
    <w:rsid w:val="3A7D44FF"/>
    <w:rsid w:val="3B924DC0"/>
    <w:rsid w:val="3BCF194A"/>
    <w:rsid w:val="3BEE67B4"/>
    <w:rsid w:val="3C043612"/>
    <w:rsid w:val="3C2A7514"/>
    <w:rsid w:val="3CC83912"/>
    <w:rsid w:val="3E84B8B9"/>
    <w:rsid w:val="3F1A2D67"/>
    <w:rsid w:val="3F6119B7"/>
    <w:rsid w:val="4065E5AB"/>
    <w:rsid w:val="407AFCC5"/>
    <w:rsid w:val="41E26691"/>
    <w:rsid w:val="4216F9EB"/>
    <w:rsid w:val="4230ABB6"/>
    <w:rsid w:val="4291CA0D"/>
    <w:rsid w:val="43949CC8"/>
    <w:rsid w:val="43B2CA4C"/>
    <w:rsid w:val="44146090"/>
    <w:rsid w:val="44335CE5"/>
    <w:rsid w:val="44BE13FB"/>
    <w:rsid w:val="44BF42EB"/>
    <w:rsid w:val="44E186C3"/>
    <w:rsid w:val="453783B6"/>
    <w:rsid w:val="459383A8"/>
    <w:rsid w:val="45ABAFE6"/>
    <w:rsid w:val="463B2C6F"/>
    <w:rsid w:val="475294E5"/>
    <w:rsid w:val="47B417CD"/>
    <w:rsid w:val="48120EF6"/>
    <w:rsid w:val="48502177"/>
    <w:rsid w:val="486B032D"/>
    <w:rsid w:val="488EB263"/>
    <w:rsid w:val="48D95E34"/>
    <w:rsid w:val="4962C134"/>
    <w:rsid w:val="49B1066F"/>
    <w:rsid w:val="49E987FA"/>
    <w:rsid w:val="49F1A756"/>
    <w:rsid w:val="4A2768A5"/>
    <w:rsid w:val="4A584A8F"/>
    <w:rsid w:val="4A8861C1"/>
    <w:rsid w:val="4A9BECCC"/>
    <w:rsid w:val="4AB90344"/>
    <w:rsid w:val="4AD4EE12"/>
    <w:rsid w:val="4ADDA1E9"/>
    <w:rsid w:val="4AEF81E3"/>
    <w:rsid w:val="4BF9DC82"/>
    <w:rsid w:val="4C02F7FD"/>
    <w:rsid w:val="4C0B4A2A"/>
    <w:rsid w:val="4C79724A"/>
    <w:rsid w:val="4CB1C401"/>
    <w:rsid w:val="4CF44516"/>
    <w:rsid w:val="4D5F0967"/>
    <w:rsid w:val="4D9D996E"/>
    <w:rsid w:val="4DD38D8E"/>
    <w:rsid w:val="4E8841A9"/>
    <w:rsid w:val="4EF3280B"/>
    <w:rsid w:val="4EFAD9C8"/>
    <w:rsid w:val="4EFC2D95"/>
    <w:rsid w:val="5021123C"/>
    <w:rsid w:val="50C47454"/>
    <w:rsid w:val="51508402"/>
    <w:rsid w:val="517CE2F7"/>
    <w:rsid w:val="51DE98B0"/>
    <w:rsid w:val="51EFA19B"/>
    <w:rsid w:val="51FD79CE"/>
    <w:rsid w:val="5292C189"/>
    <w:rsid w:val="5325D7DB"/>
    <w:rsid w:val="532E8FE6"/>
    <w:rsid w:val="5375E7B1"/>
    <w:rsid w:val="540D4094"/>
    <w:rsid w:val="5442CF12"/>
    <w:rsid w:val="5445967B"/>
    <w:rsid w:val="547722A2"/>
    <w:rsid w:val="559EB8DF"/>
    <w:rsid w:val="55D5A8D5"/>
    <w:rsid w:val="56CF8C93"/>
    <w:rsid w:val="594262EE"/>
    <w:rsid w:val="5B870F72"/>
    <w:rsid w:val="5C2CC37F"/>
    <w:rsid w:val="5C49156B"/>
    <w:rsid w:val="5D1A5AD5"/>
    <w:rsid w:val="5D9DC9FD"/>
    <w:rsid w:val="5DE8A840"/>
    <w:rsid w:val="5E62FBD7"/>
    <w:rsid w:val="5ED0CC00"/>
    <w:rsid w:val="5F33B164"/>
    <w:rsid w:val="6004E562"/>
    <w:rsid w:val="6048AD61"/>
    <w:rsid w:val="6207A14C"/>
    <w:rsid w:val="62433470"/>
    <w:rsid w:val="625F5BD8"/>
    <w:rsid w:val="6299018F"/>
    <w:rsid w:val="62D4E6B6"/>
    <w:rsid w:val="6355AE6B"/>
    <w:rsid w:val="63B2E844"/>
    <w:rsid w:val="63EB780A"/>
    <w:rsid w:val="642EDCEB"/>
    <w:rsid w:val="6447AB0C"/>
    <w:rsid w:val="6470DF3A"/>
    <w:rsid w:val="64BF094B"/>
    <w:rsid w:val="64D19F40"/>
    <w:rsid w:val="65338D72"/>
    <w:rsid w:val="656635C4"/>
    <w:rsid w:val="656C8EB8"/>
    <w:rsid w:val="65DE20F0"/>
    <w:rsid w:val="66039436"/>
    <w:rsid w:val="6609ED2A"/>
    <w:rsid w:val="66E74A47"/>
    <w:rsid w:val="66EA3F89"/>
    <w:rsid w:val="66EB0404"/>
    <w:rsid w:val="6720C7DB"/>
    <w:rsid w:val="67589A90"/>
    <w:rsid w:val="67593B73"/>
    <w:rsid w:val="67697D70"/>
    <w:rsid w:val="67A22837"/>
    <w:rsid w:val="684AB0C4"/>
    <w:rsid w:val="6887250D"/>
    <w:rsid w:val="68DD4351"/>
    <w:rsid w:val="68FCBB4F"/>
    <w:rsid w:val="691532C6"/>
    <w:rsid w:val="69578E20"/>
    <w:rsid w:val="699DE6D0"/>
    <w:rsid w:val="69B32AAF"/>
    <w:rsid w:val="6A31F03A"/>
    <w:rsid w:val="6A738938"/>
    <w:rsid w:val="6B02A11A"/>
    <w:rsid w:val="6B4EFB10"/>
    <w:rsid w:val="6B859E76"/>
    <w:rsid w:val="6B977B05"/>
    <w:rsid w:val="6CF89F50"/>
    <w:rsid w:val="6D537196"/>
    <w:rsid w:val="6D8B4678"/>
    <w:rsid w:val="6D936AEE"/>
    <w:rsid w:val="6E8BEBAE"/>
    <w:rsid w:val="6E9D5956"/>
    <w:rsid w:val="6EA3ABBE"/>
    <w:rsid w:val="6ED66EBC"/>
    <w:rsid w:val="6EDA6FB8"/>
    <w:rsid w:val="6EF40754"/>
    <w:rsid w:val="6F0FB258"/>
    <w:rsid w:val="6F19981C"/>
    <w:rsid w:val="6FC799D7"/>
    <w:rsid w:val="70EF4ACE"/>
    <w:rsid w:val="71717DF7"/>
    <w:rsid w:val="71B9CB90"/>
    <w:rsid w:val="72CF47D5"/>
    <w:rsid w:val="72DCBA53"/>
    <w:rsid w:val="7330D8B1"/>
    <w:rsid w:val="7372EB6C"/>
    <w:rsid w:val="73C36613"/>
    <w:rsid w:val="744DCFE8"/>
    <w:rsid w:val="748B63BA"/>
    <w:rsid w:val="75519EC2"/>
    <w:rsid w:val="759784D7"/>
    <w:rsid w:val="767F43F0"/>
    <w:rsid w:val="76A6A4D3"/>
    <w:rsid w:val="76ED6F23"/>
    <w:rsid w:val="7819C3D1"/>
    <w:rsid w:val="78984253"/>
    <w:rsid w:val="78D94E71"/>
    <w:rsid w:val="78DAA0D5"/>
    <w:rsid w:val="792BE30E"/>
    <w:rsid w:val="796CFEE9"/>
    <w:rsid w:val="7AAB0453"/>
    <w:rsid w:val="7ABDCDC1"/>
    <w:rsid w:val="7B7EC9B6"/>
    <w:rsid w:val="7D16EF6F"/>
    <w:rsid w:val="7DA0DD4D"/>
    <w:rsid w:val="7E0A6800"/>
    <w:rsid w:val="7E488614"/>
    <w:rsid w:val="7F7E4B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01BF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uiPriority="1" w:semiHidden="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uiPriority="22" w:semiHidden="1"/>
    <w:lsdException w:name="Emphasis" w:uiPriority="20"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lsdException w:name="Quote" w:uiPriority="29" w:qFormat="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semiHidden="1"/>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7"/>
    <w:qFormat/>
    <w:rsid w:val="00E03A83"/>
    <w:pPr>
      <w:spacing w:after="0" w:line="240" w:lineRule="auto"/>
    </w:pPr>
    <w:rPr>
      <w:sz w:val="28"/>
    </w:r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hAnsiTheme="majorHAnsi" w:eastAsiaTheme="majorEastAsia" w:cstheme="majorBidi"/>
      <w:i/>
      <w:iCs/>
      <w:color w:val="7B2F3D" w:themeColor="accent1" w:themeShade="BF"/>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itre1Car" w:customStyle="1">
    <w:name w:val="Titre 1 Car"/>
    <w:basedOn w:val="Policepardfaut"/>
    <w:link w:val="Titre1"/>
    <w:uiPriority w:val="1"/>
    <w:rsid w:val="004048B0"/>
    <w:rPr>
      <w:rFonts w:cstheme="majorHAnsi"/>
      <w:caps/>
      <w:color w:val="FFFFFF" w:themeColor="background1"/>
      <w:spacing w:val="80"/>
      <w:sz w:val="72"/>
      <w:szCs w:val="96"/>
    </w:rPr>
  </w:style>
  <w:style w:type="character" w:styleId="Titre2Car" w:customStyle="1">
    <w:name w:val="Titre 2 Car"/>
    <w:basedOn w:val="Policepardfaut"/>
    <w:link w:val="Titre2"/>
    <w:uiPriority w:val="1"/>
    <w:rsid w:val="004048B0"/>
    <w:rPr>
      <w:caps/>
      <w:spacing w:val="80"/>
      <w:sz w:val="72"/>
      <w:szCs w:val="72"/>
    </w:rPr>
  </w:style>
  <w:style w:type="character" w:styleId="Titre3Car" w:customStyle="1">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hAnchor="margin" w:vAnchor="text" w:y="203"/>
      <w:jc w:val="center"/>
    </w:pPr>
    <w:rPr>
      <w:color w:val="FFFFFF" w:themeColor="background1"/>
    </w:rPr>
  </w:style>
  <w:style w:type="character" w:styleId="Sous-titreCar" w:customStyle="1">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styleId="En-tteCar" w:customStyle="1">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styleId="PieddepageCar" w:customStyle="1">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hAnsiTheme="majorHAnsi" w:eastAsiaTheme="majorEastAsia" w:cstheme="majorBidi"/>
      <w:caps/>
      <w:color w:val="FFFFFF" w:themeColor="background1"/>
      <w:sz w:val="96"/>
      <w:szCs w:val="56"/>
    </w:rPr>
  </w:style>
  <w:style w:type="character" w:styleId="TitreCar" w:customStyle="1">
    <w:name w:val="Titre Car"/>
    <w:basedOn w:val="Policepardfaut"/>
    <w:link w:val="Titre"/>
    <w:rsid w:val="005431C3"/>
    <w:rPr>
      <w:rFonts w:asciiTheme="majorHAnsi" w:hAnsiTheme="majorHAnsi" w:eastAsiaTheme="majorEastAsia"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styleId="CitationCar" w:customStyle="1">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styleId="Titre4Car" w:customStyle="1">
    <w:name w:val="Titre 4 Car"/>
    <w:basedOn w:val="Policepardfaut"/>
    <w:link w:val="Titre4"/>
    <w:uiPriority w:val="9"/>
    <w:semiHidden/>
    <w:rsid w:val="00110D36"/>
    <w:rPr>
      <w:rFonts w:asciiTheme="majorHAnsi" w:hAnsiTheme="majorHAnsi" w:eastAsiaTheme="majorEastAsia" w:cstheme="majorBidi"/>
      <w:i/>
      <w:iCs/>
      <w:color w:val="7B2F3D" w:themeColor="accent1" w:themeShade="BF"/>
    </w:rPr>
  </w:style>
  <w:style w:type="paragraph" w:styleId="NormalGras" w:customStyle="1">
    <w:name w:val="Normal – Gras"/>
    <w:basedOn w:val="Normal"/>
    <w:uiPriority w:val="8"/>
    <w:qFormat/>
    <w:rsid w:val="00EA0EF8"/>
    <w:rPr>
      <w:b/>
      <w:bCs/>
      <w:color w:val="FFFFFF" w:themeColor="background1"/>
    </w:rPr>
  </w:style>
  <w:style w:type="paragraph" w:styleId="TitleOption1" w:customStyle="1">
    <w:name w:val="TitleOption1"/>
    <w:basedOn w:val="Titre"/>
    <w:uiPriority w:val="4"/>
    <w:semiHidden/>
    <w:rsid w:val="006F5A91"/>
    <w:rPr>
      <w:color w:val="E99757" w:themeColor="accent2"/>
    </w:rPr>
  </w:style>
  <w:style w:type="paragraph" w:styleId="TitleOption2" w:customStyle="1">
    <w:name w:val="TitleOption2"/>
    <w:basedOn w:val="Titre"/>
    <w:uiPriority w:val="5"/>
    <w:semiHidden/>
    <w:rsid w:val="00110D36"/>
    <w:rPr>
      <w:color w:val="A53F52" w:themeColor="accent1"/>
    </w:rPr>
  </w:style>
  <w:style w:type="paragraph" w:styleId="TitleOption3" w:customStyle="1">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styleId="CommentaireCar" w:customStyle="1">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styleId="ObjetducommentaireCar" w:customStyle="1">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styleId="TextedebullesCar" w:customStyle="1">
    <w:name w:val="Texte de bulles Car"/>
    <w:basedOn w:val="Policepardfaut"/>
    <w:link w:val="Textedebulles"/>
    <w:uiPriority w:val="99"/>
    <w:semiHidden/>
    <w:rsid w:val="00C014F1"/>
    <w:rPr>
      <w:rFonts w:ascii="Segoe UI" w:hAnsi="Segoe UI" w:cs="Segoe UI"/>
      <w:sz w:val="18"/>
      <w:szCs w:val="18"/>
    </w:rPr>
  </w:style>
  <w:style w:type="paragraph" w:styleId="Tableaugauche1" w:customStyle="1">
    <w:name w:val="Tableau à gauche 1"/>
    <w:basedOn w:val="Normal"/>
    <w:uiPriority w:val="7"/>
    <w:qFormat/>
    <w:rsid w:val="00133F58"/>
    <w:pPr>
      <w:spacing w:before="120"/>
    </w:pPr>
    <w:rPr>
      <w:color w:val="E99757" w:themeColor="accent2"/>
      <w:spacing w:val="40"/>
      <w:kern w:val="28"/>
    </w:rPr>
  </w:style>
  <w:style w:type="paragraph" w:styleId="Tableaugauche2" w:customStyle="1">
    <w:name w:val="Tableau à gauche 2"/>
    <w:basedOn w:val="Normal"/>
    <w:uiPriority w:val="7"/>
    <w:qFormat/>
    <w:rsid w:val="00133F58"/>
    <w:pPr>
      <w:spacing w:before="120"/>
    </w:pPr>
    <w:rPr>
      <w:color w:val="A53F52" w:themeColor="accent1"/>
      <w:spacing w:val="40"/>
      <w:kern w:val="28"/>
    </w:rPr>
  </w:style>
  <w:style w:type="paragraph" w:styleId="Tableaugauche3" w:customStyle="1">
    <w:name w:val="Tableau à gauche 3"/>
    <w:basedOn w:val="Normal"/>
    <w:uiPriority w:val="7"/>
    <w:qFormat/>
    <w:rsid w:val="00133F58"/>
    <w:pPr>
      <w:spacing w:before="120"/>
    </w:pPr>
    <w:rPr>
      <w:color w:val="44546A" w:themeColor="text2"/>
      <w:spacing w:val="40"/>
      <w:kern w:val="28"/>
    </w:rPr>
  </w:style>
  <w:style w:type="paragraph" w:styleId="Donnesdutableau" w:customStyle="1">
    <w:name w:val="Données du tableau"/>
    <w:basedOn w:val="Normal"/>
    <w:uiPriority w:val="7"/>
    <w:qFormat/>
    <w:rsid w:val="006013C2"/>
    <w:pPr>
      <w:jc w:val="center"/>
    </w:pPr>
    <w:rPr>
      <w:color w:val="000000" w:themeColor="text1"/>
    </w:rPr>
  </w:style>
  <w:style w:type="paragraph" w:styleId="En-ttedetableau" w:customStyle="1">
    <w:name w:val="En-tête de tableau"/>
    <w:basedOn w:val="Normal"/>
    <w:uiPriority w:val="7"/>
    <w:qFormat/>
    <w:rsid w:val="007366D6"/>
    <w:pPr>
      <w:jc w:val="center"/>
    </w:pPr>
    <w:rPr>
      <w:color w:val="000000" w:themeColor="text1"/>
      <w:spacing w:val="40"/>
      <w:kern w:val="28"/>
    </w:rPr>
  </w:style>
  <w:style w:type="paragraph" w:styleId="En-ttedeliste" w:customStyle="1">
    <w:name w:val="En-tête de liste"/>
    <w:basedOn w:val="Normal"/>
    <w:uiPriority w:val="7"/>
    <w:qFormat/>
    <w:rsid w:val="0053179B"/>
    <w:pPr>
      <w:spacing w:before="80"/>
    </w:pPr>
    <w:rPr>
      <w:spacing w:val="40"/>
      <w:kern w:val="28"/>
    </w:rPr>
  </w:style>
  <w:style w:type="paragraph" w:styleId="Puces" w:customStyle="1">
    <w:name w:val="Puces"/>
    <w:basedOn w:val="Normal"/>
    <w:uiPriority w:val="7"/>
    <w:qFormat/>
    <w:rsid w:val="00C17936"/>
    <w:pPr>
      <w:numPr>
        <w:numId w:val="2"/>
      </w:numPr>
      <w:spacing w:before="120"/>
      <w:ind w:left="360"/>
    </w:pPr>
  </w:style>
  <w:style w:type="paragraph" w:styleId="Informationsdecouverture" w:customStyle="1">
    <w:name w:val="Informations de couverture"/>
    <w:basedOn w:val="Normal"/>
    <w:uiPriority w:val="2"/>
    <w:qFormat/>
    <w:rsid w:val="0010133A"/>
    <w:pPr>
      <w:spacing w:before="120"/>
      <w:jc w:val="center"/>
    </w:pPr>
    <w:rPr>
      <w:color w:val="FFFFFF" w:themeColor="background1"/>
      <w:spacing w:val="40"/>
      <w:kern w:val="28"/>
    </w:rPr>
  </w:style>
  <w:style w:type="paragraph" w:styleId="Paragraphedeliste">
    <w:name w:val="List Paragraph"/>
    <w:basedOn w:val="Normal"/>
    <w:uiPriority w:val="34"/>
    <w:rsid w:val="00A871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062290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6.svg"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5.png"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glossaryDocument" Target="glossary/document.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5F9D065EDF4BD984C375346FF61EBD"/>
        <w:category>
          <w:name w:val="Général"/>
          <w:gallery w:val="placeholder"/>
        </w:category>
        <w:types>
          <w:type w:val="bbPlcHdr"/>
        </w:types>
        <w:behaviors>
          <w:behavior w:val="content"/>
        </w:behaviors>
        <w:guid w:val="{D3C0910B-1DFA-40FB-9224-A3EAE376B048}"/>
      </w:docPartPr>
      <w:docPartBody>
        <w:p w:rsidR="00D167B7" w:rsidRDefault="00FE454B">
          <w:pPr>
            <w:pStyle w:val="5F5F9D065EDF4BD984C375346FF61EBD"/>
          </w:pPr>
          <w:r w:rsidRPr="0012419C">
            <w:rPr>
              <w:noProof/>
              <w:lang w:bidi="fr-FR"/>
            </w:rPr>
            <w:t>|</w:t>
          </w:r>
        </w:p>
      </w:docPartBody>
    </w:docPart>
    <w:docPart>
      <w:docPartPr>
        <w:name w:val="BCA29A8872244C99BA50F3C80631A4B7"/>
        <w:category>
          <w:name w:val="Général"/>
          <w:gallery w:val="placeholder"/>
        </w:category>
        <w:types>
          <w:type w:val="bbPlcHdr"/>
        </w:types>
        <w:behaviors>
          <w:behavior w:val="content"/>
        </w:behaviors>
        <w:guid w:val="{29B9D7B2-4993-4156-AE95-6ABB143D2D65}"/>
      </w:docPartPr>
      <w:docPartBody>
        <w:p w:rsidR="00D167B7" w:rsidRDefault="00FE454B">
          <w:pPr>
            <w:pStyle w:val="BCA29A8872244C99BA50F3C80631A4B7"/>
          </w:pPr>
          <w:r w:rsidRPr="0012419C">
            <w:rPr>
              <w:noProof/>
              <w:lang w:bidi="fr-FR"/>
            </w:rPr>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84215626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4B"/>
    <w:rsid w:val="002F3F46"/>
    <w:rsid w:val="00740CE2"/>
    <w:rsid w:val="00783F64"/>
    <w:rsid w:val="00A7742A"/>
    <w:rsid w:val="00B0212D"/>
    <w:rsid w:val="00BF6ABA"/>
    <w:rsid w:val="00CE24A3"/>
    <w:rsid w:val="00CF4D72"/>
    <w:rsid w:val="00D167B7"/>
    <w:rsid w:val="00E275C4"/>
    <w:rsid w:val="00FE454B"/>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uiPriority w:val="1"/>
    <w:qFormat/>
    <w:pPr>
      <w:spacing w:before="120" w:after="0" w:line="240" w:lineRule="auto"/>
      <w:outlineLvl w:val="1"/>
    </w:pPr>
    <w:rPr>
      <w:rFonts w:eastAsiaTheme="minorHAnsi"/>
      <w:caps/>
      <w:spacing w:val="80"/>
      <w:sz w:val="72"/>
      <w:szCs w:val="72"/>
      <w:lang w:eastAsia="en-US"/>
    </w:rPr>
  </w:style>
  <w:style w:type="paragraph" w:styleId="Titre3">
    <w:name w:val="heading 3"/>
    <w:basedOn w:val="Normal"/>
    <w:next w:val="Normal"/>
    <w:link w:val="Titre3C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reCar">
    <w:name w:val="Titre Car"/>
    <w:basedOn w:val="Policepardfaut"/>
    <w:link w:val="Titre"/>
    <w:rPr>
      <w:rFonts w:asciiTheme="majorHAnsi" w:eastAsiaTheme="majorEastAsia" w:hAnsiTheme="majorHAnsi" w:cstheme="majorBidi"/>
      <w:caps/>
      <w:color w:val="FFFFFF" w:themeColor="background1"/>
      <w:sz w:val="96"/>
      <w:szCs w:val="56"/>
      <w:lang w:eastAsia="en-US"/>
    </w:rPr>
  </w:style>
  <w:style w:type="paragraph" w:styleId="Sous-titre">
    <w:name w:val="Subtitle"/>
    <w:basedOn w:val="Titre3"/>
    <w:next w:val="Normal"/>
    <w:link w:val="Sous-titreC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ous-titreCar">
    <w:name w:val="Sous-titre Car"/>
    <w:basedOn w:val="Policepardfaut"/>
    <w:link w:val="Sous-titre"/>
    <w:uiPriority w:val="9"/>
    <w:rPr>
      <w:rFonts w:eastAsiaTheme="minorHAnsi"/>
      <w:b/>
      <w:bCs/>
      <w:caps/>
      <w:noProof/>
      <w:color w:val="FFFFFF" w:themeColor="background1"/>
      <w:spacing w:val="80"/>
      <w:sz w:val="36"/>
      <w:szCs w:val="32"/>
      <w:lang w:eastAsia="en-US"/>
    </w:rPr>
  </w:style>
  <w:style w:type="character" w:customStyle="1" w:styleId="Titre3Car">
    <w:name w:val="Titre 3 Car"/>
    <w:basedOn w:val="Policepardfaut"/>
    <w:link w:val="Titre3"/>
    <w:uiPriority w:val="9"/>
    <w:semiHidden/>
    <w:rPr>
      <w:rFonts w:asciiTheme="majorHAnsi" w:eastAsiaTheme="majorEastAsia" w:hAnsiTheme="majorHAnsi" w:cstheme="majorBidi"/>
      <w:color w:val="1F3763" w:themeColor="accent1" w:themeShade="7F"/>
      <w:sz w:val="24"/>
      <w:szCs w:val="24"/>
    </w:rPr>
  </w:style>
  <w:style w:type="character" w:styleId="Textedelespacerserv">
    <w:name w:val="Placeholder Text"/>
    <w:basedOn w:val="Policepardfaut"/>
    <w:uiPriority w:val="99"/>
    <w:semiHidden/>
    <w:rPr>
      <w:color w:val="808080"/>
    </w:rPr>
  </w:style>
  <w:style w:type="paragraph" w:customStyle="1" w:styleId="5F5F9D065EDF4BD984C375346FF61EBD">
    <w:name w:val="5F5F9D065EDF4BD984C375346FF61EBD"/>
  </w:style>
  <w:style w:type="paragraph" w:customStyle="1" w:styleId="BCA29A8872244C99BA50F3C80631A4B7">
    <w:name w:val="BCA29A8872244C99BA50F3C80631A4B7"/>
  </w:style>
  <w:style w:type="character" w:customStyle="1" w:styleId="Titre2Car">
    <w:name w:val="Titre 2 Car"/>
    <w:basedOn w:val="Policepardfaut"/>
    <w:link w:val="Titre2"/>
    <w:uiPriority w:val="1"/>
    <w:rPr>
      <w:rFonts w:eastAsiaTheme="minorHAnsi"/>
      <w:caps/>
      <w:spacing w:val="80"/>
      <w:sz w:val="72"/>
      <w:szCs w:val="7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Theo FERNANDO</lastModifiedBy>
  <revision>7</revision>
  <dcterms:created xsi:type="dcterms:W3CDTF">2023-02-22T10:50:00.0000000Z</dcterms:created>
  <dcterms:modified xsi:type="dcterms:W3CDTF">2023-03-07T20:26:09.42413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